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77065" w14:textId="77777777" w:rsidR="00F91462" w:rsidRPr="00380394" w:rsidRDefault="00BE112D">
      <w:pPr>
        <w:pStyle w:val="Header"/>
        <w:tabs>
          <w:tab w:val="right" w:pos="9639"/>
        </w:tabs>
        <w:rPr>
          <w:rFonts w:cs="Arial"/>
          <w:bCs/>
          <w:i/>
          <w:sz w:val="24"/>
          <w:szCs w:val="24"/>
        </w:rPr>
      </w:pPr>
      <w:bookmarkStart w:id="0" w:name="_GoBack"/>
      <w:bookmarkEnd w:id="0"/>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794066">
        <w:tc>
          <w:tcPr>
            <w:tcW w:w="3755"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2AE90F37" w:rsidR="005C5269" w:rsidRPr="000E3178" w:rsidRDefault="008766D9" w:rsidP="002C01E4">
            <w:pPr>
              <w:pStyle w:val="TAC"/>
              <w:rPr>
                <w:lang w:val="sv-SE" w:eastAsia="ko-KR"/>
              </w:rPr>
            </w:pPr>
            <w:ins w:id="9" w:author="Interdigital" w:date="2021-01-27T23:15:00Z">
              <w:r>
                <w:rPr>
                  <w:lang w:val="sv-SE" w:eastAsia="ko-KR"/>
                </w:rPr>
                <w:t>InterDigital</w:t>
              </w:r>
            </w:ins>
          </w:p>
        </w:tc>
        <w:tc>
          <w:tcPr>
            <w:tcW w:w="5932" w:type="dxa"/>
          </w:tcPr>
          <w:p w14:paraId="3D43F98D" w14:textId="51C5D36B" w:rsidR="005C5269" w:rsidRPr="000E3178" w:rsidRDefault="008766D9" w:rsidP="002C01E4">
            <w:pPr>
              <w:pStyle w:val="TAC"/>
              <w:rPr>
                <w:lang w:val="sv-SE" w:eastAsia="ko-KR"/>
              </w:rPr>
            </w:pPr>
            <w:ins w:id="10" w:author="Interdigital" w:date="2021-01-27T23:15:00Z">
              <w:r>
                <w:rPr>
                  <w:lang w:val="sv-SE" w:eastAsia="ko-KR"/>
                </w:rPr>
                <w:t>Martino Freda (martino.freda@interdigital</w:t>
              </w:r>
            </w:ins>
            <w:ins w:id="11" w:author="Interdigital" w:date="2021-01-27T23:16:00Z">
              <w:r>
                <w:rPr>
                  <w:lang w:val="sv-SE" w:eastAsia="ko-KR"/>
                </w:rPr>
                <w:t>.com)</w:t>
              </w:r>
            </w:ins>
          </w:p>
        </w:tc>
      </w:tr>
      <w:tr w:rsidR="005C5269" w:rsidRPr="000E3178" w14:paraId="0240031B" w14:textId="77777777" w:rsidTr="00794066">
        <w:tc>
          <w:tcPr>
            <w:tcW w:w="3755" w:type="dxa"/>
          </w:tcPr>
          <w:p w14:paraId="0F9E015A" w14:textId="30C676CA" w:rsidR="005C5269" w:rsidRPr="000E3178" w:rsidRDefault="00947A3E" w:rsidP="002C01E4">
            <w:pPr>
              <w:pStyle w:val="TAC"/>
              <w:rPr>
                <w:lang w:val="sv-SE" w:eastAsia="zh-CN"/>
              </w:rPr>
            </w:pPr>
            <w:ins w:id="12" w:author="OPPO(Zhongda)" w:date="2021-01-28T13:24:00Z">
              <w:r>
                <w:rPr>
                  <w:rFonts w:hint="eastAsia"/>
                  <w:lang w:val="sv-SE" w:eastAsia="zh-CN"/>
                </w:rPr>
                <w:t>O</w:t>
              </w:r>
              <w:r>
                <w:rPr>
                  <w:lang w:val="sv-SE" w:eastAsia="zh-CN"/>
                </w:rPr>
                <w:t>PPO</w:t>
              </w:r>
            </w:ins>
          </w:p>
        </w:tc>
        <w:tc>
          <w:tcPr>
            <w:tcW w:w="5932" w:type="dxa"/>
          </w:tcPr>
          <w:p w14:paraId="3BA69F74" w14:textId="1CA90868" w:rsidR="005C5269" w:rsidRPr="000E3178" w:rsidRDefault="00947A3E" w:rsidP="002C01E4">
            <w:pPr>
              <w:pStyle w:val="TAC"/>
              <w:rPr>
                <w:lang w:val="sv-SE" w:eastAsia="ko-KR"/>
              </w:rPr>
            </w:pPr>
            <w:ins w:id="13"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794066">
        <w:tc>
          <w:tcPr>
            <w:tcW w:w="3755" w:type="dxa"/>
          </w:tcPr>
          <w:p w14:paraId="6CC3CDBD" w14:textId="1783CD27" w:rsidR="005C5269" w:rsidRPr="000E3178" w:rsidRDefault="00384C9E" w:rsidP="002C01E4">
            <w:pPr>
              <w:pStyle w:val="TAC"/>
              <w:rPr>
                <w:lang w:val="sv-SE" w:eastAsia="zh-CN"/>
              </w:rPr>
            </w:pPr>
            <w:ins w:id="14" w:author="Huawei-Yulong" w:date="2021-01-28T15:15:00Z">
              <w:r>
                <w:rPr>
                  <w:rFonts w:hint="eastAsia"/>
                  <w:lang w:val="sv-SE" w:eastAsia="zh-CN"/>
                </w:rPr>
                <w:t>Huawei</w:t>
              </w:r>
            </w:ins>
          </w:p>
        </w:tc>
        <w:tc>
          <w:tcPr>
            <w:tcW w:w="5932" w:type="dxa"/>
          </w:tcPr>
          <w:p w14:paraId="2EB8CEF0" w14:textId="3B4A9374" w:rsidR="005C5269" w:rsidRPr="000E3178" w:rsidRDefault="00384C9E" w:rsidP="002C01E4">
            <w:pPr>
              <w:pStyle w:val="TAC"/>
              <w:rPr>
                <w:lang w:val="sv-SE" w:eastAsia="zh-CN"/>
              </w:rPr>
            </w:pPr>
            <w:ins w:id="15" w:author="Huawei-Yulong" w:date="2021-01-28T15:15:00Z">
              <w:r>
                <w:rPr>
                  <w:rFonts w:hint="eastAsia"/>
                  <w:lang w:val="sv-SE" w:eastAsia="zh-CN"/>
                </w:rPr>
                <w:t>Yulong</w:t>
              </w:r>
              <w:r>
                <w:rPr>
                  <w:lang w:val="sv-SE" w:eastAsia="zh-CN"/>
                </w:rPr>
                <w:t xml:space="preserve"> </w:t>
              </w:r>
              <w:r>
                <w:rPr>
                  <w:rFonts w:hint="eastAsia"/>
                  <w:lang w:val="sv-SE" w:eastAsia="zh-CN"/>
                </w:rPr>
                <w:t>(</w:t>
              </w:r>
            </w:ins>
            <w:ins w:id="16" w:author="Huawei-Yulong" w:date="2021-01-28T15:16:00Z">
              <w:r w:rsidR="00D236F8">
                <w:rPr>
                  <w:lang w:val="sv-SE" w:eastAsia="zh-CN"/>
                </w:rPr>
                <w:fldChar w:fldCharType="begin"/>
              </w:r>
              <w:r w:rsidR="00D236F8">
                <w:rPr>
                  <w:lang w:val="sv-SE" w:eastAsia="zh-CN"/>
                </w:rPr>
                <w:instrText xml:space="preserve"> HYPERLINK "mailto:</w:instrText>
              </w:r>
            </w:ins>
            <w:ins w:id="17" w:author="Huawei-Yulong" w:date="2021-01-28T15:15:00Z">
              <w:r w:rsidR="00D236F8">
                <w:rPr>
                  <w:lang w:val="sv-SE" w:eastAsia="zh-CN"/>
                </w:rPr>
                <w:instrText>shiyulong5@huawei.com</w:instrText>
              </w:r>
            </w:ins>
            <w:ins w:id="18" w:author="Huawei-Yulong" w:date="2021-01-28T15:16:00Z">
              <w:r w:rsidR="00D236F8">
                <w:rPr>
                  <w:lang w:val="sv-SE" w:eastAsia="zh-CN"/>
                </w:rPr>
                <w:instrText xml:space="preserve">" </w:instrText>
              </w:r>
              <w:r w:rsidR="00D236F8">
                <w:rPr>
                  <w:lang w:val="sv-SE" w:eastAsia="zh-CN"/>
                </w:rPr>
                <w:fldChar w:fldCharType="separate"/>
              </w:r>
            </w:ins>
            <w:ins w:id="19" w:author="Huawei-Yulong" w:date="2021-01-28T15:15:00Z">
              <w:r w:rsidR="00D236F8" w:rsidRPr="007E13E6">
                <w:rPr>
                  <w:rStyle w:val="Hyperlink"/>
                  <w:lang w:val="sv-SE" w:eastAsia="zh-CN"/>
                </w:rPr>
                <w:t>shiyulong5@huawei.com</w:t>
              </w:r>
            </w:ins>
            <w:ins w:id="20" w:author="Huawei-Yulong" w:date="2021-01-28T15:16:00Z">
              <w:r w:rsidR="00D236F8">
                <w:rPr>
                  <w:lang w:val="sv-SE" w:eastAsia="zh-CN"/>
                </w:rPr>
                <w:fldChar w:fldCharType="end"/>
              </w:r>
            </w:ins>
            <w:ins w:id="21" w:author="Huawei-Yulong" w:date="2021-01-28T15:15:00Z">
              <w:r>
                <w:rPr>
                  <w:lang w:val="sv-SE" w:eastAsia="zh-CN"/>
                </w:rPr>
                <w:t>)</w:t>
              </w:r>
            </w:ins>
          </w:p>
        </w:tc>
      </w:tr>
      <w:tr w:rsidR="005C5269" w:rsidRPr="000E3178" w14:paraId="48EBBCB3" w14:textId="77777777" w:rsidTr="00794066">
        <w:tc>
          <w:tcPr>
            <w:tcW w:w="3755" w:type="dxa"/>
          </w:tcPr>
          <w:p w14:paraId="0B0E1415" w14:textId="4A4D24C2" w:rsidR="005C5269" w:rsidRPr="000E3178" w:rsidRDefault="00544144" w:rsidP="002C01E4">
            <w:pPr>
              <w:pStyle w:val="TAC"/>
              <w:rPr>
                <w:lang w:val="sv-SE" w:eastAsia="zh-CN"/>
              </w:rPr>
            </w:pPr>
            <w:ins w:id="22" w:author="Xiaomi (Xing)" w:date="2021-01-28T17:02:00Z">
              <w:r>
                <w:rPr>
                  <w:rFonts w:hint="eastAsia"/>
                  <w:lang w:val="sv-SE" w:eastAsia="zh-CN"/>
                </w:rPr>
                <w:t>X</w:t>
              </w:r>
              <w:r>
                <w:rPr>
                  <w:lang w:val="sv-SE" w:eastAsia="zh-CN"/>
                </w:rPr>
                <w:t>iaomi</w:t>
              </w:r>
            </w:ins>
          </w:p>
        </w:tc>
        <w:tc>
          <w:tcPr>
            <w:tcW w:w="5932" w:type="dxa"/>
          </w:tcPr>
          <w:p w14:paraId="36251D8F" w14:textId="67C0C6BD" w:rsidR="005C5269" w:rsidRPr="000E3178" w:rsidRDefault="00544144" w:rsidP="00544144">
            <w:pPr>
              <w:pStyle w:val="TAC"/>
              <w:rPr>
                <w:lang w:val="sv-SE" w:eastAsia="zh-CN"/>
              </w:rPr>
            </w:pPr>
            <w:ins w:id="23"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794066">
        <w:trPr>
          <w:ins w:id="24" w:author="Panzner, Berthold (Nokia - DE/Munich)" w:date="2021-01-28T11:48:00Z"/>
        </w:trPr>
        <w:tc>
          <w:tcPr>
            <w:tcW w:w="3755" w:type="dxa"/>
          </w:tcPr>
          <w:p w14:paraId="34FDC4EE" w14:textId="11F66EFE" w:rsidR="00D07803" w:rsidRDefault="00D07803" w:rsidP="002C01E4">
            <w:pPr>
              <w:pStyle w:val="TAC"/>
              <w:rPr>
                <w:ins w:id="25" w:author="Panzner, Berthold (Nokia - DE/Munich)" w:date="2021-01-28T11:48:00Z"/>
                <w:lang w:val="sv-SE" w:eastAsia="zh-CN"/>
              </w:rPr>
            </w:pPr>
            <w:ins w:id="26" w:author="Panzner, Berthold (Nokia - DE/Munich)" w:date="2021-01-28T11:48:00Z">
              <w:r>
                <w:rPr>
                  <w:lang w:val="sv-SE" w:eastAsia="zh-CN"/>
                </w:rPr>
                <w:t>Nokia</w:t>
              </w:r>
            </w:ins>
          </w:p>
        </w:tc>
        <w:tc>
          <w:tcPr>
            <w:tcW w:w="5932" w:type="dxa"/>
          </w:tcPr>
          <w:p w14:paraId="0678A486" w14:textId="57F0D0AA" w:rsidR="00D07803" w:rsidRDefault="00D07803" w:rsidP="00544144">
            <w:pPr>
              <w:pStyle w:val="TAC"/>
              <w:rPr>
                <w:ins w:id="27" w:author="Panzner, Berthold (Nokia - DE/Munich)" w:date="2021-01-28T11:48:00Z"/>
                <w:lang w:val="sv-SE" w:eastAsia="zh-CN"/>
              </w:rPr>
            </w:pPr>
            <w:ins w:id="28" w:author="Panzner, Berthold (Nokia - DE/Munich)" w:date="2021-01-28T11:48:00Z">
              <w:r>
                <w:rPr>
                  <w:lang w:val="sv-SE" w:eastAsia="zh-CN"/>
                </w:rPr>
                <w:t>Berthold Panzner (berthold.panzner@nokia.com)</w:t>
              </w:r>
            </w:ins>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544144" w:rsidRPr="00A543D4" w:rsidRDefault="0054414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544144" w:rsidRPr="00A543D4" w:rsidRDefault="0054414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29"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30"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31"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32"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33"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34"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DengXian" w:cs="Arial"/>
              </w:rPr>
            </w:pPr>
            <w:ins w:id="35"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36"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37"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38" w:author="OPPO(Zhongda)" w:date="2021-01-28T13:25:00Z"/>
        </w:trPr>
        <w:tc>
          <w:tcPr>
            <w:tcW w:w="1809" w:type="dxa"/>
          </w:tcPr>
          <w:p w14:paraId="0A8C0DB5" w14:textId="4E85CB94" w:rsidR="00947A3E" w:rsidRDefault="00947A3E" w:rsidP="00295D42">
            <w:pPr>
              <w:spacing w:after="0"/>
              <w:jc w:val="center"/>
              <w:rPr>
                <w:ins w:id="39" w:author="OPPO(Zhongda)" w:date="2021-01-28T13:25:00Z"/>
                <w:rFonts w:cs="Arial"/>
                <w:lang w:eastAsia="zh-CN"/>
              </w:rPr>
            </w:pPr>
            <w:ins w:id="40"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41" w:author="OPPO(Zhongda)" w:date="2021-01-28T13:25:00Z"/>
                <w:rFonts w:eastAsia="DengXian" w:cs="Arial"/>
                <w:lang w:eastAsia="zh-CN"/>
              </w:rPr>
            </w:pPr>
            <w:ins w:id="42"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43" w:author="OPPO(Zhongda)" w:date="2021-01-28T13:25:00Z"/>
                <w:rFonts w:eastAsia="DengXian" w:cs="Arial"/>
              </w:rPr>
            </w:pPr>
          </w:p>
        </w:tc>
      </w:tr>
      <w:tr w:rsidR="00D236F8" w14:paraId="2BB70641" w14:textId="77777777" w:rsidTr="002C01E4">
        <w:trPr>
          <w:ins w:id="44" w:author="Huawei-Yulong" w:date="2021-01-28T15:16:00Z"/>
        </w:trPr>
        <w:tc>
          <w:tcPr>
            <w:tcW w:w="1809" w:type="dxa"/>
          </w:tcPr>
          <w:p w14:paraId="7389FFF8" w14:textId="76AA715A" w:rsidR="00D236F8" w:rsidRDefault="00D236F8" w:rsidP="00295D42">
            <w:pPr>
              <w:spacing w:after="0"/>
              <w:jc w:val="center"/>
              <w:rPr>
                <w:ins w:id="45" w:author="Huawei-Yulong" w:date="2021-01-28T15:16:00Z"/>
                <w:rFonts w:cs="Arial"/>
                <w:lang w:eastAsia="zh-CN"/>
              </w:rPr>
            </w:pPr>
            <w:ins w:id="46"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47" w:author="Huawei-Yulong" w:date="2021-01-28T15:16:00Z"/>
                <w:rFonts w:eastAsia="DengXian" w:cs="Arial"/>
                <w:lang w:eastAsia="zh-CN"/>
              </w:rPr>
            </w:pPr>
            <w:ins w:id="48"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49" w:author="Huawei-Yulong" w:date="2021-01-28T15:16:00Z"/>
                <w:rFonts w:eastAsia="DengXian" w:cs="Arial"/>
              </w:rPr>
            </w:pPr>
          </w:p>
        </w:tc>
      </w:tr>
      <w:tr w:rsidR="00E55D66" w14:paraId="1A0A11A1" w14:textId="77777777" w:rsidTr="002C01E4">
        <w:trPr>
          <w:ins w:id="50" w:author="MediaTek (Guanyu)" w:date="2021-01-28T15:50:00Z"/>
        </w:trPr>
        <w:tc>
          <w:tcPr>
            <w:tcW w:w="1809" w:type="dxa"/>
          </w:tcPr>
          <w:p w14:paraId="160935E6" w14:textId="1773F6FD" w:rsidR="00E55D66" w:rsidRDefault="00E55D66" w:rsidP="00E55D66">
            <w:pPr>
              <w:spacing w:after="0"/>
              <w:jc w:val="center"/>
              <w:rPr>
                <w:ins w:id="51" w:author="MediaTek (Guanyu)" w:date="2021-01-28T15:50:00Z"/>
                <w:rFonts w:cs="Arial"/>
                <w:lang w:eastAsia="zh-CN"/>
              </w:rPr>
            </w:pPr>
            <w:ins w:id="52" w:author="MediaTek (Guanyu)" w:date="2021-01-28T15:50:00Z">
              <w:r>
                <w:rPr>
                  <w:rFonts w:cs="Arial"/>
                </w:rPr>
                <w:t>MediaTek</w:t>
              </w:r>
            </w:ins>
          </w:p>
        </w:tc>
        <w:tc>
          <w:tcPr>
            <w:tcW w:w="1985" w:type="dxa"/>
          </w:tcPr>
          <w:p w14:paraId="7A656D14" w14:textId="56D706A0" w:rsidR="00E55D66" w:rsidRDefault="00E55D66" w:rsidP="00E55D66">
            <w:pPr>
              <w:spacing w:after="0"/>
              <w:rPr>
                <w:ins w:id="53" w:author="MediaTek (Guanyu)" w:date="2021-01-28T15:50:00Z"/>
                <w:rFonts w:eastAsia="DengXian" w:cs="Arial"/>
                <w:lang w:eastAsia="zh-CN"/>
              </w:rPr>
            </w:pPr>
            <w:ins w:id="54"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55" w:author="MediaTek (Guanyu)" w:date="2021-01-28T15:50:00Z"/>
                <w:rFonts w:eastAsia="DengXian" w:cs="Arial"/>
              </w:rPr>
            </w:pPr>
          </w:p>
        </w:tc>
      </w:tr>
      <w:tr w:rsidR="00544144" w14:paraId="0E7FBDB7" w14:textId="77777777" w:rsidTr="002C01E4">
        <w:trPr>
          <w:ins w:id="56" w:author="Xiaomi (Xing)" w:date="2021-01-28T17:02:00Z"/>
        </w:trPr>
        <w:tc>
          <w:tcPr>
            <w:tcW w:w="1809" w:type="dxa"/>
          </w:tcPr>
          <w:p w14:paraId="7BEA92D3" w14:textId="559DBC4B" w:rsidR="00544144" w:rsidRDefault="00544144" w:rsidP="00E55D66">
            <w:pPr>
              <w:spacing w:after="0"/>
              <w:jc w:val="center"/>
              <w:rPr>
                <w:ins w:id="57" w:author="Xiaomi (Xing)" w:date="2021-01-28T17:02:00Z"/>
                <w:rFonts w:cs="Arial"/>
                <w:lang w:eastAsia="zh-CN"/>
              </w:rPr>
            </w:pPr>
            <w:ins w:id="58"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59" w:author="Xiaomi (Xing)" w:date="2021-01-28T17:02:00Z"/>
                <w:rFonts w:eastAsia="DengXian" w:cs="Arial"/>
                <w:lang w:eastAsia="zh-CN"/>
              </w:rPr>
            </w:pPr>
            <w:ins w:id="60" w:author="Xiaomi (Xing)" w:date="2021-01-28T17:02:00Z">
              <w:r>
                <w:rPr>
                  <w:rFonts w:eastAsia="DengXian" w:cs="Arial" w:hint="eastAsia"/>
                  <w:lang w:eastAsia="zh-CN"/>
                </w:rPr>
                <w:t>Yes</w:t>
              </w:r>
            </w:ins>
          </w:p>
        </w:tc>
        <w:tc>
          <w:tcPr>
            <w:tcW w:w="6045" w:type="dxa"/>
          </w:tcPr>
          <w:p w14:paraId="01D61F69" w14:textId="77777777" w:rsidR="00544144" w:rsidRDefault="00544144" w:rsidP="00E55D66">
            <w:pPr>
              <w:spacing w:after="0"/>
              <w:rPr>
                <w:ins w:id="61" w:author="Xiaomi (Xing)" w:date="2021-01-28T17:02:00Z"/>
                <w:rFonts w:eastAsia="DengXian" w:cs="Arial"/>
              </w:rPr>
            </w:pPr>
          </w:p>
        </w:tc>
      </w:tr>
      <w:tr w:rsidR="00103FD3" w14:paraId="625710E2" w14:textId="77777777" w:rsidTr="002C01E4">
        <w:trPr>
          <w:ins w:id="62" w:author="Panzner, Berthold (Nokia - DE/Munich)" w:date="2021-01-28T11:49:00Z"/>
        </w:trPr>
        <w:tc>
          <w:tcPr>
            <w:tcW w:w="1809" w:type="dxa"/>
          </w:tcPr>
          <w:p w14:paraId="73D42B1F" w14:textId="2A8A1117" w:rsidR="00103FD3" w:rsidRDefault="00103FD3" w:rsidP="00E55D66">
            <w:pPr>
              <w:spacing w:after="0"/>
              <w:jc w:val="center"/>
              <w:rPr>
                <w:ins w:id="63" w:author="Panzner, Berthold (Nokia - DE/Munich)" w:date="2021-01-28T11:49:00Z"/>
                <w:rFonts w:cs="Arial"/>
                <w:lang w:eastAsia="zh-CN"/>
              </w:rPr>
            </w:pPr>
            <w:ins w:id="64"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65" w:author="Panzner, Berthold (Nokia - DE/Munich)" w:date="2021-01-28T11:49:00Z"/>
                <w:rFonts w:eastAsia="DengXian" w:cs="Arial"/>
                <w:lang w:eastAsia="zh-CN"/>
              </w:rPr>
            </w:pPr>
            <w:ins w:id="66" w:author="Panzner, Berthold (Nokia - DE/Munich)" w:date="2021-01-28T11:49:00Z">
              <w:r>
                <w:rPr>
                  <w:rFonts w:eastAsia="DengXian" w:cs="Arial"/>
                  <w:lang w:eastAsia="zh-CN"/>
                </w:rPr>
                <w:t>Yes</w:t>
              </w:r>
            </w:ins>
          </w:p>
        </w:tc>
        <w:tc>
          <w:tcPr>
            <w:tcW w:w="6045" w:type="dxa"/>
          </w:tcPr>
          <w:p w14:paraId="38C7C180" w14:textId="77777777" w:rsidR="00103FD3" w:rsidRDefault="00103FD3" w:rsidP="00E55D66">
            <w:pPr>
              <w:spacing w:after="0"/>
              <w:rPr>
                <w:ins w:id="67" w:author="Panzner, Berthold (Nokia - DE/Munich)" w:date="2021-01-28T11:49:00Z"/>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68"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69"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70"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71"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72"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DengXian" w:cs="Arial"/>
              </w:rPr>
            </w:pPr>
            <w:ins w:id="73"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74"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75"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76" w:author="OPPO(Zhongda)" w:date="2021-01-28T13:25:00Z"/>
        </w:trPr>
        <w:tc>
          <w:tcPr>
            <w:tcW w:w="1809" w:type="dxa"/>
          </w:tcPr>
          <w:p w14:paraId="4383023C" w14:textId="7D44A925" w:rsidR="00947A3E" w:rsidRDefault="00947A3E" w:rsidP="00947A3E">
            <w:pPr>
              <w:spacing w:after="0"/>
              <w:jc w:val="center"/>
              <w:rPr>
                <w:ins w:id="77" w:author="OPPO(Zhongda)" w:date="2021-01-28T13:25:00Z"/>
                <w:rFonts w:cs="Arial"/>
              </w:rPr>
            </w:pPr>
            <w:ins w:id="78"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79" w:author="OPPO(Zhongda)" w:date="2021-01-28T13:25:00Z"/>
                <w:rFonts w:eastAsia="DengXian" w:cs="Arial"/>
              </w:rPr>
            </w:pPr>
            <w:ins w:id="80"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81" w:author="OPPO(Zhongda)" w:date="2021-01-28T13:25:00Z"/>
                <w:rFonts w:eastAsia="DengXian" w:cs="Arial"/>
              </w:rPr>
            </w:pPr>
            <w:ins w:id="82" w:author="OPPO(Zhongda)" w:date="2021-01-28T13:25:00Z">
              <w:r>
                <w:rPr>
                  <w:rFonts w:eastAsia="DengXian" w:cs="Arial"/>
                  <w:lang w:eastAsia="zh-CN"/>
                </w:rPr>
                <w:t>We agree with Qualcomm’s comment</w:t>
              </w:r>
            </w:ins>
          </w:p>
        </w:tc>
      </w:tr>
      <w:tr w:rsidR="00D236F8" w14:paraId="63CE7E38" w14:textId="77777777" w:rsidTr="002C01E4">
        <w:trPr>
          <w:ins w:id="83" w:author="Huawei-Yulong" w:date="2021-01-28T15:16:00Z"/>
        </w:trPr>
        <w:tc>
          <w:tcPr>
            <w:tcW w:w="1809" w:type="dxa"/>
          </w:tcPr>
          <w:p w14:paraId="22037147" w14:textId="44C767AF" w:rsidR="00D236F8" w:rsidRDefault="00D236F8" w:rsidP="00947A3E">
            <w:pPr>
              <w:spacing w:after="0"/>
              <w:jc w:val="center"/>
              <w:rPr>
                <w:ins w:id="84" w:author="Huawei-Yulong" w:date="2021-01-28T15:16:00Z"/>
                <w:rFonts w:cs="Arial"/>
                <w:lang w:eastAsia="zh-CN"/>
              </w:rPr>
            </w:pPr>
            <w:ins w:id="85"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86" w:author="Huawei-Yulong" w:date="2021-01-28T15:16:00Z"/>
                <w:rFonts w:eastAsia="DengXian" w:cs="Arial"/>
                <w:lang w:eastAsia="zh-CN"/>
              </w:rPr>
            </w:pPr>
            <w:ins w:id="87"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88" w:author="Huawei-Yulong" w:date="2021-01-28T15:16:00Z"/>
                <w:rFonts w:eastAsia="DengXian" w:cs="Arial"/>
                <w:lang w:eastAsia="zh-CN"/>
              </w:rPr>
            </w:pPr>
            <w:ins w:id="89"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90" w:author="MediaTek (Guanyu)" w:date="2021-01-28T15:51:00Z"/>
        </w:trPr>
        <w:tc>
          <w:tcPr>
            <w:tcW w:w="1809" w:type="dxa"/>
          </w:tcPr>
          <w:p w14:paraId="4D1A90DF" w14:textId="10B5562F" w:rsidR="00E55D66" w:rsidRDefault="00E55D66" w:rsidP="00E55D66">
            <w:pPr>
              <w:spacing w:after="0"/>
              <w:jc w:val="center"/>
              <w:rPr>
                <w:ins w:id="91" w:author="MediaTek (Guanyu)" w:date="2021-01-28T15:51:00Z"/>
                <w:rFonts w:cs="Arial"/>
                <w:lang w:eastAsia="zh-CN"/>
              </w:rPr>
            </w:pPr>
            <w:ins w:id="92" w:author="MediaTek (Guanyu)" w:date="2021-01-28T15:51:00Z">
              <w:r>
                <w:rPr>
                  <w:rFonts w:cs="Arial"/>
                </w:rPr>
                <w:t>MediaTek</w:t>
              </w:r>
            </w:ins>
          </w:p>
        </w:tc>
        <w:tc>
          <w:tcPr>
            <w:tcW w:w="1985" w:type="dxa"/>
          </w:tcPr>
          <w:p w14:paraId="0F3497A0" w14:textId="17B80DDC" w:rsidR="00E55D66" w:rsidRDefault="00E55D66" w:rsidP="00E55D66">
            <w:pPr>
              <w:spacing w:after="0"/>
              <w:rPr>
                <w:ins w:id="93" w:author="MediaTek (Guanyu)" w:date="2021-01-28T15:51:00Z"/>
                <w:rFonts w:eastAsia="DengXian" w:cs="Arial"/>
                <w:lang w:eastAsia="zh-CN"/>
              </w:rPr>
            </w:pPr>
            <w:ins w:id="94"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95" w:author="MediaTek (Guanyu)" w:date="2021-01-28T15:51:00Z"/>
                <w:rFonts w:eastAsia="DengXian" w:cs="Arial"/>
                <w:lang w:eastAsia="zh-CN"/>
              </w:rPr>
            </w:pPr>
          </w:p>
        </w:tc>
      </w:tr>
      <w:tr w:rsidR="00544144" w14:paraId="6F0E48BF" w14:textId="77777777" w:rsidTr="002C01E4">
        <w:trPr>
          <w:ins w:id="96" w:author="Xiaomi (Xing)" w:date="2021-01-28T17:02:00Z"/>
        </w:trPr>
        <w:tc>
          <w:tcPr>
            <w:tcW w:w="1809" w:type="dxa"/>
          </w:tcPr>
          <w:p w14:paraId="72EEC6BA" w14:textId="1209B4DC" w:rsidR="00544144" w:rsidRDefault="00544144" w:rsidP="00E55D66">
            <w:pPr>
              <w:spacing w:after="0"/>
              <w:jc w:val="center"/>
              <w:rPr>
                <w:ins w:id="97" w:author="Xiaomi (Xing)" w:date="2021-01-28T17:02:00Z"/>
                <w:rFonts w:cs="Arial"/>
                <w:lang w:eastAsia="zh-CN"/>
              </w:rPr>
            </w:pPr>
            <w:ins w:id="98"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99" w:author="Xiaomi (Xing)" w:date="2021-01-28T17:02:00Z"/>
                <w:rFonts w:eastAsia="DengXian" w:cs="Arial"/>
                <w:lang w:eastAsia="zh-CN"/>
              </w:rPr>
            </w:pPr>
            <w:ins w:id="100" w:author="Xiaomi (Xing)" w:date="2021-01-28T17:02:00Z">
              <w:r>
                <w:rPr>
                  <w:rFonts w:eastAsia="DengXian" w:cs="Arial" w:hint="eastAsia"/>
                  <w:lang w:eastAsia="zh-CN"/>
                </w:rPr>
                <w:t>Yes</w:t>
              </w:r>
            </w:ins>
          </w:p>
        </w:tc>
        <w:tc>
          <w:tcPr>
            <w:tcW w:w="6045" w:type="dxa"/>
          </w:tcPr>
          <w:p w14:paraId="49CD965D" w14:textId="77777777" w:rsidR="00544144" w:rsidRDefault="00544144" w:rsidP="00E55D66">
            <w:pPr>
              <w:spacing w:after="0"/>
              <w:rPr>
                <w:ins w:id="101" w:author="Xiaomi (Xing)" w:date="2021-01-28T17:02:00Z"/>
                <w:rFonts w:eastAsia="DengXian" w:cs="Arial"/>
                <w:lang w:eastAsia="zh-CN"/>
              </w:rPr>
            </w:pPr>
          </w:p>
        </w:tc>
      </w:tr>
      <w:tr w:rsidR="00103FD3" w14:paraId="3AA29AA3" w14:textId="77777777" w:rsidTr="002C01E4">
        <w:trPr>
          <w:ins w:id="102" w:author="Panzner, Berthold (Nokia - DE/Munich)" w:date="2021-01-28T11:49:00Z"/>
        </w:trPr>
        <w:tc>
          <w:tcPr>
            <w:tcW w:w="1809" w:type="dxa"/>
          </w:tcPr>
          <w:p w14:paraId="05CB329F" w14:textId="49CADAFA" w:rsidR="00103FD3" w:rsidRDefault="00103FD3" w:rsidP="00E55D66">
            <w:pPr>
              <w:spacing w:after="0"/>
              <w:jc w:val="center"/>
              <w:rPr>
                <w:ins w:id="103" w:author="Panzner, Berthold (Nokia - DE/Munich)" w:date="2021-01-28T11:49:00Z"/>
                <w:rFonts w:cs="Arial"/>
                <w:lang w:eastAsia="zh-CN"/>
              </w:rPr>
            </w:pPr>
            <w:ins w:id="104"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05" w:author="Panzner, Berthold (Nokia - DE/Munich)" w:date="2021-01-28T11:49:00Z"/>
                <w:rFonts w:eastAsia="DengXian" w:cs="Arial"/>
                <w:lang w:eastAsia="zh-CN"/>
              </w:rPr>
            </w:pPr>
            <w:ins w:id="106" w:author="Panzner, Berthold (Nokia - DE/Munich)" w:date="2021-01-28T11:49:00Z">
              <w:r>
                <w:rPr>
                  <w:rFonts w:eastAsia="DengXian" w:cs="Arial"/>
                  <w:lang w:eastAsia="zh-CN"/>
                </w:rPr>
                <w:t>Yes</w:t>
              </w:r>
            </w:ins>
          </w:p>
        </w:tc>
        <w:tc>
          <w:tcPr>
            <w:tcW w:w="6045" w:type="dxa"/>
          </w:tcPr>
          <w:p w14:paraId="448843EC" w14:textId="77777777" w:rsidR="00103FD3" w:rsidRDefault="00103FD3" w:rsidP="00E55D66">
            <w:pPr>
              <w:spacing w:after="0"/>
              <w:rPr>
                <w:ins w:id="107" w:author="Panzner, Berthold (Nokia - DE/Munich)" w:date="2021-01-28T11:49:00Z"/>
                <w:rFonts w:eastAsia="DengXian" w:cs="Arial"/>
                <w:lang w:eastAsia="zh-CN"/>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108" w:author="Huawei-Yulong" w:date="2021-01-28T15:18:00Z">
              <w:r w:rsidDel="00D236F8">
                <w:rPr>
                  <w:rFonts w:eastAsia="DengXian" w:cs="Arial"/>
                </w:rPr>
                <w:delText>signaling</w:delText>
              </w:r>
            </w:del>
            <w:ins w:id="109" w:author="Huawei-Yulong" w:date="2021-01-28T15:18:00Z">
              <w:r w:rsidR="00D236F8">
                <w:rPr>
                  <w:rFonts w:eastAsia="DengXian" w:cs="Arial"/>
                </w:rPr>
                <w:pgNum/>
              </w:r>
              <w:r w:rsidR="00D236F8">
                <w:rPr>
                  <w:rFonts w:eastAsia="DengXian" w:cs="Arial"/>
                </w:rPr>
                <w:t>ignalling</w:t>
              </w:r>
            </w:ins>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 xml:space="preserve">In </w:t>
            </w:r>
            <w:r w:rsidR="00676336">
              <w:rPr>
                <w:rFonts w:eastAsia="DengXian" w:cs="Arial"/>
              </w:rPr>
              <w:lastRenderedPageBreak/>
              <w:t>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110" w:author="Ericsson" w:date="2021-01-27T11:50:00Z">
              <w:r>
                <w:rPr>
                  <w:rFonts w:cs="Arial"/>
                </w:rPr>
                <w:lastRenderedPageBreak/>
                <w:t>Ericsson</w:t>
              </w:r>
            </w:ins>
          </w:p>
        </w:tc>
        <w:tc>
          <w:tcPr>
            <w:tcW w:w="1985" w:type="dxa"/>
          </w:tcPr>
          <w:p w14:paraId="7E087E80" w14:textId="5D0CD198" w:rsidR="00030056" w:rsidRDefault="00030056" w:rsidP="00030056">
            <w:pPr>
              <w:spacing w:after="0"/>
              <w:rPr>
                <w:rFonts w:eastAsia="DengXian" w:cs="Arial"/>
              </w:rPr>
            </w:pPr>
            <w:ins w:id="111"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112"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113"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114"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115"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116"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DengXian" w:cs="Arial"/>
              </w:rPr>
            </w:pPr>
            <w:ins w:id="117"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118" w:author="Spreadtrum Communications" w:date="2021-01-28T09:06:00Z">
              <w:r>
                <w:rPr>
                  <w:rFonts w:eastAsia="DengXian" w:cs="Arial"/>
                </w:rPr>
                <w:t>If a separate resource pool is adopted</w:t>
              </w:r>
            </w:ins>
            <w:ins w:id="119" w:author="Spreadtrum Communications" w:date="2021-01-28T09:08:00Z">
              <w:r w:rsidR="00667D04">
                <w:rPr>
                  <w:rFonts w:eastAsia="DengXian" w:cs="Arial"/>
                </w:rPr>
                <w:t>,</w:t>
              </w:r>
            </w:ins>
            <w:ins w:id="120" w:author="Spreadtrum Communications" w:date="2021-01-28T09:09:00Z">
              <w:r w:rsidR="00667D04">
                <w:rPr>
                  <w:rFonts w:eastAsia="DengXian" w:cs="Arial"/>
                </w:rPr>
                <w:t xml:space="preserve"> the discovery message will not be </w:t>
              </w:r>
            </w:ins>
            <w:ins w:id="121" w:author="Spreadtrum Communications" w:date="2021-01-28T09:10:00Z">
              <w:r w:rsidR="00667D04">
                <w:rPr>
                  <w:rFonts w:eastAsia="DengXian" w:cs="Arial"/>
                </w:rPr>
                <w:t>multiplexed</w:t>
              </w:r>
            </w:ins>
            <w:ins w:id="122" w:author="Spreadtrum Communications" w:date="2021-01-28T09:09:00Z">
              <w:r w:rsidR="00667D04">
                <w:rPr>
                  <w:rFonts w:eastAsia="DengXian" w:cs="Arial"/>
                </w:rPr>
                <w:t xml:space="preserve"> with other </w:t>
              </w:r>
            </w:ins>
            <w:ins w:id="123" w:author="Spreadtrum Communications" w:date="2021-01-28T09:10:00Z">
              <w:r w:rsidR="00667D04">
                <w:rPr>
                  <w:rFonts w:eastAsia="DengXian" w:cs="Arial"/>
                </w:rPr>
                <w:t xml:space="preserve">LCHs and can be identified via the </w:t>
              </w:r>
            </w:ins>
            <w:ins w:id="124" w:author="Spreadtrum Communications" w:date="2021-01-28T09:34:00Z">
              <w:r w:rsidR="00352F35">
                <w:rPr>
                  <w:rFonts w:eastAsia="DengXian" w:cs="Arial"/>
                </w:rPr>
                <w:t xml:space="preserve">used </w:t>
              </w:r>
            </w:ins>
            <w:ins w:id="125" w:author="Spreadtrum Communications" w:date="2021-01-28T09:10:00Z">
              <w:r w:rsidR="00667D04">
                <w:rPr>
                  <w:rFonts w:eastAsia="DengXian"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126" w:author="Interdigital" w:date="2021-01-27T23:17:00Z">
              <w:r>
                <w:rPr>
                  <w:rFonts w:cs="Arial"/>
                </w:rPr>
                <w:t>InterDigital</w:t>
              </w:r>
            </w:ins>
          </w:p>
        </w:tc>
        <w:tc>
          <w:tcPr>
            <w:tcW w:w="1985" w:type="dxa"/>
          </w:tcPr>
          <w:p w14:paraId="3EE7ADE3" w14:textId="6507A689" w:rsidR="00295D42" w:rsidRDefault="008766D9" w:rsidP="00295D42">
            <w:pPr>
              <w:spacing w:after="0"/>
              <w:rPr>
                <w:rFonts w:eastAsia="DengXian" w:cs="Arial"/>
              </w:rPr>
            </w:pPr>
            <w:ins w:id="127"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128" w:author="Interdigital" w:date="2021-01-27T23:17:00Z">
              <w:r>
                <w:rPr>
                  <w:rFonts w:eastAsia="DengXian" w:cs="Arial"/>
                </w:rPr>
                <w:t>We should align separate resource pool an</w:t>
              </w:r>
            </w:ins>
            <w:ins w:id="129" w:author="Interdigital" w:date="2021-01-27T23:18:00Z">
              <w:r>
                <w:rPr>
                  <w:rFonts w:eastAsia="DengXian" w:cs="Arial"/>
                </w:rPr>
                <w:t>d same resource pool as much as possible.</w:t>
              </w:r>
            </w:ins>
          </w:p>
        </w:tc>
      </w:tr>
      <w:tr w:rsidR="00947A3E" w14:paraId="13A3CCF2" w14:textId="77777777" w:rsidTr="002C01E4">
        <w:trPr>
          <w:ins w:id="130" w:author="OPPO(Zhongda)" w:date="2021-01-28T13:25:00Z"/>
        </w:trPr>
        <w:tc>
          <w:tcPr>
            <w:tcW w:w="1809" w:type="dxa"/>
          </w:tcPr>
          <w:p w14:paraId="3B4CA8DD" w14:textId="26BED058" w:rsidR="00947A3E" w:rsidRDefault="00947A3E" w:rsidP="00947A3E">
            <w:pPr>
              <w:spacing w:after="0"/>
              <w:jc w:val="center"/>
              <w:rPr>
                <w:ins w:id="131" w:author="OPPO(Zhongda)" w:date="2021-01-28T13:25:00Z"/>
                <w:rFonts w:cs="Arial"/>
              </w:rPr>
            </w:pPr>
            <w:ins w:id="132"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133" w:author="OPPO(Zhongda)" w:date="2021-01-28T13:25:00Z"/>
                <w:rFonts w:eastAsia="DengXian" w:cs="Arial"/>
              </w:rPr>
            </w:pPr>
            <w:ins w:id="134"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135" w:author="OPPO(Zhongda)" w:date="2021-01-28T13:25:00Z"/>
                <w:rFonts w:eastAsia="DengXian" w:cs="Arial"/>
              </w:rPr>
            </w:pPr>
            <w:ins w:id="136" w:author="OPPO(Zhongda)" w:date="2021-01-28T13:26:00Z">
              <w:r>
                <w:rPr>
                  <w:rFonts w:eastAsia="DengXian" w:cs="Arial"/>
                  <w:lang w:eastAsia="zh-CN"/>
                </w:rPr>
                <w:t>We agree with Qualcom</w:t>
              </w:r>
            </w:ins>
          </w:p>
        </w:tc>
      </w:tr>
      <w:tr w:rsidR="00D236F8" w14:paraId="06B0C608" w14:textId="77777777" w:rsidTr="002C01E4">
        <w:trPr>
          <w:ins w:id="137" w:author="Huawei-Yulong" w:date="2021-01-28T15:18:00Z"/>
        </w:trPr>
        <w:tc>
          <w:tcPr>
            <w:tcW w:w="1809" w:type="dxa"/>
          </w:tcPr>
          <w:p w14:paraId="2CEB7A3A" w14:textId="2CD1262F" w:rsidR="00D236F8" w:rsidRDefault="00D236F8" w:rsidP="00947A3E">
            <w:pPr>
              <w:spacing w:after="0"/>
              <w:jc w:val="center"/>
              <w:rPr>
                <w:ins w:id="138" w:author="Huawei-Yulong" w:date="2021-01-28T15:18:00Z"/>
                <w:rFonts w:cs="Arial"/>
                <w:lang w:eastAsia="zh-CN"/>
              </w:rPr>
            </w:pPr>
            <w:ins w:id="139"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140" w:author="Huawei-Yulong" w:date="2021-01-28T15:18:00Z"/>
                <w:rFonts w:eastAsia="DengXian" w:cs="Arial"/>
                <w:lang w:eastAsia="zh-CN"/>
              </w:rPr>
            </w:pPr>
            <w:ins w:id="141"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142" w:author="Huawei-Yulong" w:date="2021-01-28T15:18:00Z"/>
                <w:rFonts w:eastAsia="DengXian" w:cs="Arial"/>
                <w:lang w:eastAsia="zh-CN"/>
              </w:rPr>
            </w:pPr>
            <w:ins w:id="143"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144" w:author="Huawei-Yulong" w:date="2021-01-28T15:19:00Z"/>
                <w:rFonts w:ascii="Arial" w:hAnsi="Arial" w:cs="Arial"/>
                <w:b/>
              </w:rPr>
            </w:pPr>
            <w:ins w:id="145"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146" w:author="Huawei-Yulong" w:date="2021-01-28T15:39:00Z"/>
                <w:rFonts w:ascii="Arial" w:hAnsi="Arial" w:cs="Arial"/>
              </w:rPr>
            </w:pPr>
          </w:p>
          <w:p w14:paraId="46460168" w14:textId="15F4AF55" w:rsidR="00D236F8" w:rsidRPr="00D236F8" w:rsidRDefault="00D236F8" w:rsidP="00947A3E">
            <w:pPr>
              <w:spacing w:after="0"/>
              <w:rPr>
                <w:ins w:id="147" w:author="Huawei-Yulong" w:date="2021-01-28T15:18:00Z"/>
                <w:rFonts w:eastAsia="DengXian" w:cs="Arial"/>
                <w:lang w:eastAsia="zh-CN"/>
              </w:rPr>
            </w:pPr>
            <w:ins w:id="148"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149"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2C01E4">
        <w:trPr>
          <w:ins w:id="150" w:author="MediaTek (Guanyu)" w:date="2021-01-28T15:51:00Z"/>
        </w:trPr>
        <w:tc>
          <w:tcPr>
            <w:tcW w:w="1809" w:type="dxa"/>
          </w:tcPr>
          <w:p w14:paraId="0F688F21" w14:textId="61FEC5A1" w:rsidR="00E55D66" w:rsidRDefault="00E55D66" w:rsidP="00E55D66">
            <w:pPr>
              <w:spacing w:after="0"/>
              <w:jc w:val="center"/>
              <w:rPr>
                <w:ins w:id="151" w:author="MediaTek (Guanyu)" w:date="2021-01-28T15:51:00Z"/>
                <w:rFonts w:cs="Arial"/>
                <w:lang w:eastAsia="zh-CN"/>
              </w:rPr>
            </w:pPr>
            <w:ins w:id="152" w:author="MediaTek (Guanyu)" w:date="2021-01-28T15:51:00Z">
              <w:r>
                <w:rPr>
                  <w:rFonts w:cs="Arial"/>
                </w:rPr>
                <w:t>MediaTek</w:t>
              </w:r>
            </w:ins>
          </w:p>
        </w:tc>
        <w:tc>
          <w:tcPr>
            <w:tcW w:w="1985" w:type="dxa"/>
          </w:tcPr>
          <w:p w14:paraId="39478ECD" w14:textId="05F0AF72" w:rsidR="00E55D66" w:rsidRDefault="00E55D66" w:rsidP="00E55D66">
            <w:pPr>
              <w:spacing w:after="0"/>
              <w:rPr>
                <w:ins w:id="153" w:author="MediaTek (Guanyu)" w:date="2021-01-28T15:51:00Z"/>
                <w:rFonts w:eastAsia="DengXian" w:cs="Arial"/>
                <w:lang w:eastAsia="zh-CN"/>
              </w:rPr>
            </w:pPr>
            <w:ins w:id="154"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155" w:author="MediaTek (Guanyu)" w:date="2021-01-28T15:51:00Z"/>
                <w:rFonts w:eastAsia="DengXian" w:cs="Arial"/>
                <w:lang w:eastAsia="zh-CN"/>
              </w:rPr>
            </w:pPr>
            <w:ins w:id="156"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2C01E4">
        <w:trPr>
          <w:ins w:id="157" w:author="Xiaomi (Xing)" w:date="2021-01-28T17:02:00Z"/>
        </w:trPr>
        <w:tc>
          <w:tcPr>
            <w:tcW w:w="1809" w:type="dxa"/>
          </w:tcPr>
          <w:p w14:paraId="1162208F" w14:textId="42DD8839" w:rsidR="00544144" w:rsidRDefault="00544144" w:rsidP="00E55D66">
            <w:pPr>
              <w:spacing w:after="0"/>
              <w:jc w:val="center"/>
              <w:rPr>
                <w:ins w:id="158" w:author="Xiaomi (Xing)" w:date="2021-01-28T17:02:00Z"/>
                <w:rFonts w:cs="Arial"/>
                <w:lang w:eastAsia="zh-CN"/>
              </w:rPr>
            </w:pPr>
            <w:ins w:id="159"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160" w:author="Xiaomi (Xing)" w:date="2021-01-28T17:02:00Z"/>
                <w:rFonts w:eastAsia="DengXian" w:cs="Arial"/>
                <w:lang w:eastAsia="zh-CN"/>
              </w:rPr>
            </w:pPr>
            <w:ins w:id="161" w:author="Xiaomi (Xing)" w:date="2021-01-28T17:02:00Z">
              <w:r>
                <w:rPr>
                  <w:rFonts w:eastAsia="DengXian" w:cs="Arial" w:hint="eastAsia"/>
                  <w:lang w:eastAsia="zh-CN"/>
                </w:rPr>
                <w:t>Yes</w:t>
              </w:r>
            </w:ins>
          </w:p>
        </w:tc>
        <w:tc>
          <w:tcPr>
            <w:tcW w:w="6045" w:type="dxa"/>
          </w:tcPr>
          <w:p w14:paraId="019B072D" w14:textId="5C5665E2" w:rsidR="00544144" w:rsidRDefault="00544144" w:rsidP="00E55D66">
            <w:pPr>
              <w:spacing w:after="0"/>
              <w:rPr>
                <w:ins w:id="162" w:author="Xiaomi (Xing)" w:date="2021-01-28T17:02:00Z"/>
                <w:rFonts w:eastAsia="DengXian" w:cs="Arial"/>
                <w:lang w:eastAsia="zh-CN"/>
              </w:rPr>
            </w:pPr>
            <w:ins w:id="163"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741A06" w14:paraId="3DDD25B8" w14:textId="77777777" w:rsidTr="002C01E4">
        <w:trPr>
          <w:ins w:id="164" w:author="Panzner, Berthold (Nokia - DE/Munich)" w:date="2021-01-28T11:50:00Z"/>
        </w:trPr>
        <w:tc>
          <w:tcPr>
            <w:tcW w:w="1809" w:type="dxa"/>
          </w:tcPr>
          <w:p w14:paraId="54D70203" w14:textId="013FF4A2" w:rsidR="00741A06" w:rsidRDefault="00741A06" w:rsidP="00E55D66">
            <w:pPr>
              <w:spacing w:after="0"/>
              <w:jc w:val="center"/>
              <w:rPr>
                <w:ins w:id="165" w:author="Panzner, Berthold (Nokia - DE/Munich)" w:date="2021-01-28T11:50:00Z"/>
                <w:rFonts w:cs="Arial"/>
                <w:lang w:eastAsia="zh-CN"/>
              </w:rPr>
            </w:pPr>
            <w:ins w:id="166"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167" w:author="Panzner, Berthold (Nokia - DE/Munich)" w:date="2021-01-28T11:50:00Z"/>
                <w:rFonts w:eastAsia="DengXian" w:cs="Arial"/>
                <w:lang w:eastAsia="zh-CN"/>
              </w:rPr>
            </w:pPr>
            <w:ins w:id="168" w:author="Panzner, Berthold (Nokia - DE/Munich)" w:date="2021-01-28T11:53:00Z">
              <w:r>
                <w:rPr>
                  <w:rFonts w:eastAsia="DengXian" w:cs="Arial"/>
                  <w:lang w:eastAsia="zh-CN"/>
                </w:rPr>
                <w:t>Yes</w:t>
              </w:r>
            </w:ins>
          </w:p>
        </w:tc>
        <w:tc>
          <w:tcPr>
            <w:tcW w:w="6045" w:type="dxa"/>
          </w:tcPr>
          <w:p w14:paraId="4243CB5A" w14:textId="2BFED127" w:rsidR="00741A06" w:rsidRDefault="0012647E" w:rsidP="00E55D66">
            <w:pPr>
              <w:spacing w:after="0"/>
              <w:rPr>
                <w:ins w:id="169" w:author="Panzner, Berthold (Nokia - DE/Munich)" w:date="2021-01-28T11:50:00Z"/>
                <w:rFonts w:eastAsia="DengXian" w:cs="Arial"/>
                <w:lang w:eastAsia="zh-CN"/>
              </w:rPr>
            </w:pPr>
            <w:ins w:id="170" w:author="Panzner, Berthold (Nokia - DE/Munich)" w:date="2021-01-28T11:54:00Z">
              <w:r>
                <w:rPr>
                  <w:rFonts w:eastAsia="DengXian" w:cs="Arial"/>
                  <w:lang w:eastAsia="zh-CN"/>
                </w:rPr>
                <w:t xml:space="preserve">For the sake of consistency a unified solution to </w:t>
              </w:r>
              <w:r w:rsidR="00D6219B">
                <w:rPr>
                  <w:rFonts w:eastAsia="DengXian" w:cs="Arial"/>
                  <w:lang w:eastAsia="zh-CN"/>
                </w:rPr>
                <w:t>differentiate the discovery message from other SL message</w:t>
              </w:r>
            </w:ins>
            <w:ins w:id="171" w:author="Panzner, Berthold (Nokia - DE/Munich)" w:date="2021-01-28T11:55:00Z">
              <w:r w:rsidR="00FC6590">
                <w:rPr>
                  <w:rFonts w:eastAsia="DengXian" w:cs="Arial"/>
                  <w:lang w:eastAsia="zh-CN"/>
                </w:rPr>
                <w:t xml:space="preserve">s </w:t>
              </w:r>
            </w:ins>
            <w:ins w:id="172" w:author="Panzner, Berthold (Nokia - DE/Munich)" w:date="2021-01-28T11:54:00Z">
              <w:r w:rsidR="00D6219B">
                <w:rPr>
                  <w:rFonts w:eastAsia="DengXian" w:cs="Arial"/>
                  <w:lang w:eastAsia="zh-CN"/>
                </w:rPr>
                <w:t>for both</w:t>
              </w:r>
            </w:ins>
            <w:ins w:id="173" w:author="Panzner, Berthold (Nokia - DE/Munich)" w:date="2021-01-28T11:55:00Z">
              <w:r w:rsidR="00FC6590">
                <w:rPr>
                  <w:rFonts w:eastAsia="DengXian" w:cs="Arial"/>
                  <w:lang w:eastAsia="zh-CN"/>
                </w:rPr>
                <w:t>,</w:t>
              </w:r>
            </w:ins>
            <w:ins w:id="174" w:author="Panzner, Berthold (Nokia - DE/Munich)" w:date="2021-01-28T11:54:00Z">
              <w:r w:rsidR="00D6219B">
                <w:rPr>
                  <w:rFonts w:eastAsia="DengXian" w:cs="Arial"/>
                  <w:lang w:eastAsia="zh-CN"/>
                </w:rPr>
                <w:t xml:space="preserve"> shared and separate resource pool</w:t>
              </w:r>
            </w:ins>
            <w:ins w:id="175" w:author="Panzner, Berthold (Nokia - DE/Munich)" w:date="2021-01-28T11:55:00Z">
              <w:r w:rsidR="00FC6590">
                <w:rPr>
                  <w:rFonts w:eastAsia="DengXian" w:cs="Arial"/>
                  <w:lang w:eastAsia="zh-CN"/>
                </w:rPr>
                <w:t>,</w:t>
              </w:r>
            </w:ins>
            <w:ins w:id="176" w:author="Panzner, Berthold (Nokia - DE/Munich)" w:date="2021-01-28T11:54:00Z">
              <w:r w:rsidR="00D6219B">
                <w:rPr>
                  <w:rFonts w:eastAsia="DengXian" w:cs="Arial"/>
                  <w:lang w:eastAsia="zh-CN"/>
                </w:rPr>
                <w:t xml:space="preserve"> is beneficial.</w:t>
              </w:r>
            </w:ins>
          </w:p>
        </w:tc>
      </w:tr>
    </w:tbl>
    <w:p w14:paraId="7CE54A7F" w14:textId="77777777" w:rsidR="007966FC" w:rsidRPr="007966FC" w:rsidRDefault="007966FC" w:rsidP="007966FC">
      <w:pPr>
        <w:rPr>
          <w:lang w:eastAsia="zh-CN"/>
        </w:rPr>
      </w:pPr>
    </w:p>
    <w:bookmarkEnd w:id="29"/>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lastRenderedPageBreak/>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177"/>
      <w:del w:id="178" w:author="Huawei-Yulong" w:date="2021-01-28T15:24:00Z">
        <w:r w:rsidR="00E85AEA" w:rsidDel="00BE5018">
          <w:rPr>
            <w:rFonts w:ascii="Arial" w:hAnsi="Arial" w:cs="Arial" w:hint="eastAsia"/>
            <w:b/>
            <w:lang w:eastAsia="zh-CN"/>
          </w:rPr>
          <w:delText xml:space="preserve">should </w:delText>
        </w:r>
      </w:del>
      <w:commentRangeEnd w:id="177"/>
      <w:ins w:id="179"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CommentReference"/>
        </w:rPr>
        <w:commentReference w:id="177"/>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180"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181"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182" w:author="Ericsson" w:date="2021-01-27T11:50:00Z"/>
                <w:rFonts w:eastAsia="DengXian" w:cs="Arial"/>
              </w:rPr>
            </w:pPr>
            <w:ins w:id="183"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184" w:author="Ericsson" w:date="2021-01-27T11:50:00Z"/>
              </w:rPr>
            </w:pPr>
            <w:ins w:id="185"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186" w:author="Ericsson" w:date="2021-01-27T11:50:00Z">
              <w:r>
                <w:rPr>
                  <w:rFonts w:eastAsia="DengXian"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187"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188"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189" w:author="Sharma, Vivek" w:date="2021-01-27T14:02:00Z">
              <w:r>
                <w:rPr>
                  <w:rFonts w:eastAsia="DengXian"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190"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DengXian" w:cs="Arial"/>
              </w:rPr>
            </w:pPr>
            <w:ins w:id="191"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192"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193"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194" w:author="Interdigital" w:date="2021-01-27T23:19:00Z">
              <w:r>
                <w:rPr>
                  <w:rFonts w:eastAsia="DengXian" w:cs="Arial"/>
                </w:rPr>
                <w:t>This can be discussed in the WI phase.</w:t>
              </w:r>
            </w:ins>
          </w:p>
        </w:tc>
      </w:tr>
      <w:tr w:rsidR="00947A3E" w14:paraId="2C2E6F4B" w14:textId="77777777" w:rsidTr="002C01E4">
        <w:trPr>
          <w:ins w:id="195" w:author="OPPO(Zhongda)" w:date="2021-01-28T13:26:00Z"/>
        </w:trPr>
        <w:tc>
          <w:tcPr>
            <w:tcW w:w="1809" w:type="dxa"/>
          </w:tcPr>
          <w:p w14:paraId="47BAB0EE" w14:textId="0E3B41E1" w:rsidR="00947A3E" w:rsidRDefault="00947A3E" w:rsidP="00947A3E">
            <w:pPr>
              <w:spacing w:after="0"/>
              <w:jc w:val="center"/>
              <w:rPr>
                <w:ins w:id="196" w:author="OPPO(Zhongda)" w:date="2021-01-28T13:26:00Z"/>
                <w:rFonts w:cs="Arial"/>
              </w:rPr>
            </w:pPr>
            <w:ins w:id="197"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198" w:author="OPPO(Zhongda)" w:date="2021-01-28T13:26:00Z"/>
                <w:rFonts w:eastAsia="DengXian" w:cs="Arial"/>
              </w:rPr>
            </w:pPr>
            <w:ins w:id="199"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200" w:author="OPPO(Zhongda)" w:date="2021-01-28T13:26:00Z"/>
                <w:rFonts w:eastAsia="DengXian" w:cs="Arial"/>
              </w:rPr>
            </w:pPr>
            <w:ins w:id="201"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2C01E4">
        <w:trPr>
          <w:ins w:id="202" w:author="Huawei-Yulong" w:date="2021-01-28T15:21:00Z"/>
        </w:trPr>
        <w:tc>
          <w:tcPr>
            <w:tcW w:w="1809" w:type="dxa"/>
          </w:tcPr>
          <w:p w14:paraId="567650EF" w14:textId="29669846" w:rsidR="0054082A" w:rsidRDefault="0054082A" w:rsidP="00947A3E">
            <w:pPr>
              <w:spacing w:after="0"/>
              <w:jc w:val="center"/>
              <w:rPr>
                <w:ins w:id="203" w:author="Huawei-Yulong" w:date="2021-01-28T15:21:00Z"/>
                <w:rFonts w:cs="Arial"/>
                <w:lang w:eastAsia="zh-CN"/>
              </w:rPr>
            </w:pPr>
            <w:ins w:id="204"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205" w:author="Huawei-Yulong" w:date="2021-01-28T15:21:00Z"/>
                <w:rFonts w:eastAsia="DengXian" w:cs="Arial"/>
                <w:lang w:eastAsia="zh-CN"/>
              </w:rPr>
            </w:pPr>
            <w:ins w:id="206"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207" w:author="Huawei-Yulong" w:date="2021-01-28T15:23:00Z"/>
                <w:rFonts w:eastAsia="DengXian" w:cs="Arial"/>
                <w:lang w:eastAsia="zh-CN"/>
              </w:rPr>
            </w:pPr>
            <w:ins w:id="208" w:author="Huawei-Yulong" w:date="2021-01-28T15:22:00Z">
              <w:r w:rsidRPr="00C815BD">
                <w:rPr>
                  <w:rFonts w:eastAsia="DengXian" w:cs="Arial"/>
                  <w:highlight w:val="yellow"/>
                  <w:lang w:eastAsia="zh-CN"/>
                </w:rPr>
                <w:t>Based on the comme</w:t>
              </w:r>
            </w:ins>
            <w:ins w:id="209" w:author="Huawei-Yulong" w:date="2021-01-28T15:23:00Z">
              <w:r w:rsidRPr="00C815BD">
                <w:rPr>
                  <w:rFonts w:eastAsia="DengXian" w:cs="Arial"/>
                  <w:highlight w:val="yellow"/>
                  <w:lang w:eastAsia="zh-CN"/>
                </w:rPr>
                <w:t>nts, the consensus</w:t>
              </w:r>
            </w:ins>
            <w:ins w:id="210" w:author="Huawei-Yulong" w:date="2021-01-28T15:27:00Z">
              <w:r w:rsidR="00C815BD">
                <w:rPr>
                  <w:rFonts w:eastAsia="DengXian" w:cs="Arial"/>
                  <w:highlight w:val="yellow"/>
                  <w:lang w:eastAsia="zh-CN"/>
                </w:rPr>
                <w:t xml:space="preserve"> part</w:t>
              </w:r>
            </w:ins>
            <w:ins w:id="211"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212" w:author="Huawei-Yulong" w:date="2021-01-28T15:21:00Z"/>
                <w:rFonts w:eastAsia="DengXian" w:cs="Arial"/>
                <w:lang w:eastAsia="zh-CN"/>
              </w:rPr>
            </w:pPr>
            <w:ins w:id="213" w:author="Huawei-Yulong" w:date="2021-01-28T15:23:00Z">
              <w:r>
                <w:rPr>
                  <w:rFonts w:eastAsia="DengXian" w:cs="Arial"/>
                  <w:lang w:eastAsia="zh-CN"/>
                </w:rPr>
                <w:t xml:space="preserve">Then, we can further discuss this details in WI </w:t>
              </w:r>
            </w:ins>
            <w:ins w:id="214" w:author="Huawei-Yulong" w:date="2021-01-28T15:27:00Z">
              <w:r w:rsidR="00310419">
                <w:rPr>
                  <w:rFonts w:eastAsia="DengXian" w:cs="Arial"/>
                  <w:lang w:eastAsia="zh-CN"/>
                </w:rPr>
                <w:t>phase</w:t>
              </w:r>
            </w:ins>
            <w:ins w:id="215" w:author="Huawei-Yulong" w:date="2021-01-28T15:23:00Z">
              <w:r>
                <w:rPr>
                  <w:rFonts w:eastAsia="DengXian" w:cs="Arial"/>
                  <w:lang w:eastAsia="zh-CN"/>
                </w:rPr>
                <w:t>.</w:t>
              </w:r>
            </w:ins>
          </w:p>
        </w:tc>
      </w:tr>
      <w:tr w:rsidR="00E55D66" w14:paraId="636431B6" w14:textId="77777777" w:rsidTr="002C01E4">
        <w:trPr>
          <w:ins w:id="216" w:author="MediaTek (Guanyu)" w:date="2021-01-28T15:51:00Z"/>
        </w:trPr>
        <w:tc>
          <w:tcPr>
            <w:tcW w:w="1809" w:type="dxa"/>
          </w:tcPr>
          <w:p w14:paraId="49470491" w14:textId="4AA8A910" w:rsidR="00E55D66" w:rsidRDefault="00E55D66" w:rsidP="00E55D66">
            <w:pPr>
              <w:spacing w:after="0"/>
              <w:jc w:val="center"/>
              <w:rPr>
                <w:ins w:id="217" w:author="MediaTek (Guanyu)" w:date="2021-01-28T15:51:00Z"/>
                <w:rFonts w:cs="Arial"/>
                <w:lang w:eastAsia="zh-CN"/>
              </w:rPr>
            </w:pPr>
            <w:ins w:id="218" w:author="MediaTek (Guanyu)" w:date="2021-01-28T15:51:00Z">
              <w:r>
                <w:rPr>
                  <w:rFonts w:cs="Arial"/>
                </w:rPr>
                <w:t>MediaTek</w:t>
              </w:r>
            </w:ins>
          </w:p>
        </w:tc>
        <w:tc>
          <w:tcPr>
            <w:tcW w:w="1985" w:type="dxa"/>
          </w:tcPr>
          <w:p w14:paraId="4486FE1A" w14:textId="436AA70D" w:rsidR="00E55D66" w:rsidRDefault="00E55D66" w:rsidP="00E55D66">
            <w:pPr>
              <w:spacing w:after="0"/>
              <w:rPr>
                <w:ins w:id="219" w:author="MediaTek (Guanyu)" w:date="2021-01-28T15:51:00Z"/>
                <w:rFonts w:eastAsia="DengXian" w:cs="Arial"/>
                <w:lang w:eastAsia="zh-CN"/>
              </w:rPr>
            </w:pPr>
            <w:ins w:id="220"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221" w:author="MediaTek (Guanyu)" w:date="2021-01-28T15:51:00Z"/>
                <w:rFonts w:eastAsia="DengXian" w:cs="Arial"/>
                <w:highlight w:val="yellow"/>
                <w:lang w:eastAsia="zh-CN"/>
              </w:rPr>
            </w:pPr>
            <w:ins w:id="222" w:author="MediaTek (Guanyu)" w:date="2021-01-28T15:51:00Z">
              <w:r>
                <w:rPr>
                  <w:rFonts w:eastAsia="DengXian" w:cs="Arial"/>
                </w:rPr>
                <w:t>This is not an urgent issue for discussion in SI phase.</w:t>
              </w:r>
            </w:ins>
          </w:p>
        </w:tc>
      </w:tr>
      <w:tr w:rsidR="008E0E46" w14:paraId="316CD83D" w14:textId="77777777" w:rsidTr="002C01E4">
        <w:trPr>
          <w:ins w:id="223" w:author="Xiaomi (Xing)" w:date="2021-01-28T17:03:00Z"/>
        </w:trPr>
        <w:tc>
          <w:tcPr>
            <w:tcW w:w="1809" w:type="dxa"/>
          </w:tcPr>
          <w:p w14:paraId="1BDE36BD" w14:textId="37B07A92" w:rsidR="008E0E46" w:rsidRDefault="008E0E46" w:rsidP="00E55D66">
            <w:pPr>
              <w:spacing w:after="0"/>
              <w:jc w:val="center"/>
              <w:rPr>
                <w:ins w:id="224" w:author="Xiaomi (Xing)" w:date="2021-01-28T17:03:00Z"/>
                <w:rFonts w:cs="Arial"/>
                <w:lang w:eastAsia="zh-CN"/>
              </w:rPr>
            </w:pPr>
            <w:ins w:id="225"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226" w:author="Xiaomi (Xing)" w:date="2021-01-28T17:03:00Z"/>
                <w:rFonts w:eastAsia="DengXian" w:cs="Arial"/>
                <w:lang w:eastAsia="zh-CN"/>
              </w:rPr>
            </w:pPr>
            <w:ins w:id="227" w:author="Xiaomi (Xing)" w:date="2021-01-28T17:06:00Z">
              <w:r>
                <w:rPr>
                  <w:rFonts w:eastAsia="DengXian" w:cs="Arial" w:hint="eastAsia"/>
                  <w:lang w:eastAsia="zh-CN"/>
                </w:rPr>
                <w:t>Yes</w:t>
              </w:r>
            </w:ins>
          </w:p>
        </w:tc>
        <w:tc>
          <w:tcPr>
            <w:tcW w:w="6045" w:type="dxa"/>
          </w:tcPr>
          <w:p w14:paraId="4BFC8450" w14:textId="045D19C5" w:rsidR="008E0E46" w:rsidRDefault="008E0E46" w:rsidP="008E0E46">
            <w:pPr>
              <w:spacing w:after="0"/>
              <w:rPr>
                <w:ins w:id="228" w:author="Xiaomi (Xing)" w:date="2021-01-28T17:03:00Z"/>
                <w:rFonts w:eastAsia="DengXian" w:cs="Arial"/>
                <w:lang w:eastAsia="zh-CN"/>
              </w:rPr>
            </w:pPr>
            <w:ins w:id="229" w:author="Xiaomi (Xing)" w:date="2021-01-28T17:04:00Z">
              <w:r>
                <w:rPr>
                  <w:rFonts w:eastAsia="DengXian" w:cs="Arial"/>
                  <w:lang w:eastAsia="zh-CN"/>
                </w:rPr>
                <w:t>We can try, but we fe</w:t>
              </w:r>
            </w:ins>
            <w:ins w:id="230" w:author="Xiaomi (Xing)" w:date="2021-01-28T17:06:00Z">
              <w:r>
                <w:rPr>
                  <w:rFonts w:eastAsia="DengXian" w:cs="Arial"/>
                  <w:lang w:eastAsia="zh-CN"/>
                </w:rPr>
                <w:t>e</w:t>
              </w:r>
            </w:ins>
            <w:ins w:id="231"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A413DB" w14:paraId="0CD142F2" w14:textId="77777777" w:rsidTr="002C01E4">
        <w:trPr>
          <w:ins w:id="232" w:author="Panzner, Berthold (Nokia - DE/Munich)" w:date="2021-01-28T11:56:00Z"/>
        </w:trPr>
        <w:tc>
          <w:tcPr>
            <w:tcW w:w="1809" w:type="dxa"/>
          </w:tcPr>
          <w:p w14:paraId="4EC3B675" w14:textId="511A6CDB" w:rsidR="00A413DB" w:rsidRDefault="001E0FF9" w:rsidP="00E55D66">
            <w:pPr>
              <w:spacing w:after="0"/>
              <w:jc w:val="center"/>
              <w:rPr>
                <w:ins w:id="233" w:author="Panzner, Berthold (Nokia - DE/Munich)" w:date="2021-01-28T11:56:00Z"/>
                <w:rFonts w:cs="Arial"/>
                <w:lang w:eastAsia="zh-CN"/>
              </w:rPr>
            </w:pPr>
            <w:ins w:id="234"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235" w:author="Panzner, Berthold (Nokia - DE/Munich)" w:date="2021-01-28T11:56:00Z"/>
                <w:rFonts w:eastAsia="DengXian" w:cs="Arial"/>
                <w:lang w:eastAsia="zh-CN"/>
              </w:rPr>
            </w:pPr>
            <w:ins w:id="236" w:author="Panzner, Berthold (Nokia - DE/Munich)" w:date="2021-01-28T12:02:00Z">
              <w:r>
                <w:rPr>
                  <w:rFonts w:eastAsia="DengXian" w:cs="Arial"/>
                  <w:lang w:eastAsia="zh-CN"/>
                </w:rPr>
                <w:t>No</w:t>
              </w:r>
            </w:ins>
          </w:p>
        </w:tc>
        <w:tc>
          <w:tcPr>
            <w:tcW w:w="6045" w:type="dxa"/>
          </w:tcPr>
          <w:p w14:paraId="18ABAB24" w14:textId="6CD625B4" w:rsidR="00A413DB" w:rsidRDefault="002E7C35" w:rsidP="008E0E46">
            <w:pPr>
              <w:spacing w:after="0"/>
              <w:rPr>
                <w:ins w:id="237" w:author="Panzner, Berthold (Nokia - DE/Munich)" w:date="2021-01-28T11:56:00Z"/>
                <w:rFonts w:eastAsia="DengXian" w:cs="Arial"/>
                <w:lang w:eastAsia="zh-CN"/>
              </w:rPr>
            </w:pPr>
            <w:ins w:id="238" w:author="Panzner, Berthold (Nokia - DE/Munich)" w:date="2021-01-28T12:03:00Z">
              <w:r>
                <w:rPr>
                  <w:rFonts w:eastAsia="DengXian" w:cs="Arial"/>
                  <w:lang w:eastAsia="zh-CN"/>
                </w:rPr>
                <w:t>To be discussed in WI phase</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239"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240"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241"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242"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243"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244" w:author="OPPO(Zhongda)" w:date="2021-01-28T13:26:00Z">
              <w:r>
                <w:rPr>
                  <w:rFonts w:eastAsia="DengXian" w:cs="Arial"/>
                  <w:lang w:eastAsia="zh-CN"/>
                </w:rPr>
                <w:t>We think preconfiguration in this case is sufficient</w:t>
              </w:r>
            </w:ins>
          </w:p>
        </w:tc>
      </w:tr>
      <w:tr w:rsidR="00947A3E" w14:paraId="71F15D02" w14:textId="77777777" w:rsidTr="002C01E4">
        <w:tc>
          <w:tcPr>
            <w:tcW w:w="1809" w:type="dxa"/>
          </w:tcPr>
          <w:p w14:paraId="008E381B" w14:textId="2F7A1B65" w:rsidR="00947A3E" w:rsidRDefault="00C815BD" w:rsidP="00947A3E">
            <w:pPr>
              <w:spacing w:after="0"/>
              <w:jc w:val="center"/>
              <w:rPr>
                <w:rFonts w:cs="Arial"/>
                <w:lang w:eastAsia="zh-CN"/>
              </w:rPr>
            </w:pPr>
            <w:ins w:id="245"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246"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ins w:id="247" w:author="Huawei-Yulong" w:date="2021-01-28T15:25:00Z">
              <w:r>
                <w:rPr>
                  <w:rFonts w:eastAsia="DengXian" w:cs="Arial" w:hint="eastAsia"/>
                  <w:lang w:eastAsia="zh-CN"/>
                </w:rPr>
                <w:t>C</w:t>
              </w:r>
            </w:ins>
            <w:ins w:id="248" w:author="Huawei-Yulong" w:date="2021-01-28T15:26:00Z">
              <w:r>
                <w:rPr>
                  <w:rFonts w:eastAsia="DengXian" w:cs="Arial"/>
                  <w:lang w:eastAsia="zh-CN"/>
                </w:rPr>
                <w:t>learly we can capture both pre-configuration and NW configuration options in the TR.</w:t>
              </w:r>
            </w:ins>
          </w:p>
        </w:tc>
      </w:tr>
      <w:tr w:rsidR="00947A3E" w14:paraId="7813A8B6" w14:textId="77777777" w:rsidTr="002C01E4">
        <w:tc>
          <w:tcPr>
            <w:tcW w:w="1809" w:type="dxa"/>
          </w:tcPr>
          <w:p w14:paraId="5389FE07" w14:textId="252F0DC9" w:rsidR="00947A3E" w:rsidRDefault="008E0E46" w:rsidP="00947A3E">
            <w:pPr>
              <w:spacing w:after="0"/>
              <w:jc w:val="center"/>
              <w:rPr>
                <w:rFonts w:cs="Arial"/>
                <w:lang w:eastAsia="zh-CN"/>
              </w:rPr>
            </w:pPr>
            <w:ins w:id="249"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DengXian" w:cs="Arial"/>
                <w:lang w:eastAsia="zh-CN"/>
              </w:rPr>
            </w:pPr>
            <w:ins w:id="250" w:author="Xiaomi (Xing)" w:date="2021-01-28T17:05:00Z">
              <w:r>
                <w:rPr>
                  <w:rFonts w:eastAsia="DengXian" w:cs="Arial" w:hint="eastAsia"/>
                  <w:lang w:eastAsia="zh-CN"/>
                </w:rPr>
                <w:t>Option 1</w:t>
              </w:r>
            </w:ins>
          </w:p>
        </w:tc>
        <w:tc>
          <w:tcPr>
            <w:tcW w:w="6045" w:type="dxa"/>
          </w:tcPr>
          <w:p w14:paraId="7844879E" w14:textId="77777777" w:rsidR="00947A3E" w:rsidRDefault="00947A3E" w:rsidP="00947A3E">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lastRenderedPageBreak/>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251"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252"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253"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254"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255"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256"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DengXian" w:cs="Arial"/>
              </w:rPr>
            </w:pPr>
            <w:ins w:id="257"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258"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259"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260" w:author="Interdigital" w:date="2021-01-27T23:20:00Z">
              <w:r>
                <w:rPr>
                  <w:rFonts w:eastAsia="DengXian" w:cs="Arial"/>
                </w:rPr>
                <w:t>We should align with SA2</w:t>
              </w:r>
            </w:ins>
          </w:p>
        </w:tc>
      </w:tr>
      <w:tr w:rsidR="00947A3E" w14:paraId="24BCE60D" w14:textId="77777777" w:rsidTr="002C01E4">
        <w:trPr>
          <w:ins w:id="261" w:author="OPPO(Zhongda)" w:date="2021-01-28T13:27:00Z"/>
        </w:trPr>
        <w:tc>
          <w:tcPr>
            <w:tcW w:w="1809" w:type="dxa"/>
          </w:tcPr>
          <w:p w14:paraId="12516783" w14:textId="5337C4B8" w:rsidR="00947A3E" w:rsidRDefault="00947A3E" w:rsidP="00947A3E">
            <w:pPr>
              <w:spacing w:after="0"/>
              <w:jc w:val="center"/>
              <w:rPr>
                <w:ins w:id="262" w:author="OPPO(Zhongda)" w:date="2021-01-28T13:27:00Z"/>
                <w:rFonts w:cs="Arial"/>
              </w:rPr>
            </w:pPr>
            <w:ins w:id="263"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264" w:author="OPPO(Zhongda)" w:date="2021-01-28T13:27:00Z"/>
                <w:rFonts w:eastAsia="DengXian" w:cs="Arial"/>
              </w:rPr>
            </w:pPr>
            <w:ins w:id="265"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266" w:author="OPPO(Zhongda)" w:date="2021-01-28T13:27:00Z"/>
                <w:rFonts w:eastAsia="DengXian" w:cs="Arial"/>
              </w:rPr>
            </w:pPr>
            <w:ins w:id="267"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2C01E4">
        <w:trPr>
          <w:ins w:id="268" w:author="Huawei-Yulong" w:date="2021-01-28T15:27:00Z"/>
        </w:trPr>
        <w:tc>
          <w:tcPr>
            <w:tcW w:w="1809" w:type="dxa"/>
          </w:tcPr>
          <w:p w14:paraId="248CBC45" w14:textId="1828D76A" w:rsidR="00310419" w:rsidRDefault="00310419" w:rsidP="00947A3E">
            <w:pPr>
              <w:spacing w:after="0"/>
              <w:jc w:val="center"/>
              <w:rPr>
                <w:ins w:id="269" w:author="Huawei-Yulong" w:date="2021-01-28T15:27:00Z"/>
                <w:rFonts w:cs="Arial"/>
                <w:lang w:eastAsia="zh-CN"/>
              </w:rPr>
            </w:pPr>
            <w:ins w:id="270"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271" w:author="Huawei-Yulong" w:date="2021-01-28T15:27:00Z"/>
                <w:rFonts w:eastAsia="DengXian" w:cs="Arial"/>
                <w:lang w:eastAsia="zh-CN"/>
              </w:rPr>
            </w:pPr>
            <w:ins w:id="272"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273" w:author="Huawei-Yulong" w:date="2021-01-28T15:27:00Z"/>
                <w:rFonts w:eastAsia="DengXian" w:cs="Arial"/>
                <w:lang w:eastAsia="zh-CN"/>
              </w:rPr>
            </w:pPr>
            <w:ins w:id="274" w:author="Huawei-Yulong" w:date="2021-01-28T15:28:00Z">
              <w:r>
                <w:rPr>
                  <w:rFonts w:eastAsia="DengXian" w:cs="Arial"/>
                  <w:lang w:eastAsia="zh-CN"/>
                </w:rPr>
                <w:t xml:space="preserve">Adding </w:t>
              </w:r>
            </w:ins>
            <w:ins w:id="275" w:author="Huawei-Yulong" w:date="2021-01-28T15:27:00Z">
              <w:r>
                <w:rPr>
                  <w:rFonts w:eastAsia="DengXian" w:cs="Arial"/>
                  <w:lang w:eastAsia="zh-CN"/>
                </w:rPr>
                <w:t xml:space="preserve">SA2 reference should be </w:t>
              </w:r>
            </w:ins>
            <w:ins w:id="276" w:author="Huawei-Yulong" w:date="2021-01-28T15:28:00Z">
              <w:r>
                <w:rPr>
                  <w:rFonts w:eastAsia="DengXian" w:cs="Arial"/>
                  <w:lang w:eastAsia="zh-CN"/>
                </w:rPr>
                <w:t>sufficient</w:t>
              </w:r>
            </w:ins>
            <w:ins w:id="277" w:author="Huawei-Yulong" w:date="2021-01-28T15:27:00Z">
              <w:r>
                <w:rPr>
                  <w:rFonts w:eastAsia="DengXian" w:cs="Arial"/>
                  <w:lang w:eastAsia="zh-CN"/>
                </w:rPr>
                <w:t>.</w:t>
              </w:r>
            </w:ins>
          </w:p>
        </w:tc>
      </w:tr>
      <w:tr w:rsidR="00E55D66" w14:paraId="470EB826" w14:textId="77777777" w:rsidTr="002C01E4">
        <w:trPr>
          <w:ins w:id="278" w:author="MediaTek (Guanyu)" w:date="2021-01-28T15:52:00Z"/>
        </w:trPr>
        <w:tc>
          <w:tcPr>
            <w:tcW w:w="1809" w:type="dxa"/>
          </w:tcPr>
          <w:p w14:paraId="767BD099" w14:textId="17880B68" w:rsidR="00E55D66" w:rsidRDefault="00E55D66" w:rsidP="00E55D66">
            <w:pPr>
              <w:spacing w:after="0"/>
              <w:jc w:val="center"/>
              <w:rPr>
                <w:ins w:id="279" w:author="MediaTek (Guanyu)" w:date="2021-01-28T15:52:00Z"/>
                <w:rFonts w:cs="Arial"/>
                <w:lang w:eastAsia="zh-CN"/>
              </w:rPr>
            </w:pPr>
            <w:ins w:id="280" w:author="MediaTek (Guanyu)" w:date="2021-01-28T15:52:00Z">
              <w:r>
                <w:rPr>
                  <w:rFonts w:cs="Arial"/>
                </w:rPr>
                <w:t>MediaTek</w:t>
              </w:r>
            </w:ins>
          </w:p>
        </w:tc>
        <w:tc>
          <w:tcPr>
            <w:tcW w:w="1985" w:type="dxa"/>
          </w:tcPr>
          <w:p w14:paraId="06FE87C1" w14:textId="592A60C2" w:rsidR="00E55D66" w:rsidRDefault="00E55D66" w:rsidP="00E55D66">
            <w:pPr>
              <w:spacing w:after="0"/>
              <w:rPr>
                <w:ins w:id="281" w:author="MediaTek (Guanyu)" w:date="2021-01-28T15:52:00Z"/>
                <w:rFonts w:eastAsia="DengXian" w:cs="Arial"/>
                <w:lang w:eastAsia="zh-CN"/>
              </w:rPr>
            </w:pPr>
            <w:ins w:id="282"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283" w:author="MediaTek (Guanyu)" w:date="2021-01-28T15:52:00Z"/>
                <w:rFonts w:eastAsia="DengXian" w:cs="Arial"/>
                <w:lang w:eastAsia="zh-CN"/>
              </w:rPr>
            </w:pPr>
          </w:p>
        </w:tc>
      </w:tr>
      <w:tr w:rsidR="008E0E46" w14:paraId="01A8DD67" w14:textId="77777777" w:rsidTr="002C01E4">
        <w:trPr>
          <w:ins w:id="284" w:author="Xiaomi (Xing)" w:date="2021-01-28T17:06:00Z"/>
        </w:trPr>
        <w:tc>
          <w:tcPr>
            <w:tcW w:w="1809" w:type="dxa"/>
          </w:tcPr>
          <w:p w14:paraId="04915946" w14:textId="464258B6" w:rsidR="008E0E46" w:rsidRDefault="008E0E46" w:rsidP="00E55D66">
            <w:pPr>
              <w:spacing w:after="0"/>
              <w:jc w:val="center"/>
              <w:rPr>
                <w:ins w:id="285" w:author="Xiaomi (Xing)" w:date="2021-01-28T17:06:00Z"/>
                <w:rFonts w:cs="Arial"/>
                <w:lang w:eastAsia="zh-CN"/>
              </w:rPr>
            </w:pPr>
            <w:ins w:id="286"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287" w:author="Xiaomi (Xing)" w:date="2021-01-28T17:06:00Z"/>
                <w:rFonts w:eastAsia="DengXian" w:cs="Arial"/>
                <w:lang w:eastAsia="zh-CN"/>
              </w:rPr>
            </w:pPr>
            <w:ins w:id="288" w:author="Xiaomi (Xing)" w:date="2021-01-28T17:07:00Z">
              <w:r>
                <w:rPr>
                  <w:rFonts w:eastAsia="DengXian" w:cs="Arial" w:hint="eastAsia"/>
                  <w:lang w:eastAsia="zh-CN"/>
                </w:rPr>
                <w:t>No</w:t>
              </w:r>
            </w:ins>
          </w:p>
        </w:tc>
        <w:tc>
          <w:tcPr>
            <w:tcW w:w="6045" w:type="dxa"/>
          </w:tcPr>
          <w:p w14:paraId="2EFB81A2" w14:textId="671FDE66" w:rsidR="008E0E46" w:rsidRDefault="008E0E46" w:rsidP="008E0E46">
            <w:pPr>
              <w:spacing w:after="0"/>
              <w:rPr>
                <w:ins w:id="289" w:author="Xiaomi (Xing)" w:date="2021-01-28T17:06:00Z"/>
                <w:rFonts w:eastAsia="DengXian" w:cs="Arial"/>
                <w:lang w:eastAsia="zh-CN"/>
              </w:rPr>
            </w:pPr>
            <w:ins w:id="290"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477D69" w14:paraId="25E531BD" w14:textId="77777777" w:rsidTr="002C01E4">
        <w:trPr>
          <w:ins w:id="291" w:author="Panzner, Berthold (Nokia - DE/Munich)" w:date="2021-01-28T12:04:00Z"/>
        </w:trPr>
        <w:tc>
          <w:tcPr>
            <w:tcW w:w="1809" w:type="dxa"/>
          </w:tcPr>
          <w:p w14:paraId="390A6065" w14:textId="385CDD2E" w:rsidR="00477D69" w:rsidRDefault="00477D69" w:rsidP="00E55D66">
            <w:pPr>
              <w:spacing w:after="0"/>
              <w:jc w:val="center"/>
              <w:rPr>
                <w:ins w:id="292" w:author="Panzner, Berthold (Nokia - DE/Munich)" w:date="2021-01-28T12:04:00Z"/>
                <w:rFonts w:cs="Arial"/>
                <w:lang w:eastAsia="zh-CN"/>
              </w:rPr>
            </w:pPr>
            <w:ins w:id="293"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294" w:author="Panzner, Berthold (Nokia - DE/Munich)" w:date="2021-01-28T12:04:00Z"/>
                <w:rFonts w:eastAsia="DengXian" w:cs="Arial"/>
                <w:lang w:eastAsia="zh-CN"/>
              </w:rPr>
            </w:pPr>
            <w:ins w:id="295" w:author="Panzner, Berthold (Nokia - DE/Munich)" w:date="2021-01-28T12:05:00Z">
              <w:r>
                <w:rPr>
                  <w:rFonts w:eastAsia="DengXian" w:cs="Arial"/>
                  <w:lang w:eastAsia="zh-CN"/>
                </w:rPr>
                <w:t>No</w:t>
              </w:r>
            </w:ins>
          </w:p>
        </w:tc>
        <w:tc>
          <w:tcPr>
            <w:tcW w:w="6045" w:type="dxa"/>
          </w:tcPr>
          <w:p w14:paraId="08246F61" w14:textId="1FF19AC4" w:rsidR="00EC74F3" w:rsidRDefault="005E0479" w:rsidP="008E0E46">
            <w:pPr>
              <w:spacing w:after="0"/>
              <w:rPr>
                <w:ins w:id="296" w:author="Panzner, Berthold (Nokia - DE/Munich)" w:date="2021-01-28T12:16:00Z"/>
                <w:rFonts w:eastAsia="DengXian" w:cs="Arial"/>
                <w:lang w:eastAsia="zh-CN"/>
              </w:rPr>
            </w:pPr>
            <w:ins w:id="297" w:author="Panzner, Berthold (Nokia - DE/Munich)" w:date="2021-01-28T12:08:00Z">
              <w:r>
                <w:rPr>
                  <w:rFonts w:eastAsia="DengXian" w:cs="Arial"/>
                  <w:lang w:eastAsia="zh-CN"/>
                </w:rPr>
                <w:t xml:space="preserve">We </w:t>
              </w:r>
              <w:r w:rsidR="00EE6DCA">
                <w:rPr>
                  <w:rFonts w:eastAsia="DengXian" w:cs="Arial"/>
                  <w:lang w:eastAsia="zh-CN"/>
                </w:rPr>
                <w:t xml:space="preserve">are a bit hesitant to see the </w:t>
              </w:r>
            </w:ins>
            <w:ins w:id="298" w:author="Panzner, Berthold (Nokia - DE/Munich)" w:date="2021-01-28T12:15:00Z">
              <w:r w:rsidR="008A4071">
                <w:rPr>
                  <w:rFonts w:eastAsia="DengXian" w:cs="Arial"/>
                  <w:lang w:eastAsia="zh-CN"/>
                </w:rPr>
                <w:t xml:space="preserve">urgent </w:t>
              </w:r>
            </w:ins>
            <w:ins w:id="299" w:author="Panzner, Berthold (Nokia - DE/Munich)" w:date="2021-01-28T12:08:00Z">
              <w:r w:rsidR="00EE6DCA">
                <w:rPr>
                  <w:rFonts w:eastAsia="DengXian" w:cs="Arial"/>
                  <w:lang w:eastAsia="zh-CN"/>
                </w:rPr>
                <w:t>need to mix PC5 link</w:t>
              </w:r>
            </w:ins>
            <w:ins w:id="300" w:author="Panzner, Berthold (Nokia - DE/Munich)" w:date="2021-01-28T12:09:00Z">
              <w:r w:rsidR="00B91C78">
                <w:rPr>
                  <w:rFonts w:eastAsia="DengXian" w:cs="Arial"/>
                  <w:lang w:eastAsia="zh-CN"/>
                </w:rPr>
                <w:t xml:space="preserve"> </w:t>
              </w:r>
            </w:ins>
            <w:ins w:id="301" w:author="Panzner, Berthold (Nokia - DE/Munich)" w:date="2021-01-28T12:08:00Z">
              <w:r w:rsidR="00EE6DCA">
                <w:rPr>
                  <w:rFonts w:eastAsia="DengXian" w:cs="Arial"/>
                  <w:lang w:eastAsia="zh-CN"/>
                </w:rPr>
                <w:t>establishment procedure with relay discovery</w:t>
              </w:r>
            </w:ins>
            <w:ins w:id="302" w:author="Panzner, Berthold (Nokia - DE/Munich)" w:date="2021-01-28T12:15:00Z">
              <w:r w:rsidR="008A4071">
                <w:rPr>
                  <w:rFonts w:eastAsia="DengXian" w:cs="Arial"/>
                  <w:lang w:eastAsia="zh-CN"/>
                </w:rPr>
                <w:t xml:space="preserve"> for L2 U2U relay</w:t>
              </w:r>
            </w:ins>
            <w:ins w:id="303" w:author="Panzner, Berthold (Nokia - DE/Munich)" w:date="2021-01-28T12:08:00Z">
              <w:r w:rsidR="00EE6DCA">
                <w:rPr>
                  <w:rFonts w:eastAsia="DengXian" w:cs="Arial"/>
                  <w:lang w:eastAsia="zh-CN"/>
                </w:rPr>
                <w:t xml:space="preserve"> as both </w:t>
              </w:r>
            </w:ins>
            <w:ins w:id="304" w:author="Panzner, Berthold (Nokia - DE/Munich)" w:date="2021-01-28T12:09:00Z">
              <w:r w:rsidR="00B91C78">
                <w:rPr>
                  <w:rFonts w:eastAsia="DengXian" w:cs="Arial"/>
                  <w:lang w:eastAsia="zh-CN"/>
                </w:rPr>
                <w:t>procedures are for</w:t>
              </w:r>
            </w:ins>
            <w:ins w:id="305" w:author="Panzner, Berthold (Nokia - DE/Munich)" w:date="2021-01-28T12:08:00Z">
              <w:r w:rsidR="00EE6DCA">
                <w:rPr>
                  <w:rFonts w:eastAsia="DengXian" w:cs="Arial"/>
                  <w:lang w:eastAsia="zh-CN"/>
                </w:rPr>
                <w:t xml:space="preserve"> different</w:t>
              </w:r>
            </w:ins>
            <w:ins w:id="306" w:author="Panzner, Berthold (Nokia - DE/Munich)" w:date="2021-01-28T12:09:00Z">
              <w:r w:rsidR="00B91C78">
                <w:rPr>
                  <w:rFonts w:eastAsia="DengXian" w:cs="Arial"/>
                  <w:lang w:eastAsia="zh-CN"/>
                </w:rPr>
                <w:t xml:space="preserve"> purposes</w:t>
              </w:r>
            </w:ins>
            <w:ins w:id="307" w:author="Panzner, Berthold (Nokia - DE/Munich)" w:date="2021-01-28T12:08:00Z">
              <w:r w:rsidR="00EE6DCA">
                <w:rPr>
                  <w:rFonts w:eastAsia="DengXian" w:cs="Arial"/>
                  <w:lang w:eastAsia="zh-CN"/>
                </w:rPr>
                <w:t>.</w:t>
              </w:r>
            </w:ins>
            <w:ins w:id="308" w:author="Panzner, Berthold (Nokia - DE/Munich)" w:date="2021-01-28T12:10:00Z">
              <w:r w:rsidR="008939E7">
                <w:rPr>
                  <w:rFonts w:eastAsia="DengXian" w:cs="Arial"/>
                  <w:lang w:eastAsia="zh-CN"/>
                </w:rPr>
                <w:t xml:space="preserve"> The </w:t>
              </w:r>
            </w:ins>
            <w:ins w:id="309" w:author="Panzner, Berthold (Nokia - DE/Munich)" w:date="2021-01-28T12:11:00Z">
              <w:r w:rsidR="008939E7">
                <w:rPr>
                  <w:rFonts w:eastAsia="DengXian" w:cs="Arial"/>
                  <w:lang w:eastAsia="zh-CN"/>
                </w:rPr>
                <w:t xml:space="preserve">SA2 </w:t>
              </w:r>
            </w:ins>
            <w:ins w:id="310" w:author="Panzner, Berthold (Nokia - DE/Munich)" w:date="2021-01-28T12:10:00Z">
              <w:r w:rsidR="008939E7">
                <w:rPr>
                  <w:rFonts w:eastAsia="DengXian" w:cs="Arial"/>
                  <w:lang w:eastAsia="zh-CN"/>
                </w:rPr>
                <w:t>statement</w:t>
              </w:r>
            </w:ins>
            <w:ins w:id="311" w:author="Panzner, Berthold (Nokia - DE/Munich)" w:date="2021-01-28T12:11:00Z">
              <w:r w:rsidR="008939E7">
                <w:rPr>
                  <w:rFonts w:eastAsia="DengXian" w:cs="Arial"/>
                  <w:lang w:eastAsia="zh-CN"/>
                </w:rPr>
                <w:t xml:space="preserve"> </w:t>
              </w:r>
              <w:r w:rsidR="007B1EDD">
                <w:rPr>
                  <w:rFonts w:eastAsia="DengXian" w:cs="Arial"/>
                  <w:lang w:eastAsia="zh-CN"/>
                </w:rPr>
                <w:t>is a bit vague</w:t>
              </w:r>
            </w:ins>
            <w:ins w:id="312" w:author="Panzner, Berthold (Nokia - DE/Munich)" w:date="2021-01-28T12:12:00Z">
              <w:r w:rsidR="00B43CD4">
                <w:rPr>
                  <w:rFonts w:eastAsia="DengXian" w:cs="Arial"/>
                  <w:lang w:eastAsia="zh-CN"/>
                </w:rPr>
                <w:t xml:space="preserve"> not providing any details </w:t>
              </w:r>
            </w:ins>
            <w:ins w:id="313" w:author="Panzner, Berthold (Nokia - DE/Munich)" w:date="2021-01-28T12:13:00Z">
              <w:r w:rsidR="00B43CD4">
                <w:rPr>
                  <w:rFonts w:eastAsia="DengXian" w:cs="Arial"/>
                  <w:lang w:eastAsia="zh-CN"/>
                </w:rPr>
                <w:t xml:space="preserve">on </w:t>
              </w:r>
            </w:ins>
            <w:ins w:id="314" w:author="Panzner, Berthold (Nokia - DE/Munich)" w:date="2021-01-28T12:12:00Z">
              <w:r w:rsidR="00B43CD4">
                <w:rPr>
                  <w:rFonts w:eastAsia="DengXian" w:cs="Arial"/>
                  <w:lang w:eastAsia="zh-CN"/>
                </w:rPr>
                <w:t>how</w:t>
              </w:r>
            </w:ins>
            <w:ins w:id="315" w:author="Panzner, Berthold (Nokia - DE/Munich)" w:date="2021-01-28T12:13:00Z">
              <w:r w:rsidR="00B43CD4">
                <w:rPr>
                  <w:rFonts w:eastAsia="DengXian" w:cs="Arial"/>
                  <w:lang w:eastAsia="zh-CN"/>
                </w:rPr>
                <w:t xml:space="preserve"> to integrate</w:t>
              </w:r>
              <w:r w:rsidR="000B7BB6">
                <w:rPr>
                  <w:rFonts w:eastAsia="DengXian" w:cs="Arial"/>
                  <w:lang w:eastAsia="zh-CN"/>
                </w:rPr>
                <w:t xml:space="preserve"> one procedure into another one (which btw is RAN2 topic)</w:t>
              </w:r>
              <w:r w:rsidR="00FC1CC5">
                <w:rPr>
                  <w:rFonts w:eastAsia="DengXian" w:cs="Arial"/>
                  <w:lang w:eastAsia="zh-CN"/>
                </w:rPr>
                <w:t>, e.g.</w:t>
              </w:r>
            </w:ins>
            <w:ins w:id="316" w:author="Panzner, Berthold (Nokia - DE/Munich)" w:date="2021-01-28T12:15:00Z">
              <w:r w:rsidR="008A4071">
                <w:rPr>
                  <w:rFonts w:eastAsia="DengXian" w:cs="Arial"/>
                  <w:lang w:eastAsia="zh-CN"/>
                </w:rPr>
                <w:t xml:space="preserve"> is it optional (as SA2 says recommended) or</w:t>
              </w:r>
            </w:ins>
            <w:ins w:id="317" w:author="Panzner, Berthold (Nokia - DE/Munich)" w:date="2021-01-28T12:13:00Z">
              <w:r w:rsidR="00FC1CC5">
                <w:rPr>
                  <w:rFonts w:eastAsia="DengXian" w:cs="Arial"/>
                  <w:lang w:eastAsia="zh-CN"/>
                </w:rPr>
                <w:t xml:space="preserve"> does</w:t>
              </w:r>
            </w:ins>
            <w:ins w:id="318" w:author="Panzner, Berthold (Nokia - DE/Munich)" w:date="2021-01-28T12:15:00Z">
              <w:r w:rsidR="008A4071">
                <w:rPr>
                  <w:rFonts w:eastAsia="DengXian" w:cs="Arial"/>
                  <w:lang w:eastAsia="zh-CN"/>
                </w:rPr>
                <w:t xml:space="preserve"> </w:t>
              </w:r>
            </w:ins>
            <w:ins w:id="319" w:author="Panzner, Berthold (Nokia - DE/Munich)" w:date="2021-01-28T12:14:00Z">
              <w:r w:rsidR="00FC1CC5">
                <w:rPr>
                  <w:rFonts w:eastAsia="DengXian"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320" w:author="Panzner, Berthold (Nokia - DE/Munich)" w:date="2021-01-28T12:16:00Z"/>
                <w:rFonts w:eastAsia="DengXian" w:cs="Arial"/>
                <w:lang w:eastAsia="zh-CN"/>
              </w:rPr>
            </w:pPr>
            <w:ins w:id="321" w:author="Panzner, Berthold (Nokia - DE/Munich)" w:date="2021-01-28T12:16:00Z">
              <w:r>
                <w:rPr>
                  <w:rFonts w:eastAsia="DengXian" w:cs="Arial"/>
                  <w:lang w:eastAsia="zh-CN"/>
                </w:rPr>
                <w:t xml:space="preserve">Since it is not clarified how the procedure is defined it should not be captured in TR38.836 </w:t>
              </w:r>
            </w:ins>
            <w:ins w:id="322" w:author="Panzner, Berthold (Nokia - DE/Munich)" w:date="2021-01-28T12:23:00Z">
              <w:r w:rsidR="00017E25">
                <w:rPr>
                  <w:rFonts w:eastAsia="DengXian" w:cs="Arial"/>
                  <w:lang w:eastAsia="zh-CN"/>
                </w:rPr>
                <w:t>now</w:t>
              </w:r>
            </w:ins>
            <w:ins w:id="323" w:author="Panzner, Berthold (Nokia - DE/Munich)" w:date="2021-01-28T12:16:00Z">
              <w:r>
                <w:rPr>
                  <w:rFonts w:eastAsia="DengXian" w:cs="Arial"/>
                  <w:lang w:eastAsia="zh-CN"/>
                </w:rPr>
                <w:t>.</w:t>
              </w:r>
            </w:ins>
          </w:p>
          <w:p w14:paraId="2EF270FC" w14:textId="585EF2B0" w:rsidR="00477D69" w:rsidRDefault="004E29D5" w:rsidP="004E29D5">
            <w:pPr>
              <w:spacing w:after="0"/>
              <w:rPr>
                <w:ins w:id="324" w:author="Panzner, Berthold (Nokia - DE/Munich)" w:date="2021-01-28T12:04:00Z"/>
                <w:rFonts w:eastAsia="DengXian" w:cs="Arial"/>
                <w:lang w:eastAsia="zh-CN"/>
              </w:rPr>
            </w:pPr>
            <w:ins w:id="325" w:author="Panzner, Berthold (Nokia - DE/Munich)" w:date="2021-01-28T12:23:00Z">
              <w:r>
                <w:rPr>
                  <w:rFonts w:eastAsia="DengXian" w:cs="Arial"/>
                  <w:lang w:eastAsia="zh-CN"/>
                </w:rPr>
                <w:lastRenderedPageBreak/>
                <w:t>However,</w:t>
              </w:r>
            </w:ins>
            <w:ins w:id="326" w:author="Panzner, Berthold (Nokia - DE/Munich)" w:date="2021-01-28T12:16:00Z">
              <w:r w:rsidR="008A4071">
                <w:rPr>
                  <w:rFonts w:eastAsia="DengXian" w:cs="Arial"/>
                  <w:lang w:eastAsia="zh-CN"/>
                </w:rPr>
                <w:t xml:space="preserve"> we want to note that we are open to discuss the integration</w:t>
              </w:r>
            </w:ins>
            <w:ins w:id="327" w:author="Panzner, Berthold (Nokia - DE/Munich)" w:date="2021-01-28T12:23:00Z">
              <w:r>
                <w:rPr>
                  <w:rFonts w:eastAsia="DengXian" w:cs="Arial"/>
                  <w:lang w:eastAsia="zh-CN"/>
                </w:rPr>
                <w:t xml:space="preserve"> of both pro</w:t>
              </w:r>
            </w:ins>
            <w:ins w:id="328" w:author="Panzner, Berthold (Nokia - DE/Munich)" w:date="2021-01-28T12:24:00Z">
              <w:r>
                <w:rPr>
                  <w:rFonts w:eastAsia="DengXian" w:cs="Arial"/>
                  <w:lang w:eastAsia="zh-CN"/>
                </w:rPr>
                <w:t>cedures</w:t>
              </w:r>
            </w:ins>
            <w:ins w:id="329" w:author="Panzner, Berthold (Nokia - DE/Munich)" w:date="2021-01-28T12:16:00Z">
              <w:r w:rsidR="008A4071">
                <w:rPr>
                  <w:rFonts w:eastAsia="DengXian" w:cs="Arial"/>
                  <w:lang w:eastAsia="zh-CN"/>
                </w:rPr>
                <w:t>.</w:t>
              </w:r>
            </w:ins>
            <w:ins w:id="330" w:author="Panzner, Berthold (Nokia - DE/Munich)" w:date="2021-01-28T12:09:00Z">
              <w:r w:rsidR="00EE6DCA">
                <w:rPr>
                  <w:rFonts w:eastAsia="DengXian" w:cs="Arial"/>
                  <w:lang w:eastAsia="zh-CN"/>
                </w:rPr>
                <w:t xml:space="preserve"> </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331" w:author="Huawei-Yulong" w:date="2021-01-28T15:28:00Z">
        <w:r w:rsidRPr="00BB1AE9" w:rsidDel="00B65BAE">
          <w:rPr>
            <w:rFonts w:ascii="Arial" w:hAnsi="Arial" w:cs="Arial"/>
            <w:lang w:val="en-US" w:eastAsia="zh-CN"/>
          </w:rPr>
          <w:delText>signalling</w:delText>
        </w:r>
      </w:del>
      <w:ins w:id="332"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333" w:author="Huawei-Yulong" w:date="2021-01-28T15:28:00Z">
        <w:r w:rsidRPr="00BB1AE9" w:rsidDel="00B65BAE">
          <w:rPr>
            <w:rFonts w:ascii="Arial" w:hAnsi="Arial" w:cs="Arial"/>
            <w:lang w:val="en-US" w:eastAsia="zh-CN"/>
          </w:rPr>
          <w:delText>signalling</w:delText>
        </w:r>
      </w:del>
      <w:ins w:id="334"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335" w:author="Huawei-Yulong" w:date="2021-01-28T15:28:00Z">
        <w:r w:rsidRPr="00BB1AE9" w:rsidDel="00B65BAE">
          <w:rPr>
            <w:rFonts w:ascii="Arial" w:hAnsi="Arial" w:cs="Arial"/>
            <w:lang w:val="en-US" w:eastAsia="zh-CN"/>
          </w:rPr>
          <w:delText>signalling</w:delText>
        </w:r>
      </w:del>
      <w:ins w:id="336"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544144" w:rsidRPr="00016B3E" w:rsidRDefault="00544144" w:rsidP="00E74BB7">
                            <w:pPr>
                              <w:pStyle w:val="Heading1"/>
                              <w:keepNext w:val="0"/>
                              <w:widowControl w:val="0"/>
                              <w:ind w:left="567" w:hanging="567"/>
                              <w:rPr>
                                <w:rFonts w:cs="Arial"/>
                                <w:b/>
                                <w:bCs/>
                                <w:kern w:val="32"/>
                                <w:sz w:val="28"/>
                                <w:szCs w:val="32"/>
                                <w:lang w:val="en-US" w:eastAsia="zh-CN"/>
                              </w:rPr>
                            </w:pPr>
                            <w:bookmarkStart w:id="337" w:name="_Toc310438366"/>
                            <w:bookmarkStart w:id="338" w:name="_Toc324232216"/>
                            <w:bookmarkStart w:id="339" w:name="_Toc326248735"/>
                            <w:bookmarkStart w:id="340" w:name="_Toc26173064"/>
                            <w:bookmarkStart w:id="341" w:name="_Toc30666646"/>
                            <w:bookmarkStart w:id="342" w:name="_Toc31029942"/>
                            <w:bookmarkStart w:id="343" w:name="_Toc31030833"/>
                            <w:bookmarkStart w:id="344" w:name="_Toc43388481"/>
                            <w:bookmarkStart w:id="345" w:name="_Toc43735719"/>
                            <w:bookmarkStart w:id="346" w:name="_Toc50130769"/>
                            <w:bookmarkStart w:id="347" w:name="_Toc50134083"/>
                            <w:bookmarkStart w:id="348" w:name="_Toc50134427"/>
                            <w:bookmarkStart w:id="349" w:name="_Toc50557383"/>
                            <w:bookmarkStart w:id="350" w:name="_Toc50549069"/>
                            <w:bookmarkStart w:id="351" w:name="_Toc55202377"/>
                            <w:bookmarkStart w:id="352"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7BF1360C" w14:textId="77777777" w:rsidR="00544144" w:rsidRPr="00016B3E" w:rsidRDefault="0054414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544144" w:rsidRPr="00016B3E" w:rsidRDefault="00544144" w:rsidP="00E74BB7">
                            <w:pPr>
                              <w:widowControl w:val="0"/>
                              <w:spacing w:before="240" w:after="60" w:line="240" w:lineRule="auto"/>
                              <w:outlineLvl w:val="1"/>
                              <w:rPr>
                                <w:rFonts w:ascii="Arial" w:eastAsia="MS Mincho" w:hAnsi="Arial" w:cs="Arial"/>
                                <w:b/>
                                <w:bCs/>
                                <w:iCs/>
                                <w:szCs w:val="28"/>
                                <w:lang w:val="en-US" w:eastAsia="zh-CN"/>
                              </w:rPr>
                            </w:pPr>
                            <w:bookmarkStart w:id="353" w:name="_Toc50130770"/>
                            <w:bookmarkStart w:id="354" w:name="_Toc50134084"/>
                            <w:bookmarkStart w:id="355" w:name="_Toc50134428"/>
                            <w:bookmarkStart w:id="356" w:name="_Toc50557384"/>
                            <w:bookmarkStart w:id="357" w:name="_Toc50549070"/>
                            <w:bookmarkStart w:id="358" w:name="_Toc55202378"/>
                            <w:bookmarkStart w:id="359"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353"/>
                            <w:bookmarkEnd w:id="354"/>
                            <w:bookmarkEnd w:id="355"/>
                            <w:bookmarkEnd w:id="356"/>
                            <w:bookmarkEnd w:id="357"/>
                            <w:bookmarkEnd w:id="358"/>
                            <w:bookmarkEnd w:id="359"/>
                          </w:p>
                          <w:p w14:paraId="4F9BF89D" w14:textId="77777777" w:rsidR="00544144" w:rsidRPr="00016B3E" w:rsidRDefault="0054414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544144" w:rsidRPr="00016B3E" w:rsidRDefault="0054414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544144" w:rsidRDefault="0054414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544144" w:rsidRPr="00016B3E" w:rsidRDefault="00544144" w:rsidP="00E74BB7">
                      <w:pPr>
                        <w:pStyle w:val="Heading1"/>
                        <w:keepNext w:val="0"/>
                        <w:widowControl w:val="0"/>
                        <w:ind w:left="567" w:hanging="567"/>
                        <w:rPr>
                          <w:rFonts w:cs="Arial"/>
                          <w:b/>
                          <w:bCs/>
                          <w:kern w:val="32"/>
                          <w:sz w:val="28"/>
                          <w:szCs w:val="32"/>
                          <w:lang w:val="en-US" w:eastAsia="zh-CN"/>
                        </w:rPr>
                      </w:pPr>
                      <w:bookmarkStart w:id="360" w:name="_Toc310438366"/>
                      <w:bookmarkStart w:id="361" w:name="_Toc324232216"/>
                      <w:bookmarkStart w:id="362" w:name="_Toc326248735"/>
                      <w:bookmarkStart w:id="363" w:name="_Toc26173064"/>
                      <w:bookmarkStart w:id="364" w:name="_Toc30666646"/>
                      <w:bookmarkStart w:id="365" w:name="_Toc31029942"/>
                      <w:bookmarkStart w:id="366" w:name="_Toc31030833"/>
                      <w:bookmarkStart w:id="367" w:name="_Toc43388481"/>
                      <w:bookmarkStart w:id="368" w:name="_Toc43735719"/>
                      <w:bookmarkStart w:id="369" w:name="_Toc50130769"/>
                      <w:bookmarkStart w:id="370" w:name="_Toc50134083"/>
                      <w:bookmarkStart w:id="371" w:name="_Toc50134427"/>
                      <w:bookmarkStart w:id="372" w:name="_Toc50557383"/>
                      <w:bookmarkStart w:id="373" w:name="_Toc50549069"/>
                      <w:bookmarkStart w:id="374" w:name="_Toc55202377"/>
                      <w:bookmarkStart w:id="375"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7BF1360C" w14:textId="77777777" w:rsidR="00544144" w:rsidRPr="00016B3E" w:rsidRDefault="0054414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544144" w:rsidRPr="00016B3E" w:rsidRDefault="00544144" w:rsidP="00E74BB7">
                      <w:pPr>
                        <w:widowControl w:val="0"/>
                        <w:spacing w:before="240" w:after="60" w:line="240" w:lineRule="auto"/>
                        <w:outlineLvl w:val="1"/>
                        <w:rPr>
                          <w:rFonts w:ascii="Arial" w:eastAsia="MS Mincho" w:hAnsi="Arial" w:cs="Arial"/>
                          <w:b/>
                          <w:bCs/>
                          <w:iCs/>
                          <w:szCs w:val="28"/>
                          <w:lang w:val="en-US" w:eastAsia="zh-CN"/>
                        </w:rPr>
                      </w:pPr>
                      <w:bookmarkStart w:id="376" w:name="_Toc50130770"/>
                      <w:bookmarkStart w:id="377" w:name="_Toc50134084"/>
                      <w:bookmarkStart w:id="378" w:name="_Toc50134428"/>
                      <w:bookmarkStart w:id="379" w:name="_Toc50557384"/>
                      <w:bookmarkStart w:id="380" w:name="_Toc50549070"/>
                      <w:bookmarkStart w:id="381" w:name="_Toc55202378"/>
                      <w:bookmarkStart w:id="382"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376"/>
                      <w:bookmarkEnd w:id="377"/>
                      <w:bookmarkEnd w:id="378"/>
                      <w:bookmarkEnd w:id="379"/>
                      <w:bookmarkEnd w:id="380"/>
                      <w:bookmarkEnd w:id="381"/>
                      <w:bookmarkEnd w:id="382"/>
                    </w:p>
                    <w:p w14:paraId="4F9BF89D" w14:textId="77777777" w:rsidR="00544144" w:rsidRPr="00016B3E" w:rsidRDefault="0054414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544144" w:rsidRPr="00016B3E" w:rsidRDefault="0054414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544144" w:rsidRDefault="0054414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383"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384"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385"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386"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387"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388"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DengXian" w:cs="Arial"/>
              </w:rPr>
            </w:pPr>
            <w:ins w:id="389"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390"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391"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392" w:author="OPPO(Zhongda)" w:date="2021-01-28T13:27:00Z"/>
        </w:trPr>
        <w:tc>
          <w:tcPr>
            <w:tcW w:w="1809" w:type="dxa"/>
          </w:tcPr>
          <w:p w14:paraId="5666547D" w14:textId="1C08575F" w:rsidR="007D61C6" w:rsidRDefault="007D61C6" w:rsidP="007D61C6">
            <w:pPr>
              <w:spacing w:after="0"/>
              <w:jc w:val="center"/>
              <w:rPr>
                <w:ins w:id="393" w:author="OPPO(Zhongda)" w:date="2021-01-28T13:27:00Z"/>
                <w:rFonts w:cs="Arial"/>
              </w:rPr>
            </w:pPr>
            <w:ins w:id="394" w:author="OPPO(Zhongda)" w:date="2021-01-28T13:28:00Z">
              <w:r>
                <w:rPr>
                  <w:rFonts w:cs="Arial"/>
                  <w:lang w:eastAsia="zh-CN"/>
                </w:rPr>
                <w:t>OPPO</w:t>
              </w:r>
            </w:ins>
          </w:p>
        </w:tc>
        <w:tc>
          <w:tcPr>
            <w:tcW w:w="1985" w:type="dxa"/>
          </w:tcPr>
          <w:p w14:paraId="2EC41056" w14:textId="070CA118" w:rsidR="007D61C6" w:rsidRDefault="007D61C6" w:rsidP="007D61C6">
            <w:pPr>
              <w:spacing w:after="0"/>
              <w:rPr>
                <w:ins w:id="395" w:author="OPPO(Zhongda)" w:date="2021-01-28T13:27:00Z"/>
                <w:rFonts w:eastAsia="DengXian" w:cs="Arial"/>
              </w:rPr>
            </w:pPr>
            <w:ins w:id="396"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397" w:author="OPPO(Zhongda)" w:date="2021-01-28T13:27:00Z"/>
                <w:rFonts w:eastAsia="DengXian" w:cs="Arial"/>
              </w:rPr>
            </w:pPr>
            <w:ins w:id="398" w:author="OPPO(Zhongda)" w:date="2021-01-28T13:28:00Z">
              <w:r>
                <w:rPr>
                  <w:rFonts w:eastAsia="DengXian" w:cs="Arial"/>
                  <w:lang w:eastAsia="zh-CN"/>
                </w:rPr>
                <w:t>We share Ericsson’s view</w:t>
              </w:r>
            </w:ins>
          </w:p>
        </w:tc>
      </w:tr>
      <w:tr w:rsidR="00B65BAE" w14:paraId="0CF6AE2B" w14:textId="77777777" w:rsidTr="002C01E4">
        <w:trPr>
          <w:ins w:id="399" w:author="Huawei-Yulong" w:date="2021-01-28T15:28:00Z"/>
        </w:trPr>
        <w:tc>
          <w:tcPr>
            <w:tcW w:w="1809" w:type="dxa"/>
          </w:tcPr>
          <w:p w14:paraId="08753BB1" w14:textId="2CDD9241" w:rsidR="00B65BAE" w:rsidRDefault="00B65BAE" w:rsidP="007D61C6">
            <w:pPr>
              <w:spacing w:after="0"/>
              <w:jc w:val="center"/>
              <w:rPr>
                <w:ins w:id="400" w:author="Huawei-Yulong" w:date="2021-01-28T15:28:00Z"/>
                <w:rFonts w:cs="Arial"/>
                <w:lang w:eastAsia="zh-CN"/>
              </w:rPr>
            </w:pPr>
            <w:ins w:id="401"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402" w:author="Huawei-Yulong" w:date="2021-01-28T15:28:00Z"/>
                <w:rFonts w:eastAsia="DengXian" w:cs="Arial"/>
                <w:lang w:eastAsia="zh-CN"/>
              </w:rPr>
            </w:pPr>
            <w:ins w:id="403"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404" w:author="Huawei-Yulong" w:date="2021-01-28T15:28:00Z"/>
                <w:rFonts w:eastAsia="DengXian" w:cs="Arial"/>
                <w:lang w:eastAsia="zh-CN"/>
              </w:rPr>
            </w:pPr>
            <w:ins w:id="405"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406" w:author="Huawei-Yulong" w:date="2021-01-28T15:30:00Z">
              <w:r>
                <w:rPr>
                  <w:rFonts w:eastAsia="DengXian" w:cs="Arial"/>
                  <w:lang w:eastAsia="zh-CN"/>
                </w:rPr>
                <w:t>onclusion in SA2 yet?</w:t>
              </w:r>
            </w:ins>
          </w:p>
        </w:tc>
      </w:tr>
      <w:tr w:rsidR="00E55D66" w14:paraId="0AD66D9F" w14:textId="77777777" w:rsidTr="002C01E4">
        <w:trPr>
          <w:ins w:id="407" w:author="MediaTek (Guanyu)" w:date="2021-01-28T15:52:00Z"/>
        </w:trPr>
        <w:tc>
          <w:tcPr>
            <w:tcW w:w="1809" w:type="dxa"/>
          </w:tcPr>
          <w:p w14:paraId="2C04AB1A" w14:textId="431D275A" w:rsidR="00E55D66" w:rsidRDefault="00E55D66" w:rsidP="00E55D66">
            <w:pPr>
              <w:spacing w:after="0"/>
              <w:jc w:val="center"/>
              <w:rPr>
                <w:ins w:id="408" w:author="MediaTek (Guanyu)" w:date="2021-01-28T15:52:00Z"/>
                <w:rFonts w:cs="Arial"/>
                <w:lang w:eastAsia="zh-CN"/>
              </w:rPr>
            </w:pPr>
            <w:ins w:id="409" w:author="MediaTek (Guanyu)" w:date="2021-01-28T15:52:00Z">
              <w:r>
                <w:rPr>
                  <w:rFonts w:cs="Arial"/>
                </w:rPr>
                <w:t>MediaTek</w:t>
              </w:r>
            </w:ins>
          </w:p>
        </w:tc>
        <w:tc>
          <w:tcPr>
            <w:tcW w:w="1985" w:type="dxa"/>
          </w:tcPr>
          <w:p w14:paraId="4A24CACD" w14:textId="507B90BE" w:rsidR="00E55D66" w:rsidRDefault="00E55D66" w:rsidP="00E55D66">
            <w:pPr>
              <w:spacing w:after="0"/>
              <w:rPr>
                <w:ins w:id="410" w:author="MediaTek (Guanyu)" w:date="2021-01-28T15:52:00Z"/>
                <w:rFonts w:eastAsia="DengXian" w:cs="Arial"/>
                <w:lang w:eastAsia="zh-CN"/>
              </w:rPr>
            </w:pPr>
            <w:ins w:id="411"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412" w:author="MediaTek (Guanyu)" w:date="2021-01-28T15:52:00Z"/>
                <w:rFonts w:eastAsia="DengXian" w:cs="Arial"/>
                <w:lang w:eastAsia="zh-CN"/>
              </w:rPr>
            </w:pPr>
          </w:p>
        </w:tc>
      </w:tr>
      <w:tr w:rsidR="008E0E46" w14:paraId="39DAEE40" w14:textId="77777777" w:rsidTr="002C01E4">
        <w:trPr>
          <w:ins w:id="413" w:author="Xiaomi (Xing)" w:date="2021-01-28T17:07:00Z"/>
        </w:trPr>
        <w:tc>
          <w:tcPr>
            <w:tcW w:w="1809" w:type="dxa"/>
          </w:tcPr>
          <w:p w14:paraId="0F5F7674" w14:textId="1EF2D230" w:rsidR="008E0E46" w:rsidRDefault="008E0E46" w:rsidP="00E55D66">
            <w:pPr>
              <w:spacing w:after="0"/>
              <w:jc w:val="center"/>
              <w:rPr>
                <w:ins w:id="414" w:author="Xiaomi (Xing)" w:date="2021-01-28T17:07:00Z"/>
                <w:rFonts w:cs="Arial"/>
                <w:lang w:eastAsia="zh-CN"/>
              </w:rPr>
            </w:pPr>
            <w:ins w:id="415"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416" w:author="Xiaomi (Xing)" w:date="2021-01-28T17:07:00Z"/>
                <w:rFonts w:eastAsia="DengXian" w:cs="Arial"/>
                <w:lang w:eastAsia="zh-CN"/>
              </w:rPr>
            </w:pPr>
            <w:ins w:id="417" w:author="Xiaomi (Xing)" w:date="2021-01-28T17:07:00Z">
              <w:r>
                <w:rPr>
                  <w:rFonts w:eastAsia="DengXian" w:cs="Arial" w:hint="eastAsia"/>
                  <w:lang w:eastAsia="zh-CN"/>
                </w:rPr>
                <w:t>Yes</w:t>
              </w:r>
            </w:ins>
          </w:p>
        </w:tc>
        <w:tc>
          <w:tcPr>
            <w:tcW w:w="6045" w:type="dxa"/>
          </w:tcPr>
          <w:p w14:paraId="04472ECC" w14:textId="77777777" w:rsidR="008E0E46" w:rsidRDefault="008E0E46" w:rsidP="00E55D66">
            <w:pPr>
              <w:spacing w:after="0"/>
              <w:rPr>
                <w:ins w:id="418" w:author="Xiaomi (Xing)" w:date="2021-01-28T17:07:00Z"/>
                <w:rFonts w:eastAsia="DengXian" w:cs="Arial"/>
                <w:lang w:eastAsia="zh-CN"/>
              </w:rPr>
            </w:pPr>
          </w:p>
        </w:tc>
      </w:tr>
      <w:tr w:rsidR="001D0616" w14:paraId="38A62279" w14:textId="77777777" w:rsidTr="002C01E4">
        <w:trPr>
          <w:ins w:id="419" w:author="Panzner, Berthold (Nokia - DE/Munich)" w:date="2021-01-28T12:32:00Z"/>
        </w:trPr>
        <w:tc>
          <w:tcPr>
            <w:tcW w:w="1809" w:type="dxa"/>
          </w:tcPr>
          <w:p w14:paraId="2EA04DD9" w14:textId="3FE1ECCD" w:rsidR="001D0616" w:rsidRDefault="00BD2498" w:rsidP="00E55D66">
            <w:pPr>
              <w:spacing w:after="0"/>
              <w:jc w:val="center"/>
              <w:rPr>
                <w:ins w:id="420" w:author="Panzner, Berthold (Nokia - DE/Munich)" w:date="2021-01-28T12:32:00Z"/>
                <w:rFonts w:cs="Arial"/>
                <w:lang w:eastAsia="zh-CN"/>
              </w:rPr>
            </w:pPr>
            <w:ins w:id="421"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422" w:author="Panzner, Berthold (Nokia - DE/Munich)" w:date="2021-01-28T12:32:00Z"/>
                <w:rFonts w:eastAsia="DengXian" w:cs="Arial"/>
                <w:lang w:eastAsia="zh-CN"/>
              </w:rPr>
            </w:pPr>
            <w:ins w:id="423" w:author="Panzner, Berthold (Nokia - DE/Munich)" w:date="2021-01-28T12:33:00Z">
              <w:r>
                <w:rPr>
                  <w:rFonts w:eastAsia="DengXian" w:cs="Arial"/>
                  <w:lang w:eastAsia="zh-CN"/>
                </w:rPr>
                <w:t>No</w:t>
              </w:r>
            </w:ins>
          </w:p>
        </w:tc>
        <w:tc>
          <w:tcPr>
            <w:tcW w:w="6045" w:type="dxa"/>
          </w:tcPr>
          <w:p w14:paraId="1B76D3C0" w14:textId="051C262F" w:rsidR="001D0616" w:rsidRDefault="00BD2498" w:rsidP="00E55D66">
            <w:pPr>
              <w:spacing w:after="0"/>
              <w:rPr>
                <w:ins w:id="424" w:author="Panzner, Berthold (Nokia - DE/Munich)" w:date="2021-01-28T12:32:00Z"/>
                <w:rFonts w:eastAsia="DengXian" w:cs="Arial"/>
                <w:lang w:eastAsia="zh-CN"/>
              </w:rPr>
            </w:pPr>
            <w:ins w:id="425" w:author="Panzner, Berthold (Nokia - DE/Munich)" w:date="2021-01-28T12:33:00Z">
              <w:r>
                <w:rPr>
                  <w:rFonts w:eastAsia="DengXian" w:cs="Arial"/>
                  <w:lang w:eastAsia="zh-CN"/>
                </w:rPr>
                <w:t>The</w:t>
              </w:r>
            </w:ins>
            <w:ins w:id="426" w:author="Panzner, Berthold (Nokia - DE/Munich)" w:date="2021-01-28T12:34:00Z">
              <w:r w:rsidR="00F840C1">
                <w:rPr>
                  <w:rFonts w:eastAsia="DengXian" w:cs="Arial"/>
                  <w:lang w:eastAsia="zh-CN"/>
                </w:rPr>
                <w:t xml:space="preserve"> statement above that “</w:t>
              </w:r>
            </w:ins>
            <w:ins w:id="427" w:author="Panzner, Berthold (Nokia - DE/Munich)" w:date="2021-01-28T12:35:00Z">
              <w:r w:rsidR="00F840C1" w:rsidRPr="00F840C1">
                <w:rPr>
                  <w:rFonts w:eastAsia="DengXian" w:cs="Arial" w:hint="eastAsia"/>
                  <w:lang w:eastAsia="zh-CN"/>
                </w:rPr>
                <w:t xml:space="preserve">SA2 has not decided whether it is PC5-S </w:t>
              </w:r>
              <w:r w:rsidR="00F840C1" w:rsidRPr="00F840C1">
                <w:rPr>
                  <w:rFonts w:eastAsia="DengXian" w:cs="Arial"/>
                  <w:lang w:eastAsia="zh-CN"/>
                </w:rPr>
                <w:t>signalling</w:t>
              </w:r>
              <w:r w:rsidR="00F840C1" w:rsidRPr="00F840C1">
                <w:rPr>
                  <w:rFonts w:eastAsia="DengXian" w:cs="Arial" w:hint="eastAsia"/>
                  <w:lang w:eastAsia="zh-CN"/>
                </w:rPr>
                <w:t xml:space="preserve"> or any other new </w:t>
              </w:r>
              <w:r w:rsidR="00F840C1" w:rsidRPr="00F840C1">
                <w:rPr>
                  <w:rFonts w:eastAsia="DengXian" w:cs="Arial"/>
                  <w:lang w:eastAsia="zh-CN"/>
                </w:rPr>
                <w:t>signalling</w:t>
              </w:r>
              <w:r w:rsidR="00F840C1" w:rsidRPr="00F840C1">
                <w:rPr>
                  <w:rFonts w:eastAsia="DengXian" w:cs="Arial" w:hint="eastAsia"/>
                  <w:lang w:eastAsia="zh-CN"/>
                </w:rPr>
                <w:t xml:space="preserve"> in upper layer, the detailed design will be decided during the normative phase.</w:t>
              </w:r>
            </w:ins>
            <w:ins w:id="428" w:author="Panzner, Berthold (Nokia - DE/Munich)" w:date="2021-01-28T12:34:00Z">
              <w:r w:rsidR="00F840C1">
                <w:rPr>
                  <w:rFonts w:eastAsia="DengXian" w:cs="Arial"/>
                  <w:lang w:eastAsia="zh-CN"/>
                </w:rPr>
                <w:t>”</w:t>
              </w:r>
            </w:ins>
            <w:ins w:id="429" w:author="Panzner, Berthold (Nokia - DE/Munich)" w:date="2021-01-28T12:35:00Z">
              <w:r w:rsidR="00F840C1">
                <w:rPr>
                  <w:rFonts w:eastAsia="DengXian" w:cs="Arial"/>
                  <w:lang w:eastAsia="zh-CN"/>
                </w:rPr>
                <w:t xml:space="preserve"> is incorrect – the </w:t>
              </w:r>
            </w:ins>
            <w:ins w:id="430" w:author="Panzner, Berthold (Nokia - DE/Munich)" w:date="2021-01-28T12:33:00Z">
              <w:r>
                <w:rPr>
                  <w:rFonts w:eastAsia="DengXian" w:cs="Arial"/>
                  <w:lang w:eastAsia="zh-CN"/>
                </w:rPr>
                <w:t>LS</w:t>
              </w:r>
            </w:ins>
            <w:ins w:id="431" w:author="Panzner, Berthold (Nokia - DE/Munich)" w:date="2021-01-28T12:34:00Z">
              <w:r w:rsidR="008A5F44">
                <w:rPr>
                  <w:rFonts w:eastAsia="DengXian" w:cs="Arial"/>
                  <w:lang w:eastAsia="zh-CN"/>
                </w:rPr>
                <w:t xml:space="preserve"> from SA2</w:t>
              </w:r>
            </w:ins>
            <w:ins w:id="432" w:author="Panzner, Berthold (Nokia - DE/Munich)" w:date="2021-01-28T12:35:00Z">
              <w:r w:rsidR="00F840C1">
                <w:rPr>
                  <w:rFonts w:eastAsia="DengXian" w:cs="Arial"/>
                  <w:lang w:eastAsia="zh-CN"/>
                </w:rPr>
                <w:t xml:space="preserve"> (already received by RAN2)</w:t>
              </w:r>
            </w:ins>
            <w:ins w:id="433" w:author="Panzner, Berthold (Nokia - DE/Munich)" w:date="2021-01-28T12:34:00Z">
              <w:r w:rsidR="008A5F44">
                <w:rPr>
                  <w:rFonts w:eastAsia="DengXian" w:cs="Arial"/>
                  <w:lang w:eastAsia="zh-CN"/>
                </w:rPr>
                <w:t xml:space="preserve"> is </w:t>
              </w:r>
            </w:ins>
            <w:ins w:id="434" w:author="Panzner, Berthold (Nokia - DE/Munich)" w:date="2021-01-28T12:35:00Z">
              <w:r w:rsidR="00F840C1">
                <w:rPr>
                  <w:rFonts w:eastAsia="DengXian" w:cs="Arial"/>
                  <w:lang w:eastAsia="zh-CN"/>
                </w:rPr>
                <w:t xml:space="preserve">very </w:t>
              </w:r>
            </w:ins>
            <w:ins w:id="435" w:author="Panzner, Berthold (Nokia - DE/Munich)" w:date="2021-01-28T12:34:00Z">
              <w:r w:rsidR="008A5F44">
                <w:rPr>
                  <w:rFonts w:eastAsia="DengXian" w:cs="Arial"/>
                  <w:lang w:eastAsia="zh-CN"/>
                </w:rPr>
                <w:t>clear</w:t>
              </w:r>
            </w:ins>
            <w:ins w:id="436" w:author="Panzner, Berthold (Nokia - DE/Munich)" w:date="2021-01-28T12:35:00Z">
              <w:r w:rsidR="00F840C1">
                <w:rPr>
                  <w:rFonts w:eastAsia="DengXian" w:cs="Arial"/>
                  <w:lang w:eastAsia="zh-CN"/>
                </w:rPr>
                <w:t xml:space="preserve"> </w:t>
              </w:r>
            </w:ins>
            <w:ins w:id="437" w:author="Panzner, Berthold (Nokia - DE/Munich)" w:date="2021-01-28T12:34:00Z">
              <w:r w:rsidR="008A5F44">
                <w:rPr>
                  <w:rFonts w:eastAsia="DengXian" w:cs="Arial"/>
                  <w:lang w:eastAsia="zh-CN"/>
                </w:rPr>
                <w:t>and</w:t>
              </w:r>
            </w:ins>
            <w:ins w:id="438" w:author="Panzner, Berthold (Nokia - DE/Munich)" w:date="2021-01-28T12:36:00Z">
              <w:r w:rsidR="00F840C1">
                <w:rPr>
                  <w:rFonts w:eastAsia="DengXian" w:cs="Arial"/>
                  <w:lang w:eastAsia="zh-CN"/>
                </w:rPr>
                <w:t xml:space="preserve"> </w:t>
              </w:r>
            </w:ins>
            <w:ins w:id="439" w:author="Panzner, Berthold (Nokia - DE/Munich)" w:date="2021-01-28T12:35:00Z">
              <w:r w:rsidR="00F840C1">
                <w:rPr>
                  <w:rFonts w:eastAsia="DengXian" w:cs="Arial"/>
                  <w:lang w:eastAsia="zh-CN"/>
                </w:rPr>
                <w:t>the</w:t>
              </w:r>
            </w:ins>
            <w:ins w:id="440" w:author="Panzner, Berthold (Nokia - DE/Munich)" w:date="2021-01-28T12:34:00Z">
              <w:r w:rsidR="008A5F44">
                <w:rPr>
                  <w:rFonts w:eastAsia="DengXian" w:cs="Arial"/>
                  <w:lang w:eastAsia="zh-CN"/>
                </w:rPr>
                <w:t>relay discovery protocol</w:t>
              </w:r>
            </w:ins>
            <w:ins w:id="441" w:author="Panzner, Berthold (Nokia - DE/Munich)" w:date="2021-01-28T12:36:00Z">
              <w:r w:rsidR="00F840C1">
                <w:rPr>
                  <w:rFonts w:eastAsia="DengXian" w:cs="Arial"/>
                  <w:lang w:eastAsia="zh-CN"/>
                </w:rPr>
                <w:t xml:space="preserve"> stack is exactly as in Fig. 1.</w:t>
              </w:r>
            </w:ins>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442"/>
      <w:r>
        <w:rPr>
          <w:rFonts w:ascii="Arial" w:hAnsi="Arial" w:cs="Arial" w:hint="eastAsia"/>
          <w:b/>
          <w:noProof/>
          <w:lang w:eastAsia="zh-CN"/>
        </w:rPr>
        <w:t xml:space="preserve">should </w:t>
      </w:r>
      <w:commentRangeEnd w:id="442"/>
      <w:r w:rsidR="00366794">
        <w:rPr>
          <w:rStyle w:val="CommentReference"/>
        </w:rPr>
        <w:commentReference w:id="442"/>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443"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444"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445"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446"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447"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448" w:author="Sharma, Vivek" w:date="2021-01-27T14:06:00Z">
              <w:r>
                <w:rPr>
                  <w:rFonts w:eastAsia="DengXian"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449"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DengXian" w:cs="Arial"/>
              </w:rPr>
            </w:pPr>
            <w:ins w:id="450"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451"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452"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453" w:author="Interdigital" w:date="2021-01-27T23:29:00Z">
              <w:r>
                <w:rPr>
                  <w:rFonts w:eastAsia="DengXian" w:cs="Arial"/>
                </w:rPr>
                <w:t>We think this can be discussed in the WI phase.</w:t>
              </w:r>
            </w:ins>
          </w:p>
        </w:tc>
      </w:tr>
      <w:tr w:rsidR="007D61C6" w14:paraId="00CE144F" w14:textId="77777777" w:rsidTr="002C01E4">
        <w:trPr>
          <w:ins w:id="454" w:author="OPPO(Zhongda)" w:date="2021-01-28T13:28:00Z"/>
        </w:trPr>
        <w:tc>
          <w:tcPr>
            <w:tcW w:w="1809" w:type="dxa"/>
          </w:tcPr>
          <w:p w14:paraId="3CD786C7" w14:textId="16AE358C" w:rsidR="007D61C6" w:rsidRDefault="007D61C6" w:rsidP="007D61C6">
            <w:pPr>
              <w:spacing w:after="0"/>
              <w:jc w:val="center"/>
              <w:rPr>
                <w:ins w:id="455" w:author="OPPO(Zhongda)" w:date="2021-01-28T13:28:00Z"/>
                <w:rFonts w:cs="Arial"/>
              </w:rPr>
            </w:pPr>
            <w:ins w:id="456"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457" w:author="OPPO(Zhongda)" w:date="2021-01-28T13:28:00Z"/>
                <w:rFonts w:eastAsia="DengXian" w:cs="Arial"/>
              </w:rPr>
            </w:pPr>
            <w:ins w:id="458"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459" w:author="OPPO(Zhongda)" w:date="2021-01-28T13:28:00Z"/>
                <w:rFonts w:eastAsia="DengXian" w:cs="Arial"/>
              </w:rPr>
            </w:pPr>
            <w:ins w:id="460" w:author="OPPO(Zhongda)" w:date="2021-01-28T13:28:00Z">
              <w:r>
                <w:rPr>
                  <w:rFonts w:eastAsia="DengXian" w:cs="Arial"/>
                  <w:lang w:eastAsia="zh-CN"/>
                </w:rPr>
                <w:t>Agree with Qualcomm</w:t>
              </w:r>
            </w:ins>
          </w:p>
        </w:tc>
      </w:tr>
      <w:tr w:rsidR="00366794" w14:paraId="76B01CEB" w14:textId="77777777" w:rsidTr="002C01E4">
        <w:trPr>
          <w:ins w:id="461" w:author="Huawei-Yulong" w:date="2021-01-28T15:30:00Z"/>
        </w:trPr>
        <w:tc>
          <w:tcPr>
            <w:tcW w:w="1809" w:type="dxa"/>
          </w:tcPr>
          <w:p w14:paraId="618B9586" w14:textId="64DDA979" w:rsidR="00366794" w:rsidRDefault="00366794" w:rsidP="007D61C6">
            <w:pPr>
              <w:spacing w:after="0"/>
              <w:jc w:val="center"/>
              <w:rPr>
                <w:ins w:id="462" w:author="Huawei-Yulong" w:date="2021-01-28T15:30:00Z"/>
                <w:rFonts w:cs="Arial"/>
                <w:lang w:eastAsia="zh-CN"/>
              </w:rPr>
            </w:pPr>
            <w:ins w:id="463" w:author="Huawei-Yulong" w:date="2021-01-28T15:30:00Z">
              <w:r>
                <w:rPr>
                  <w:rFonts w:cs="Arial" w:hint="eastAsia"/>
                  <w:lang w:eastAsia="zh-CN"/>
                </w:rPr>
                <w:lastRenderedPageBreak/>
                <w:t>H</w:t>
              </w:r>
              <w:r>
                <w:rPr>
                  <w:rFonts w:cs="Arial"/>
                  <w:lang w:eastAsia="zh-CN"/>
                </w:rPr>
                <w:t>uawei</w:t>
              </w:r>
            </w:ins>
          </w:p>
        </w:tc>
        <w:tc>
          <w:tcPr>
            <w:tcW w:w="1985" w:type="dxa"/>
          </w:tcPr>
          <w:p w14:paraId="42F429D2" w14:textId="01ECB0B4" w:rsidR="00366794" w:rsidRDefault="00366794" w:rsidP="007D61C6">
            <w:pPr>
              <w:spacing w:after="0"/>
              <w:rPr>
                <w:ins w:id="464" w:author="Huawei-Yulong" w:date="2021-01-28T15:30:00Z"/>
                <w:rFonts w:eastAsia="DengXian" w:cs="Arial"/>
                <w:lang w:eastAsia="zh-CN"/>
              </w:rPr>
            </w:pPr>
            <w:ins w:id="465"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466" w:author="Huawei-Yulong" w:date="2021-01-28T15:30:00Z"/>
                <w:rFonts w:eastAsia="DengXian" w:cs="Arial"/>
                <w:lang w:eastAsia="zh-CN"/>
              </w:rPr>
            </w:pPr>
            <w:ins w:id="467"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2C01E4">
        <w:trPr>
          <w:ins w:id="468" w:author="MediaTek (Guanyu)" w:date="2021-01-28T15:53:00Z"/>
        </w:trPr>
        <w:tc>
          <w:tcPr>
            <w:tcW w:w="1809" w:type="dxa"/>
          </w:tcPr>
          <w:p w14:paraId="3FAA53FC" w14:textId="6B10554C" w:rsidR="00E55D66" w:rsidRDefault="00E55D66" w:rsidP="00E55D66">
            <w:pPr>
              <w:spacing w:after="0"/>
              <w:jc w:val="center"/>
              <w:rPr>
                <w:ins w:id="469" w:author="MediaTek (Guanyu)" w:date="2021-01-28T15:53:00Z"/>
                <w:rFonts w:cs="Arial"/>
                <w:lang w:eastAsia="zh-CN"/>
              </w:rPr>
            </w:pPr>
            <w:ins w:id="470" w:author="MediaTek (Guanyu)" w:date="2021-01-28T15:53:00Z">
              <w:r>
                <w:rPr>
                  <w:rFonts w:cs="Arial"/>
                </w:rPr>
                <w:t>MediaTek</w:t>
              </w:r>
            </w:ins>
          </w:p>
        </w:tc>
        <w:tc>
          <w:tcPr>
            <w:tcW w:w="1985" w:type="dxa"/>
          </w:tcPr>
          <w:p w14:paraId="0464CB6F" w14:textId="6CA52FAE" w:rsidR="00E55D66" w:rsidRDefault="00E55D66" w:rsidP="00E55D66">
            <w:pPr>
              <w:spacing w:after="0"/>
              <w:rPr>
                <w:ins w:id="471" w:author="MediaTek (Guanyu)" w:date="2021-01-28T15:53:00Z"/>
                <w:rFonts w:eastAsia="DengXian" w:cs="Arial"/>
                <w:lang w:eastAsia="zh-CN"/>
              </w:rPr>
            </w:pPr>
            <w:ins w:id="472" w:author="MediaTek (Guanyu)" w:date="2021-01-28T15:53:00Z">
              <w:r>
                <w:rPr>
                  <w:rFonts w:eastAsia="DengXian" w:cs="Arial"/>
                </w:rPr>
                <w:t>No</w:t>
              </w:r>
            </w:ins>
          </w:p>
        </w:tc>
        <w:tc>
          <w:tcPr>
            <w:tcW w:w="6045" w:type="dxa"/>
          </w:tcPr>
          <w:p w14:paraId="29DD0F7B" w14:textId="182315C8" w:rsidR="00E55D66" w:rsidRDefault="00E55D66" w:rsidP="00E55D66">
            <w:pPr>
              <w:spacing w:after="0"/>
              <w:rPr>
                <w:ins w:id="473" w:author="MediaTek (Guanyu)" w:date="2021-01-28T15:53:00Z"/>
                <w:rFonts w:eastAsia="DengXian" w:cs="Arial"/>
                <w:lang w:eastAsia="zh-CN"/>
              </w:rPr>
            </w:pPr>
            <w:ins w:id="474" w:author="MediaTek (Guanyu)" w:date="2021-01-28T15:53:00Z">
              <w:r>
                <w:rPr>
                  <w:rFonts w:eastAsia="DengXian" w:cs="Arial"/>
                </w:rPr>
                <w:t>We share same view with Ericsson.</w:t>
              </w:r>
            </w:ins>
          </w:p>
        </w:tc>
      </w:tr>
      <w:tr w:rsidR="008E0E46" w14:paraId="3F80DD0C" w14:textId="77777777" w:rsidTr="002C01E4">
        <w:trPr>
          <w:ins w:id="475" w:author="Xiaomi (Xing)" w:date="2021-01-28T17:07:00Z"/>
        </w:trPr>
        <w:tc>
          <w:tcPr>
            <w:tcW w:w="1809" w:type="dxa"/>
          </w:tcPr>
          <w:p w14:paraId="13F1BEEE" w14:textId="4DACDA38" w:rsidR="008E0E46" w:rsidRDefault="008E0E46" w:rsidP="00E55D66">
            <w:pPr>
              <w:spacing w:after="0"/>
              <w:jc w:val="center"/>
              <w:rPr>
                <w:ins w:id="476" w:author="Xiaomi (Xing)" w:date="2021-01-28T17:07:00Z"/>
                <w:rFonts w:cs="Arial"/>
                <w:lang w:eastAsia="zh-CN"/>
              </w:rPr>
            </w:pPr>
            <w:ins w:id="477"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478" w:author="Xiaomi (Xing)" w:date="2021-01-28T17:07:00Z"/>
                <w:rFonts w:eastAsia="DengXian" w:cs="Arial"/>
                <w:lang w:eastAsia="zh-CN"/>
              </w:rPr>
            </w:pPr>
            <w:ins w:id="479" w:author="Xiaomi (Xing)" w:date="2021-01-28T17:08:00Z">
              <w:r>
                <w:rPr>
                  <w:rFonts w:eastAsia="DengXian" w:cs="Arial" w:hint="eastAsia"/>
                  <w:lang w:eastAsia="zh-CN"/>
                </w:rPr>
                <w:t>No</w:t>
              </w:r>
            </w:ins>
          </w:p>
        </w:tc>
        <w:tc>
          <w:tcPr>
            <w:tcW w:w="6045" w:type="dxa"/>
          </w:tcPr>
          <w:p w14:paraId="0D5CE319" w14:textId="1228F92F" w:rsidR="008E0E46" w:rsidRDefault="008E0E46" w:rsidP="00E55D66">
            <w:pPr>
              <w:spacing w:after="0"/>
              <w:rPr>
                <w:ins w:id="480" w:author="Xiaomi (Xing)" w:date="2021-01-28T17:07:00Z"/>
                <w:rFonts w:eastAsia="DengXian" w:cs="Arial"/>
                <w:lang w:eastAsia="zh-CN"/>
              </w:rPr>
            </w:pPr>
            <w:ins w:id="481"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E257BA" w14:paraId="3FCA4DF0" w14:textId="77777777" w:rsidTr="002C01E4">
        <w:trPr>
          <w:ins w:id="482" w:author="Panzner, Berthold (Nokia - DE/Munich)" w:date="2021-01-28T12:36:00Z"/>
        </w:trPr>
        <w:tc>
          <w:tcPr>
            <w:tcW w:w="1809" w:type="dxa"/>
          </w:tcPr>
          <w:p w14:paraId="1072DD77" w14:textId="343A126A" w:rsidR="00E257BA" w:rsidRDefault="00E257BA" w:rsidP="00E55D66">
            <w:pPr>
              <w:spacing w:after="0"/>
              <w:jc w:val="center"/>
              <w:rPr>
                <w:ins w:id="483" w:author="Panzner, Berthold (Nokia - DE/Munich)" w:date="2021-01-28T12:36:00Z"/>
                <w:rFonts w:cs="Arial"/>
                <w:lang w:eastAsia="zh-CN"/>
              </w:rPr>
            </w:pPr>
            <w:ins w:id="484"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485" w:author="Panzner, Berthold (Nokia - DE/Munich)" w:date="2021-01-28T12:36:00Z"/>
                <w:rFonts w:eastAsia="DengXian" w:cs="Arial"/>
                <w:lang w:eastAsia="zh-CN"/>
              </w:rPr>
            </w:pPr>
            <w:ins w:id="486" w:author="Panzner, Berthold (Nokia - DE/Munich)" w:date="2021-01-28T12:36:00Z">
              <w:r>
                <w:rPr>
                  <w:rFonts w:eastAsia="DengXian" w:cs="Arial"/>
                  <w:lang w:eastAsia="zh-CN"/>
                </w:rPr>
                <w:t>No</w:t>
              </w:r>
            </w:ins>
          </w:p>
        </w:tc>
        <w:tc>
          <w:tcPr>
            <w:tcW w:w="6045" w:type="dxa"/>
          </w:tcPr>
          <w:p w14:paraId="1AF839B3" w14:textId="6D0AFC8C" w:rsidR="00E257BA" w:rsidRDefault="00883B3F" w:rsidP="00E55D66">
            <w:pPr>
              <w:spacing w:after="0"/>
              <w:rPr>
                <w:ins w:id="487" w:author="Panzner, Berthold (Nokia - DE/Munich)" w:date="2021-01-28T12:36:00Z"/>
                <w:rFonts w:eastAsia="DengXian" w:cs="Arial"/>
                <w:lang w:eastAsia="zh-CN"/>
              </w:rPr>
            </w:pPr>
            <w:ins w:id="488" w:author="Panzner, Berthold (Nokia - DE/Munich)" w:date="2021-01-28T12:37:00Z">
              <w:r>
                <w:rPr>
                  <w:rFonts w:eastAsia="DengXian" w:cs="Arial"/>
                  <w:lang w:eastAsia="zh-CN"/>
                </w:rPr>
                <w:t xml:space="preserve">First of all as some companies already noted: RAN1 has no TU for SL relay and RAN2 should not </w:t>
              </w:r>
            </w:ins>
            <w:ins w:id="489" w:author="Panzner, Berthold (Nokia - DE/Munich)" w:date="2021-01-28T12:38:00Z">
              <w:r>
                <w:rPr>
                  <w:rFonts w:eastAsia="DengXian" w:cs="Arial"/>
                  <w:lang w:eastAsia="zh-CN"/>
                </w:rPr>
                <w:t>offload this issue to RAN1. Secondly we discussed quite extensively the various option how to differentiate discovery message within L2.</w:t>
              </w:r>
              <w:r w:rsidR="00B370BA">
                <w:rPr>
                  <w:rFonts w:eastAsia="DengXian" w:cs="Arial"/>
                  <w:lang w:eastAsia="zh-CN"/>
                </w:rPr>
                <w:t xml:space="preserve"> To </w:t>
              </w:r>
            </w:ins>
            <w:ins w:id="490" w:author="Panzner, Berthold (Nokia - DE/Munich)" w:date="2021-01-28T12:39:00Z">
              <w:r w:rsidR="00B370BA">
                <w:rPr>
                  <w:rFonts w:eastAsia="DengXian" w:cs="Arial"/>
                  <w:lang w:eastAsia="zh-CN"/>
                </w:rPr>
                <w:t>our understanding discovery message is carried over new sidelink signalling radio bearer and gets a new LCID</w:t>
              </w:r>
            </w:ins>
            <w:ins w:id="491" w:author="Panzner, Berthold (Nokia - DE/Munich)" w:date="2021-01-28T12:40:00Z">
              <w:r w:rsidR="00BE1B27">
                <w:rPr>
                  <w:rFonts w:eastAsia="DengXian" w:cs="Arial"/>
                  <w:lang w:eastAsia="zh-CN"/>
                </w:rPr>
                <w:t>.</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492"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w:t>
            </w:r>
            <w:r w:rsidRPr="00497A67">
              <w:lastRenderedPageBreak/>
              <w:t>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493" w:author="Ericsson" w:date="2021-01-27T11:55:00Z">
              <w:r>
                <w:rPr>
                  <w:rFonts w:cs="Arial"/>
                </w:rPr>
                <w:lastRenderedPageBreak/>
                <w:t>Ericsson</w:t>
              </w:r>
            </w:ins>
          </w:p>
        </w:tc>
        <w:tc>
          <w:tcPr>
            <w:tcW w:w="1985" w:type="dxa"/>
          </w:tcPr>
          <w:p w14:paraId="5EDC592E" w14:textId="14D25075" w:rsidR="00F80392" w:rsidRDefault="00F80392" w:rsidP="00F80392">
            <w:pPr>
              <w:spacing w:after="0"/>
              <w:rPr>
                <w:rFonts w:eastAsia="DengXian" w:cs="Arial"/>
              </w:rPr>
            </w:pPr>
            <w:ins w:id="494"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495" w:author="Ericsson" w:date="2021-01-27T11:55:00Z">
              <w:r>
                <w:rPr>
                  <w:rFonts w:eastAsia="DengXian"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496"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497"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498"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DengXian" w:cs="Arial"/>
              </w:rPr>
            </w:pPr>
            <w:ins w:id="499"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500"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501"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2C01E4">
        <w:trPr>
          <w:ins w:id="502" w:author="OPPO(Zhongda)" w:date="2021-01-28T13:28:00Z"/>
        </w:trPr>
        <w:tc>
          <w:tcPr>
            <w:tcW w:w="1809" w:type="dxa"/>
          </w:tcPr>
          <w:p w14:paraId="350B83BC" w14:textId="18CFD8EC" w:rsidR="007D61C6" w:rsidRDefault="007D61C6" w:rsidP="007D61C6">
            <w:pPr>
              <w:spacing w:after="0"/>
              <w:jc w:val="center"/>
              <w:rPr>
                <w:ins w:id="503" w:author="OPPO(Zhongda)" w:date="2021-01-28T13:28:00Z"/>
                <w:rFonts w:cs="Arial"/>
              </w:rPr>
            </w:pPr>
            <w:ins w:id="504"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505" w:author="OPPO(Zhongda)" w:date="2021-01-28T13:28:00Z"/>
                <w:rFonts w:eastAsia="DengXian" w:cs="Arial"/>
              </w:rPr>
            </w:pPr>
            <w:ins w:id="506"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507" w:author="OPPO(Zhongda)" w:date="2021-01-28T13:28:00Z"/>
                <w:rFonts w:eastAsia="DengXian" w:cs="Arial"/>
              </w:rPr>
            </w:pPr>
            <w:ins w:id="508"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2C01E4">
        <w:trPr>
          <w:ins w:id="509" w:author="Huawei-Yulong" w:date="2021-01-28T15:31:00Z"/>
        </w:trPr>
        <w:tc>
          <w:tcPr>
            <w:tcW w:w="1809" w:type="dxa"/>
          </w:tcPr>
          <w:p w14:paraId="00BC20A7" w14:textId="20D2DBE2" w:rsidR="00366794" w:rsidRDefault="00366794" w:rsidP="007D61C6">
            <w:pPr>
              <w:spacing w:after="0"/>
              <w:jc w:val="center"/>
              <w:rPr>
                <w:ins w:id="510" w:author="Huawei-Yulong" w:date="2021-01-28T15:31:00Z"/>
                <w:rFonts w:cs="Arial"/>
                <w:lang w:eastAsia="zh-CN"/>
              </w:rPr>
            </w:pPr>
            <w:ins w:id="511"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512" w:author="Huawei-Yulong" w:date="2021-01-28T15:31:00Z"/>
                <w:rFonts w:eastAsia="DengXian" w:cs="Arial"/>
                <w:lang w:eastAsia="zh-CN"/>
              </w:rPr>
            </w:pPr>
            <w:ins w:id="513" w:author="Huawei-Yulong" w:date="2021-01-28T15:31:00Z">
              <w:r>
                <w:rPr>
                  <w:rFonts w:eastAsia="DengXian" w:cs="Arial" w:hint="eastAsia"/>
                  <w:lang w:eastAsia="zh-CN"/>
                </w:rPr>
                <w:t>N</w:t>
              </w:r>
            </w:ins>
            <w:ins w:id="514"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515" w:author="Huawei-Yulong" w:date="2021-01-28T15:31:00Z"/>
                <w:rFonts w:eastAsia="DengXian" w:cs="Arial"/>
                <w:lang w:eastAsia="zh-CN"/>
              </w:rPr>
            </w:pPr>
          </w:p>
        </w:tc>
      </w:tr>
      <w:tr w:rsidR="00E55D66" w14:paraId="39369270" w14:textId="77777777" w:rsidTr="002C01E4">
        <w:trPr>
          <w:ins w:id="516" w:author="MediaTek (Guanyu)" w:date="2021-01-28T15:53:00Z"/>
        </w:trPr>
        <w:tc>
          <w:tcPr>
            <w:tcW w:w="1809" w:type="dxa"/>
          </w:tcPr>
          <w:p w14:paraId="7328496D" w14:textId="36EB6E61" w:rsidR="00E55D66" w:rsidRDefault="00E55D66" w:rsidP="00E55D66">
            <w:pPr>
              <w:spacing w:after="0"/>
              <w:jc w:val="center"/>
              <w:rPr>
                <w:ins w:id="517" w:author="MediaTek (Guanyu)" w:date="2021-01-28T15:53:00Z"/>
                <w:rFonts w:cs="Arial"/>
                <w:lang w:eastAsia="zh-CN"/>
              </w:rPr>
            </w:pPr>
            <w:ins w:id="518" w:author="MediaTek (Guanyu)" w:date="2021-01-28T15:53:00Z">
              <w:r>
                <w:rPr>
                  <w:rFonts w:cs="Arial"/>
                </w:rPr>
                <w:t>MediaTek</w:t>
              </w:r>
            </w:ins>
          </w:p>
        </w:tc>
        <w:tc>
          <w:tcPr>
            <w:tcW w:w="1985" w:type="dxa"/>
          </w:tcPr>
          <w:p w14:paraId="6B95CD3C" w14:textId="00F64527" w:rsidR="00E55D66" w:rsidRDefault="00E55D66" w:rsidP="00E55D66">
            <w:pPr>
              <w:spacing w:after="0"/>
              <w:rPr>
                <w:ins w:id="519" w:author="MediaTek (Guanyu)" w:date="2021-01-28T15:53:00Z"/>
                <w:rFonts w:eastAsia="DengXian" w:cs="Arial"/>
                <w:lang w:eastAsia="zh-CN"/>
              </w:rPr>
            </w:pPr>
            <w:ins w:id="520" w:author="MediaTek (Guanyu)" w:date="2021-01-28T15:53:00Z">
              <w:r>
                <w:rPr>
                  <w:rFonts w:eastAsia="DengXian" w:cs="Arial"/>
                </w:rPr>
                <w:t>No</w:t>
              </w:r>
            </w:ins>
          </w:p>
        </w:tc>
        <w:tc>
          <w:tcPr>
            <w:tcW w:w="6045" w:type="dxa"/>
          </w:tcPr>
          <w:p w14:paraId="6CEF73B3" w14:textId="77777777" w:rsidR="00E55D66" w:rsidRDefault="00E55D66" w:rsidP="00E55D66">
            <w:pPr>
              <w:spacing w:after="0"/>
              <w:rPr>
                <w:ins w:id="521" w:author="MediaTek (Guanyu)" w:date="2021-01-28T15:53:00Z"/>
                <w:rFonts w:eastAsia="DengXian" w:cs="Arial"/>
                <w:lang w:eastAsia="zh-CN"/>
              </w:rPr>
            </w:pPr>
          </w:p>
        </w:tc>
      </w:tr>
      <w:tr w:rsidR="008E0E46" w14:paraId="0ADD3792" w14:textId="77777777" w:rsidTr="002C01E4">
        <w:trPr>
          <w:ins w:id="522" w:author="Xiaomi (Xing)" w:date="2021-01-28T17:08:00Z"/>
        </w:trPr>
        <w:tc>
          <w:tcPr>
            <w:tcW w:w="1809" w:type="dxa"/>
          </w:tcPr>
          <w:p w14:paraId="45CD22F5" w14:textId="63A989D2" w:rsidR="008E0E46" w:rsidRDefault="008E0E46" w:rsidP="00E55D66">
            <w:pPr>
              <w:spacing w:after="0"/>
              <w:jc w:val="center"/>
              <w:rPr>
                <w:ins w:id="523" w:author="Xiaomi (Xing)" w:date="2021-01-28T17:08:00Z"/>
                <w:rFonts w:cs="Arial"/>
                <w:lang w:eastAsia="zh-CN"/>
              </w:rPr>
            </w:pPr>
            <w:ins w:id="524"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525" w:author="Xiaomi (Xing)" w:date="2021-01-28T17:08:00Z"/>
                <w:rFonts w:eastAsia="DengXian" w:cs="Arial"/>
                <w:lang w:eastAsia="zh-CN"/>
              </w:rPr>
            </w:pPr>
            <w:ins w:id="526" w:author="Xiaomi (Xing)" w:date="2021-01-28T17:08:00Z">
              <w:r>
                <w:rPr>
                  <w:rFonts w:eastAsia="DengXian" w:cs="Arial" w:hint="eastAsia"/>
                  <w:lang w:eastAsia="zh-CN"/>
                </w:rPr>
                <w:t>No</w:t>
              </w:r>
            </w:ins>
          </w:p>
        </w:tc>
        <w:tc>
          <w:tcPr>
            <w:tcW w:w="6045" w:type="dxa"/>
          </w:tcPr>
          <w:p w14:paraId="770B62E1" w14:textId="77777777" w:rsidR="008E0E46" w:rsidRDefault="008E0E46" w:rsidP="00E55D66">
            <w:pPr>
              <w:spacing w:after="0"/>
              <w:rPr>
                <w:ins w:id="527" w:author="Xiaomi (Xing)" w:date="2021-01-28T17:08:00Z"/>
                <w:rFonts w:eastAsia="DengXian" w:cs="Arial"/>
                <w:lang w:eastAsia="zh-CN"/>
              </w:rPr>
            </w:pPr>
          </w:p>
        </w:tc>
      </w:tr>
      <w:tr w:rsidR="007C50BC" w14:paraId="123F291E" w14:textId="77777777" w:rsidTr="002C01E4">
        <w:trPr>
          <w:ins w:id="528" w:author="Panzner, Berthold (Nokia - DE/Munich)" w:date="2021-01-28T12:40:00Z"/>
        </w:trPr>
        <w:tc>
          <w:tcPr>
            <w:tcW w:w="1809" w:type="dxa"/>
          </w:tcPr>
          <w:p w14:paraId="7DF1C379" w14:textId="6C8C44E2" w:rsidR="007C50BC" w:rsidRDefault="007C50BC" w:rsidP="00E55D66">
            <w:pPr>
              <w:spacing w:after="0"/>
              <w:jc w:val="center"/>
              <w:rPr>
                <w:ins w:id="529" w:author="Panzner, Berthold (Nokia - DE/Munich)" w:date="2021-01-28T12:40:00Z"/>
                <w:rFonts w:cs="Arial"/>
                <w:lang w:eastAsia="zh-CN"/>
              </w:rPr>
            </w:pPr>
            <w:ins w:id="530"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531" w:author="Panzner, Berthold (Nokia - DE/Munich)" w:date="2021-01-28T12:40:00Z"/>
                <w:rFonts w:eastAsia="DengXian" w:cs="Arial"/>
                <w:lang w:eastAsia="zh-CN"/>
              </w:rPr>
            </w:pPr>
            <w:ins w:id="532" w:author="Panzner, Berthold (Nokia - DE/Munich)" w:date="2021-01-28T12:41:00Z">
              <w:r>
                <w:rPr>
                  <w:rFonts w:eastAsia="DengXian" w:cs="Arial"/>
                  <w:lang w:eastAsia="zh-CN"/>
                </w:rPr>
                <w:t>No</w:t>
              </w:r>
            </w:ins>
          </w:p>
        </w:tc>
        <w:tc>
          <w:tcPr>
            <w:tcW w:w="6045" w:type="dxa"/>
          </w:tcPr>
          <w:p w14:paraId="6E1E0F55" w14:textId="77777777" w:rsidR="007C50BC" w:rsidRDefault="007C50BC" w:rsidP="00E55D66">
            <w:pPr>
              <w:spacing w:after="0"/>
              <w:rPr>
                <w:ins w:id="533" w:author="Panzner, Berthold (Nokia - DE/Munich)" w:date="2021-01-28T12:40:00Z"/>
                <w:rFonts w:eastAsia="DengXian" w:cs="Arial"/>
                <w:lang w:eastAsia="zh-CN"/>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492"/>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544144" w:rsidRPr="00A543D4" w:rsidRDefault="0054414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544144" w:rsidRPr="00A543D4" w:rsidRDefault="0054414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534"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535">
          <w:tblGrid>
            <w:gridCol w:w="1795"/>
            <w:gridCol w:w="14"/>
            <w:gridCol w:w="1985"/>
            <w:gridCol w:w="6045"/>
          </w:tblGrid>
        </w:tblGridChange>
      </w:tblGrid>
      <w:tr w:rsidR="00EE1E8A" w14:paraId="43F0C3A6" w14:textId="77777777" w:rsidTr="00E55D66">
        <w:tc>
          <w:tcPr>
            <w:tcW w:w="1795" w:type="dxa"/>
            <w:shd w:val="clear" w:color="auto" w:fill="E7E6E6"/>
            <w:tcPrChange w:id="536"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537"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538"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E55D66">
        <w:tc>
          <w:tcPr>
            <w:tcW w:w="1795" w:type="dxa"/>
            <w:tcPrChange w:id="539"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540" w:author="MediaTek (Guanyu)" w:date="2021-01-28T15:50:00Z">
              <w:tcPr>
                <w:tcW w:w="1985" w:type="dxa"/>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541" w:author="MediaTek (Guanyu)" w:date="2021-01-28T15:50:00Z">
              <w:tcPr>
                <w:tcW w:w="6045" w:type="dxa"/>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E55D66">
        <w:tc>
          <w:tcPr>
            <w:tcW w:w="1795" w:type="dxa"/>
            <w:tcPrChange w:id="542"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543" w:author="Ericsson" w:date="2021-01-27T11:56:00Z">
              <w:r>
                <w:rPr>
                  <w:rFonts w:cs="Arial"/>
                </w:rPr>
                <w:t>Ericsson</w:t>
              </w:r>
            </w:ins>
          </w:p>
        </w:tc>
        <w:tc>
          <w:tcPr>
            <w:tcW w:w="1999" w:type="dxa"/>
            <w:tcPrChange w:id="544" w:author="MediaTek (Guanyu)" w:date="2021-01-28T15:50:00Z">
              <w:tcPr>
                <w:tcW w:w="1985" w:type="dxa"/>
              </w:tcPr>
            </w:tcPrChange>
          </w:tcPr>
          <w:p w14:paraId="3ADDDD44" w14:textId="1A4F3F3B" w:rsidR="00F80392" w:rsidRDefault="00F80392" w:rsidP="00F80392">
            <w:pPr>
              <w:spacing w:after="0"/>
              <w:rPr>
                <w:rFonts w:eastAsia="DengXian" w:cs="Arial"/>
              </w:rPr>
            </w:pPr>
            <w:ins w:id="545" w:author="Ericsson" w:date="2021-01-27T11:56:00Z">
              <w:r>
                <w:rPr>
                  <w:rFonts w:eastAsia="DengXian" w:cs="Arial"/>
                </w:rPr>
                <w:t>Yes</w:t>
              </w:r>
            </w:ins>
          </w:p>
        </w:tc>
        <w:tc>
          <w:tcPr>
            <w:tcW w:w="6045" w:type="dxa"/>
            <w:tcPrChange w:id="546" w:author="MediaTek (Guanyu)" w:date="2021-01-28T15:50:00Z">
              <w:tcPr>
                <w:tcW w:w="6045" w:type="dxa"/>
              </w:tcPr>
            </w:tcPrChange>
          </w:tcPr>
          <w:p w14:paraId="6C7E49CD" w14:textId="77777777" w:rsidR="00F80392" w:rsidRDefault="00F80392" w:rsidP="00F80392">
            <w:pPr>
              <w:spacing w:after="0"/>
              <w:rPr>
                <w:rFonts w:eastAsia="DengXian" w:cs="Arial"/>
              </w:rPr>
            </w:pPr>
          </w:p>
        </w:tc>
      </w:tr>
      <w:tr w:rsidR="00565EB5" w14:paraId="633566D9" w14:textId="77777777" w:rsidTr="00E55D66">
        <w:tc>
          <w:tcPr>
            <w:tcW w:w="1795" w:type="dxa"/>
            <w:tcPrChange w:id="547"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548" w:author="Sharma, Vivek" w:date="2021-01-27T14:13:00Z">
              <w:r>
                <w:rPr>
                  <w:rFonts w:cs="Arial"/>
                </w:rPr>
                <w:t>Sony</w:t>
              </w:r>
            </w:ins>
          </w:p>
        </w:tc>
        <w:tc>
          <w:tcPr>
            <w:tcW w:w="1999" w:type="dxa"/>
            <w:tcPrChange w:id="549" w:author="MediaTek (Guanyu)" w:date="2021-01-28T15:50:00Z">
              <w:tcPr>
                <w:tcW w:w="1985" w:type="dxa"/>
              </w:tcPr>
            </w:tcPrChange>
          </w:tcPr>
          <w:p w14:paraId="58B9BAF4" w14:textId="7470505D" w:rsidR="00565EB5" w:rsidRDefault="00565EB5" w:rsidP="00565EB5">
            <w:pPr>
              <w:spacing w:after="0"/>
              <w:rPr>
                <w:rFonts w:eastAsia="DengXian" w:cs="Arial"/>
              </w:rPr>
            </w:pPr>
            <w:ins w:id="550" w:author="Sharma, Vivek" w:date="2021-01-27T14:13:00Z">
              <w:r>
                <w:rPr>
                  <w:rFonts w:eastAsia="DengXian" w:cs="Arial"/>
                </w:rPr>
                <w:t>Yes</w:t>
              </w:r>
            </w:ins>
          </w:p>
        </w:tc>
        <w:tc>
          <w:tcPr>
            <w:tcW w:w="6045" w:type="dxa"/>
            <w:tcPrChange w:id="551" w:author="MediaTek (Guanyu)" w:date="2021-01-28T15:50:00Z">
              <w:tcPr>
                <w:tcW w:w="6045" w:type="dxa"/>
              </w:tcPr>
            </w:tcPrChange>
          </w:tcPr>
          <w:p w14:paraId="68461235" w14:textId="77777777" w:rsidR="00565EB5" w:rsidRDefault="00565EB5" w:rsidP="00565EB5">
            <w:pPr>
              <w:spacing w:after="0"/>
              <w:rPr>
                <w:rFonts w:eastAsia="DengXian" w:cs="Arial"/>
              </w:rPr>
            </w:pPr>
          </w:p>
        </w:tc>
      </w:tr>
      <w:tr w:rsidR="00565EB5" w14:paraId="2602D1BF" w14:textId="77777777" w:rsidTr="00E55D66">
        <w:tc>
          <w:tcPr>
            <w:tcW w:w="1795" w:type="dxa"/>
            <w:tcPrChange w:id="552" w:author="MediaTek (Guanyu)" w:date="2021-01-28T15:50:00Z">
              <w:tcPr>
                <w:tcW w:w="1809" w:type="dxa"/>
                <w:gridSpan w:val="2"/>
              </w:tcPr>
            </w:tcPrChange>
          </w:tcPr>
          <w:p w14:paraId="12B78CBE" w14:textId="730212BB" w:rsidR="00565EB5" w:rsidRDefault="009431B8" w:rsidP="00565EB5">
            <w:pPr>
              <w:spacing w:after="0"/>
              <w:jc w:val="center"/>
              <w:rPr>
                <w:rFonts w:cs="Arial"/>
              </w:rPr>
            </w:pPr>
            <w:ins w:id="553" w:author="Spreadtrum Communications" w:date="2021-01-28T08:45:00Z">
              <w:r>
                <w:rPr>
                  <w:rFonts w:cs="Arial"/>
                </w:rPr>
                <w:t>Spreadtrum</w:t>
              </w:r>
            </w:ins>
          </w:p>
        </w:tc>
        <w:tc>
          <w:tcPr>
            <w:tcW w:w="1999" w:type="dxa"/>
            <w:tcPrChange w:id="554" w:author="MediaTek (Guanyu)" w:date="2021-01-28T15:50:00Z">
              <w:tcPr>
                <w:tcW w:w="1985" w:type="dxa"/>
              </w:tcPr>
            </w:tcPrChange>
          </w:tcPr>
          <w:p w14:paraId="269F1CCE" w14:textId="18BE19EC" w:rsidR="00565EB5" w:rsidRDefault="009431B8" w:rsidP="00565EB5">
            <w:pPr>
              <w:spacing w:after="0"/>
              <w:rPr>
                <w:rFonts w:eastAsia="DengXian" w:cs="Arial"/>
              </w:rPr>
            </w:pPr>
            <w:ins w:id="555" w:author="Spreadtrum Communications" w:date="2021-01-28T08:45:00Z">
              <w:r>
                <w:rPr>
                  <w:rFonts w:eastAsia="DengXian" w:cs="Arial"/>
                </w:rPr>
                <w:t>Yes</w:t>
              </w:r>
            </w:ins>
          </w:p>
        </w:tc>
        <w:tc>
          <w:tcPr>
            <w:tcW w:w="6045" w:type="dxa"/>
            <w:tcPrChange w:id="556" w:author="MediaTek (Guanyu)" w:date="2021-01-28T15:50:00Z">
              <w:tcPr>
                <w:tcW w:w="6045" w:type="dxa"/>
              </w:tcPr>
            </w:tcPrChange>
          </w:tcPr>
          <w:p w14:paraId="4120E520" w14:textId="77777777" w:rsidR="00565EB5" w:rsidRDefault="00565EB5" w:rsidP="00565EB5">
            <w:pPr>
              <w:spacing w:after="0"/>
              <w:rPr>
                <w:rFonts w:eastAsia="DengXian" w:cs="Arial"/>
              </w:rPr>
            </w:pPr>
          </w:p>
        </w:tc>
      </w:tr>
      <w:tr w:rsidR="00565EB5" w14:paraId="5DBA46AD" w14:textId="77777777" w:rsidTr="00E55D66">
        <w:tc>
          <w:tcPr>
            <w:tcW w:w="1795" w:type="dxa"/>
            <w:tcPrChange w:id="557" w:author="MediaTek (Guanyu)" w:date="2021-01-28T15:50:00Z">
              <w:tcPr>
                <w:tcW w:w="1809" w:type="dxa"/>
                <w:gridSpan w:val="2"/>
              </w:tcPr>
            </w:tcPrChange>
          </w:tcPr>
          <w:p w14:paraId="55354D0D" w14:textId="3D434354" w:rsidR="00565EB5" w:rsidRDefault="006C04BD" w:rsidP="00565EB5">
            <w:pPr>
              <w:spacing w:after="0"/>
              <w:jc w:val="center"/>
              <w:rPr>
                <w:rFonts w:cs="Arial"/>
              </w:rPr>
            </w:pPr>
            <w:ins w:id="558" w:author="Interdigital" w:date="2021-01-27T23:29:00Z">
              <w:r>
                <w:rPr>
                  <w:rFonts w:cs="Arial"/>
                </w:rPr>
                <w:t>I</w:t>
              </w:r>
            </w:ins>
            <w:ins w:id="559" w:author="Interdigital" w:date="2021-01-27T23:30:00Z">
              <w:r>
                <w:rPr>
                  <w:rFonts w:cs="Arial"/>
                </w:rPr>
                <w:t>nterDigital</w:t>
              </w:r>
            </w:ins>
          </w:p>
        </w:tc>
        <w:tc>
          <w:tcPr>
            <w:tcW w:w="1999" w:type="dxa"/>
            <w:tcPrChange w:id="560" w:author="MediaTek (Guanyu)" w:date="2021-01-28T15:50:00Z">
              <w:tcPr>
                <w:tcW w:w="1985" w:type="dxa"/>
              </w:tcPr>
            </w:tcPrChange>
          </w:tcPr>
          <w:p w14:paraId="78D9BC31" w14:textId="117D3470" w:rsidR="00565EB5" w:rsidRDefault="006C04BD" w:rsidP="00565EB5">
            <w:pPr>
              <w:spacing w:after="0"/>
              <w:rPr>
                <w:rFonts w:eastAsia="DengXian" w:cs="Arial"/>
              </w:rPr>
            </w:pPr>
            <w:ins w:id="561" w:author="Interdigital" w:date="2021-01-27T23:30:00Z">
              <w:r>
                <w:rPr>
                  <w:rFonts w:eastAsia="DengXian" w:cs="Arial"/>
                </w:rPr>
                <w:t>Yes</w:t>
              </w:r>
            </w:ins>
          </w:p>
        </w:tc>
        <w:tc>
          <w:tcPr>
            <w:tcW w:w="6045" w:type="dxa"/>
            <w:tcPrChange w:id="562" w:author="MediaTek (Guanyu)" w:date="2021-01-28T15:50:00Z">
              <w:tcPr>
                <w:tcW w:w="6045" w:type="dxa"/>
              </w:tcPr>
            </w:tcPrChange>
          </w:tcPr>
          <w:p w14:paraId="5415A726" w14:textId="77777777" w:rsidR="00565EB5" w:rsidRDefault="00565EB5" w:rsidP="00565EB5">
            <w:pPr>
              <w:spacing w:after="0"/>
              <w:rPr>
                <w:rFonts w:eastAsia="DengXian" w:cs="Arial"/>
              </w:rPr>
            </w:pPr>
          </w:p>
        </w:tc>
      </w:tr>
      <w:tr w:rsidR="007D61C6" w14:paraId="46FC731A" w14:textId="77777777" w:rsidTr="00E55D66">
        <w:trPr>
          <w:ins w:id="563" w:author="OPPO(Zhongda)" w:date="2021-01-28T13:29:00Z"/>
        </w:trPr>
        <w:tc>
          <w:tcPr>
            <w:tcW w:w="1795" w:type="dxa"/>
            <w:tcPrChange w:id="564" w:author="MediaTek (Guanyu)" w:date="2021-01-28T15:50:00Z">
              <w:tcPr>
                <w:tcW w:w="1809" w:type="dxa"/>
                <w:gridSpan w:val="2"/>
              </w:tcPr>
            </w:tcPrChange>
          </w:tcPr>
          <w:p w14:paraId="65682973" w14:textId="1227C44B" w:rsidR="007D61C6" w:rsidRDefault="007D61C6" w:rsidP="007D61C6">
            <w:pPr>
              <w:spacing w:after="0"/>
              <w:jc w:val="center"/>
              <w:rPr>
                <w:ins w:id="565" w:author="OPPO(Zhongda)" w:date="2021-01-28T13:29:00Z"/>
                <w:rFonts w:cs="Arial"/>
              </w:rPr>
            </w:pPr>
            <w:ins w:id="566" w:author="OPPO(Zhongda)" w:date="2021-01-28T13:29:00Z">
              <w:r>
                <w:rPr>
                  <w:rFonts w:cs="Arial" w:hint="eastAsia"/>
                  <w:lang w:eastAsia="zh-CN"/>
                </w:rPr>
                <w:t>O</w:t>
              </w:r>
              <w:r>
                <w:rPr>
                  <w:rFonts w:cs="Arial"/>
                  <w:lang w:eastAsia="zh-CN"/>
                </w:rPr>
                <w:t>PPO</w:t>
              </w:r>
            </w:ins>
          </w:p>
        </w:tc>
        <w:tc>
          <w:tcPr>
            <w:tcW w:w="1999" w:type="dxa"/>
            <w:tcPrChange w:id="567" w:author="MediaTek (Guanyu)" w:date="2021-01-28T15:50:00Z">
              <w:tcPr>
                <w:tcW w:w="1985" w:type="dxa"/>
              </w:tcPr>
            </w:tcPrChange>
          </w:tcPr>
          <w:p w14:paraId="680AFD3D" w14:textId="1AA237D5" w:rsidR="007D61C6" w:rsidRDefault="007D61C6" w:rsidP="007D61C6">
            <w:pPr>
              <w:spacing w:after="0"/>
              <w:rPr>
                <w:ins w:id="568" w:author="OPPO(Zhongda)" w:date="2021-01-28T13:29:00Z"/>
                <w:rFonts w:eastAsia="DengXian" w:cs="Arial"/>
              </w:rPr>
            </w:pPr>
            <w:ins w:id="569" w:author="OPPO(Zhongda)" w:date="2021-01-28T13:29:00Z">
              <w:r>
                <w:rPr>
                  <w:rFonts w:eastAsia="DengXian" w:cs="Arial" w:hint="eastAsia"/>
                  <w:lang w:eastAsia="zh-CN"/>
                </w:rPr>
                <w:t>Y</w:t>
              </w:r>
              <w:r>
                <w:rPr>
                  <w:rFonts w:eastAsia="DengXian" w:cs="Arial"/>
                  <w:lang w:eastAsia="zh-CN"/>
                </w:rPr>
                <w:t>es</w:t>
              </w:r>
            </w:ins>
          </w:p>
        </w:tc>
        <w:tc>
          <w:tcPr>
            <w:tcW w:w="6045" w:type="dxa"/>
            <w:tcPrChange w:id="570" w:author="MediaTek (Guanyu)" w:date="2021-01-28T15:50:00Z">
              <w:tcPr>
                <w:tcW w:w="6045" w:type="dxa"/>
              </w:tcPr>
            </w:tcPrChange>
          </w:tcPr>
          <w:p w14:paraId="08A1EC8C" w14:textId="77777777" w:rsidR="007D61C6" w:rsidRDefault="007D61C6" w:rsidP="007D61C6">
            <w:pPr>
              <w:spacing w:after="0"/>
              <w:rPr>
                <w:ins w:id="571" w:author="OPPO(Zhongda)" w:date="2021-01-28T13:29:00Z"/>
                <w:rFonts w:eastAsia="DengXian" w:cs="Arial"/>
              </w:rPr>
            </w:pPr>
          </w:p>
        </w:tc>
      </w:tr>
      <w:tr w:rsidR="00C149E3" w14:paraId="7AF912A8" w14:textId="77777777" w:rsidTr="00E55D66">
        <w:trPr>
          <w:ins w:id="572" w:author="Huawei-Yulong" w:date="2021-01-28T15:33:00Z"/>
        </w:trPr>
        <w:tc>
          <w:tcPr>
            <w:tcW w:w="1795" w:type="dxa"/>
            <w:tcPrChange w:id="573" w:author="MediaTek (Guanyu)" w:date="2021-01-28T15:50:00Z">
              <w:tcPr>
                <w:tcW w:w="1809" w:type="dxa"/>
                <w:gridSpan w:val="2"/>
              </w:tcPr>
            </w:tcPrChange>
          </w:tcPr>
          <w:p w14:paraId="28915F4E" w14:textId="2D9CE375" w:rsidR="00C149E3" w:rsidRDefault="00C149E3" w:rsidP="007D61C6">
            <w:pPr>
              <w:spacing w:after="0"/>
              <w:jc w:val="center"/>
              <w:rPr>
                <w:ins w:id="574" w:author="Huawei-Yulong" w:date="2021-01-28T15:33:00Z"/>
                <w:rFonts w:cs="Arial"/>
                <w:lang w:eastAsia="zh-CN"/>
              </w:rPr>
            </w:pPr>
            <w:ins w:id="575" w:author="Huawei-Yulong" w:date="2021-01-28T15:33:00Z">
              <w:r>
                <w:rPr>
                  <w:rFonts w:cs="Arial" w:hint="eastAsia"/>
                  <w:lang w:eastAsia="zh-CN"/>
                </w:rPr>
                <w:t>H</w:t>
              </w:r>
              <w:r>
                <w:rPr>
                  <w:rFonts w:cs="Arial"/>
                  <w:lang w:eastAsia="zh-CN"/>
                </w:rPr>
                <w:t>uawei</w:t>
              </w:r>
            </w:ins>
          </w:p>
        </w:tc>
        <w:tc>
          <w:tcPr>
            <w:tcW w:w="1999" w:type="dxa"/>
            <w:tcPrChange w:id="576" w:author="MediaTek (Guanyu)" w:date="2021-01-28T15:50:00Z">
              <w:tcPr>
                <w:tcW w:w="1985" w:type="dxa"/>
              </w:tcPr>
            </w:tcPrChange>
          </w:tcPr>
          <w:p w14:paraId="6C01F173" w14:textId="21E95C7F" w:rsidR="00C149E3" w:rsidRDefault="00C149E3" w:rsidP="007D61C6">
            <w:pPr>
              <w:spacing w:after="0"/>
              <w:rPr>
                <w:ins w:id="577" w:author="Huawei-Yulong" w:date="2021-01-28T15:33:00Z"/>
                <w:rFonts w:eastAsia="DengXian" w:cs="Arial"/>
                <w:lang w:eastAsia="zh-CN"/>
              </w:rPr>
            </w:pPr>
            <w:ins w:id="578" w:author="Huawei-Yulong" w:date="2021-01-28T15:33:00Z">
              <w:r>
                <w:rPr>
                  <w:rFonts w:eastAsia="DengXian" w:cs="Arial" w:hint="eastAsia"/>
                  <w:lang w:eastAsia="zh-CN"/>
                </w:rPr>
                <w:t>Y</w:t>
              </w:r>
              <w:r>
                <w:rPr>
                  <w:rFonts w:eastAsia="DengXian" w:cs="Arial"/>
                  <w:lang w:eastAsia="zh-CN"/>
                </w:rPr>
                <w:t>es</w:t>
              </w:r>
            </w:ins>
          </w:p>
        </w:tc>
        <w:tc>
          <w:tcPr>
            <w:tcW w:w="6045" w:type="dxa"/>
            <w:tcPrChange w:id="579" w:author="MediaTek (Guanyu)" w:date="2021-01-28T15:50:00Z">
              <w:tcPr>
                <w:tcW w:w="6045" w:type="dxa"/>
              </w:tcPr>
            </w:tcPrChange>
          </w:tcPr>
          <w:p w14:paraId="2198B8DF" w14:textId="77777777" w:rsidR="00C149E3" w:rsidRDefault="00C149E3" w:rsidP="007D61C6">
            <w:pPr>
              <w:spacing w:after="0"/>
              <w:rPr>
                <w:ins w:id="580" w:author="Huawei-Yulong" w:date="2021-01-28T15:33:00Z"/>
                <w:rFonts w:eastAsia="DengXian" w:cs="Arial"/>
              </w:rPr>
            </w:pPr>
          </w:p>
        </w:tc>
      </w:tr>
      <w:tr w:rsidR="00E55D66" w14:paraId="3C20417B" w14:textId="77777777" w:rsidTr="00E55D66">
        <w:trPr>
          <w:ins w:id="581" w:author="MediaTek (Guanyu)" w:date="2021-01-28T15:50:00Z"/>
        </w:trPr>
        <w:tc>
          <w:tcPr>
            <w:tcW w:w="1795" w:type="dxa"/>
            <w:tcPrChange w:id="582" w:author="MediaTek (Guanyu)" w:date="2021-01-28T15:50:00Z">
              <w:tcPr>
                <w:tcW w:w="1809" w:type="dxa"/>
                <w:gridSpan w:val="2"/>
              </w:tcPr>
            </w:tcPrChange>
          </w:tcPr>
          <w:p w14:paraId="4BAD0C4E" w14:textId="6381C3D0" w:rsidR="00E55D66" w:rsidRDefault="00E55D66" w:rsidP="00E55D66">
            <w:pPr>
              <w:spacing w:after="0"/>
              <w:jc w:val="center"/>
              <w:rPr>
                <w:ins w:id="583" w:author="MediaTek (Guanyu)" w:date="2021-01-28T15:50:00Z"/>
                <w:rFonts w:cs="Arial"/>
                <w:lang w:eastAsia="zh-CN"/>
              </w:rPr>
            </w:pPr>
            <w:ins w:id="584" w:author="MediaTek (Guanyu)" w:date="2021-01-28T15:50:00Z">
              <w:r>
                <w:rPr>
                  <w:rFonts w:cs="Arial"/>
                </w:rPr>
                <w:t>MediaTek</w:t>
              </w:r>
            </w:ins>
          </w:p>
        </w:tc>
        <w:tc>
          <w:tcPr>
            <w:tcW w:w="1999" w:type="dxa"/>
            <w:tcPrChange w:id="585" w:author="MediaTek (Guanyu)" w:date="2021-01-28T15:50:00Z">
              <w:tcPr>
                <w:tcW w:w="1985" w:type="dxa"/>
              </w:tcPr>
            </w:tcPrChange>
          </w:tcPr>
          <w:p w14:paraId="48BDF66F" w14:textId="0441DCA1" w:rsidR="00E55D66" w:rsidRDefault="00E55D66" w:rsidP="00E55D66">
            <w:pPr>
              <w:spacing w:after="0"/>
              <w:rPr>
                <w:ins w:id="586" w:author="MediaTek (Guanyu)" w:date="2021-01-28T15:50:00Z"/>
                <w:rFonts w:eastAsia="DengXian" w:cs="Arial"/>
                <w:lang w:eastAsia="zh-CN"/>
              </w:rPr>
            </w:pPr>
            <w:ins w:id="587" w:author="MediaTek (Guanyu)" w:date="2021-01-28T15:50:00Z">
              <w:r>
                <w:rPr>
                  <w:rFonts w:eastAsia="DengXian" w:cs="Arial"/>
                </w:rPr>
                <w:t>Yes</w:t>
              </w:r>
            </w:ins>
          </w:p>
        </w:tc>
        <w:tc>
          <w:tcPr>
            <w:tcW w:w="6045" w:type="dxa"/>
            <w:tcPrChange w:id="588" w:author="MediaTek (Guanyu)" w:date="2021-01-28T15:50:00Z">
              <w:tcPr>
                <w:tcW w:w="6045" w:type="dxa"/>
              </w:tcPr>
            </w:tcPrChange>
          </w:tcPr>
          <w:p w14:paraId="3AA3E1F5" w14:textId="77777777" w:rsidR="00E55D66" w:rsidRDefault="00E55D66" w:rsidP="00E55D66">
            <w:pPr>
              <w:spacing w:after="0"/>
              <w:rPr>
                <w:ins w:id="589" w:author="MediaTek (Guanyu)" w:date="2021-01-28T15:50:00Z"/>
                <w:rFonts w:eastAsia="DengXian" w:cs="Arial"/>
              </w:rPr>
            </w:pPr>
          </w:p>
        </w:tc>
      </w:tr>
      <w:tr w:rsidR="008E0E46" w14:paraId="1A7B70B7" w14:textId="77777777" w:rsidTr="00E55D66">
        <w:trPr>
          <w:ins w:id="590" w:author="Xiaomi (Xing)" w:date="2021-01-28T17:08:00Z"/>
        </w:trPr>
        <w:tc>
          <w:tcPr>
            <w:tcW w:w="1795" w:type="dxa"/>
          </w:tcPr>
          <w:p w14:paraId="265D4F36" w14:textId="0C9FD428" w:rsidR="008E0E46" w:rsidRDefault="008E0E46" w:rsidP="00E55D66">
            <w:pPr>
              <w:spacing w:after="0"/>
              <w:jc w:val="center"/>
              <w:rPr>
                <w:ins w:id="591" w:author="Xiaomi (Xing)" w:date="2021-01-28T17:08:00Z"/>
                <w:rFonts w:cs="Arial"/>
                <w:lang w:eastAsia="zh-CN"/>
              </w:rPr>
            </w:pPr>
            <w:ins w:id="592"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593" w:author="Xiaomi (Xing)" w:date="2021-01-28T17:08:00Z"/>
                <w:rFonts w:eastAsia="DengXian" w:cs="Arial"/>
                <w:lang w:eastAsia="zh-CN"/>
              </w:rPr>
            </w:pPr>
            <w:ins w:id="594" w:author="Xiaomi (Xing)" w:date="2021-01-28T17:08:00Z">
              <w:r>
                <w:rPr>
                  <w:rFonts w:eastAsia="DengXian" w:cs="Arial" w:hint="eastAsia"/>
                  <w:lang w:eastAsia="zh-CN"/>
                </w:rPr>
                <w:t>Yes</w:t>
              </w:r>
            </w:ins>
          </w:p>
        </w:tc>
        <w:tc>
          <w:tcPr>
            <w:tcW w:w="6045" w:type="dxa"/>
          </w:tcPr>
          <w:p w14:paraId="7E1C3072" w14:textId="77777777" w:rsidR="008E0E46" w:rsidRDefault="008E0E46" w:rsidP="00E55D66">
            <w:pPr>
              <w:spacing w:after="0"/>
              <w:rPr>
                <w:ins w:id="595" w:author="Xiaomi (Xing)" w:date="2021-01-28T17:08:00Z"/>
                <w:rFonts w:eastAsia="DengXian" w:cs="Arial"/>
              </w:rPr>
            </w:pPr>
          </w:p>
        </w:tc>
      </w:tr>
      <w:tr w:rsidR="00280773" w14:paraId="4CA9BBEB" w14:textId="77777777" w:rsidTr="00E55D66">
        <w:trPr>
          <w:ins w:id="596" w:author="Panzner, Berthold (Nokia - DE/Munich)" w:date="2021-01-28T12:42:00Z"/>
        </w:trPr>
        <w:tc>
          <w:tcPr>
            <w:tcW w:w="1795" w:type="dxa"/>
          </w:tcPr>
          <w:p w14:paraId="37664998" w14:textId="678D828C" w:rsidR="00280773" w:rsidRDefault="00280773" w:rsidP="00E55D66">
            <w:pPr>
              <w:spacing w:after="0"/>
              <w:jc w:val="center"/>
              <w:rPr>
                <w:ins w:id="597" w:author="Panzner, Berthold (Nokia - DE/Munich)" w:date="2021-01-28T12:42:00Z"/>
                <w:rFonts w:cs="Arial"/>
                <w:lang w:eastAsia="zh-CN"/>
              </w:rPr>
            </w:pPr>
            <w:ins w:id="598"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599" w:author="Panzner, Berthold (Nokia - DE/Munich)" w:date="2021-01-28T12:42:00Z"/>
                <w:rFonts w:eastAsia="DengXian" w:cs="Arial"/>
                <w:lang w:eastAsia="zh-CN"/>
              </w:rPr>
            </w:pPr>
            <w:ins w:id="600" w:author="Panzner, Berthold (Nokia - DE/Munich)" w:date="2021-01-28T12:42:00Z">
              <w:r>
                <w:rPr>
                  <w:rFonts w:eastAsia="DengXian" w:cs="Arial"/>
                  <w:lang w:eastAsia="zh-CN"/>
                </w:rPr>
                <w:t>Yes</w:t>
              </w:r>
            </w:ins>
          </w:p>
        </w:tc>
        <w:tc>
          <w:tcPr>
            <w:tcW w:w="6045" w:type="dxa"/>
          </w:tcPr>
          <w:p w14:paraId="372CCC63" w14:textId="77777777" w:rsidR="00280773" w:rsidRDefault="00280773" w:rsidP="00E55D66">
            <w:pPr>
              <w:spacing w:after="0"/>
              <w:rPr>
                <w:ins w:id="601" w:author="Panzner, Berthold (Nokia - DE/Munich)" w:date="2021-01-28T12:42:00Z"/>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602"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603"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604"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605"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606"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607"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DengXian" w:cs="Arial"/>
              </w:rPr>
            </w:pPr>
            <w:ins w:id="608"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609"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610"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611" w:author="OPPO(Zhongda)" w:date="2021-01-28T13:29:00Z"/>
        </w:trPr>
        <w:tc>
          <w:tcPr>
            <w:tcW w:w="1809" w:type="dxa"/>
          </w:tcPr>
          <w:p w14:paraId="6E93175D" w14:textId="1AB85D2F" w:rsidR="007D61C6" w:rsidRDefault="007D61C6" w:rsidP="007D61C6">
            <w:pPr>
              <w:spacing w:after="0"/>
              <w:jc w:val="center"/>
              <w:rPr>
                <w:ins w:id="612" w:author="OPPO(Zhongda)" w:date="2021-01-28T13:29:00Z"/>
                <w:rFonts w:cs="Arial"/>
              </w:rPr>
            </w:pPr>
            <w:ins w:id="613"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614" w:author="OPPO(Zhongda)" w:date="2021-01-28T13:29:00Z"/>
                <w:rFonts w:eastAsia="DengXian" w:cs="Arial"/>
              </w:rPr>
            </w:pPr>
            <w:ins w:id="615"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616" w:author="OPPO(Zhongda)" w:date="2021-01-28T13:29:00Z"/>
                <w:rFonts w:eastAsia="DengXian" w:cs="Arial"/>
              </w:rPr>
            </w:pPr>
            <w:ins w:id="617" w:author="OPPO(Zhongda)" w:date="2021-01-28T13:29:00Z">
              <w:r>
                <w:rPr>
                  <w:rFonts w:eastAsia="DengXian" w:cs="Arial"/>
                  <w:lang w:eastAsia="zh-CN"/>
                </w:rPr>
                <w:t>we feel to have some basic principle like proposal above could help reduce the work load in WI phase</w:t>
              </w:r>
            </w:ins>
          </w:p>
        </w:tc>
      </w:tr>
      <w:tr w:rsidR="00CA316E" w14:paraId="6E5B63ED" w14:textId="77777777" w:rsidTr="002C01E4">
        <w:trPr>
          <w:ins w:id="618" w:author="Huawei-Yulong" w:date="2021-01-28T15:33:00Z"/>
        </w:trPr>
        <w:tc>
          <w:tcPr>
            <w:tcW w:w="1809" w:type="dxa"/>
          </w:tcPr>
          <w:p w14:paraId="5D30E19E" w14:textId="39DC04E5" w:rsidR="00CA316E" w:rsidRDefault="00CA316E" w:rsidP="007D61C6">
            <w:pPr>
              <w:spacing w:after="0"/>
              <w:jc w:val="center"/>
              <w:rPr>
                <w:ins w:id="619" w:author="Huawei-Yulong" w:date="2021-01-28T15:33:00Z"/>
                <w:rFonts w:cs="Arial"/>
                <w:lang w:eastAsia="zh-CN"/>
              </w:rPr>
            </w:pPr>
            <w:ins w:id="620"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621" w:author="Huawei-Yulong" w:date="2021-01-28T15:33:00Z"/>
                <w:rFonts w:eastAsia="DengXian" w:cs="Arial"/>
                <w:lang w:eastAsia="zh-CN"/>
              </w:rPr>
            </w:pPr>
            <w:ins w:id="622"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623" w:author="Huawei-Yulong" w:date="2021-01-28T15:33:00Z"/>
                <w:rFonts w:eastAsia="DengXian" w:cs="Arial"/>
                <w:lang w:eastAsia="zh-CN"/>
              </w:rPr>
            </w:pPr>
          </w:p>
        </w:tc>
      </w:tr>
      <w:tr w:rsidR="00E55D66" w14:paraId="0425C2BC" w14:textId="77777777" w:rsidTr="002C01E4">
        <w:trPr>
          <w:ins w:id="624" w:author="MediaTek (Guanyu)" w:date="2021-01-28T15:50:00Z"/>
        </w:trPr>
        <w:tc>
          <w:tcPr>
            <w:tcW w:w="1809" w:type="dxa"/>
          </w:tcPr>
          <w:p w14:paraId="3B54B767" w14:textId="397D4398" w:rsidR="00E55D66" w:rsidRDefault="00E55D66" w:rsidP="00E55D66">
            <w:pPr>
              <w:spacing w:after="0"/>
              <w:jc w:val="center"/>
              <w:rPr>
                <w:ins w:id="625" w:author="MediaTek (Guanyu)" w:date="2021-01-28T15:50:00Z"/>
                <w:rFonts w:cs="Arial"/>
                <w:lang w:eastAsia="zh-CN"/>
              </w:rPr>
            </w:pPr>
            <w:ins w:id="626" w:author="MediaTek (Guanyu)" w:date="2021-01-28T15:50:00Z">
              <w:r>
                <w:rPr>
                  <w:rFonts w:cs="Arial"/>
                </w:rPr>
                <w:t>MediaTek</w:t>
              </w:r>
            </w:ins>
          </w:p>
        </w:tc>
        <w:tc>
          <w:tcPr>
            <w:tcW w:w="1985" w:type="dxa"/>
          </w:tcPr>
          <w:p w14:paraId="3C0CCF32" w14:textId="1596F06B" w:rsidR="00E55D66" w:rsidRDefault="00E55D66" w:rsidP="00E55D66">
            <w:pPr>
              <w:spacing w:after="0"/>
              <w:rPr>
                <w:ins w:id="627" w:author="MediaTek (Guanyu)" w:date="2021-01-28T15:50:00Z"/>
                <w:rFonts w:eastAsia="DengXian" w:cs="Arial"/>
                <w:lang w:eastAsia="zh-CN"/>
              </w:rPr>
            </w:pPr>
            <w:ins w:id="628"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629" w:author="MediaTek (Guanyu)" w:date="2021-01-28T15:50:00Z"/>
                <w:rFonts w:eastAsia="DengXian" w:cs="Arial"/>
                <w:lang w:eastAsia="zh-CN"/>
              </w:rPr>
            </w:pPr>
          </w:p>
        </w:tc>
      </w:tr>
      <w:tr w:rsidR="008E0E46" w14:paraId="01828A30" w14:textId="77777777" w:rsidTr="002C01E4">
        <w:trPr>
          <w:ins w:id="630" w:author="Xiaomi (Xing)" w:date="2021-01-28T17:08:00Z"/>
        </w:trPr>
        <w:tc>
          <w:tcPr>
            <w:tcW w:w="1809" w:type="dxa"/>
          </w:tcPr>
          <w:p w14:paraId="4DEC0995" w14:textId="07FC11EE" w:rsidR="008E0E46" w:rsidRDefault="008E0E46" w:rsidP="00E55D66">
            <w:pPr>
              <w:spacing w:after="0"/>
              <w:jc w:val="center"/>
              <w:rPr>
                <w:ins w:id="631" w:author="Xiaomi (Xing)" w:date="2021-01-28T17:08:00Z"/>
                <w:rFonts w:cs="Arial"/>
                <w:lang w:eastAsia="zh-CN"/>
              </w:rPr>
            </w:pPr>
            <w:ins w:id="632"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633" w:author="Xiaomi (Xing)" w:date="2021-01-28T17:08:00Z"/>
                <w:rFonts w:eastAsia="DengXian" w:cs="Arial"/>
                <w:lang w:eastAsia="zh-CN"/>
              </w:rPr>
            </w:pPr>
            <w:ins w:id="634" w:author="Xiaomi (Xing)" w:date="2021-01-28T17:08:00Z">
              <w:r>
                <w:rPr>
                  <w:rFonts w:eastAsia="DengXian" w:cs="Arial" w:hint="eastAsia"/>
                  <w:lang w:eastAsia="zh-CN"/>
                </w:rPr>
                <w:t>Yes</w:t>
              </w:r>
            </w:ins>
          </w:p>
        </w:tc>
        <w:tc>
          <w:tcPr>
            <w:tcW w:w="6045" w:type="dxa"/>
          </w:tcPr>
          <w:p w14:paraId="5726AB32" w14:textId="77777777" w:rsidR="008E0E46" w:rsidRDefault="008E0E46" w:rsidP="00E55D66">
            <w:pPr>
              <w:spacing w:after="0"/>
              <w:rPr>
                <w:ins w:id="635" w:author="Xiaomi (Xing)" w:date="2021-01-28T17:08:00Z"/>
                <w:rFonts w:eastAsia="DengXian" w:cs="Arial"/>
                <w:lang w:eastAsia="zh-CN"/>
              </w:rPr>
            </w:pPr>
          </w:p>
        </w:tc>
      </w:tr>
      <w:tr w:rsidR="00237BC0" w14:paraId="318EEE77" w14:textId="77777777" w:rsidTr="002C01E4">
        <w:trPr>
          <w:ins w:id="636" w:author="Panzner, Berthold (Nokia - DE/Munich)" w:date="2021-01-28T13:20:00Z"/>
        </w:trPr>
        <w:tc>
          <w:tcPr>
            <w:tcW w:w="1809" w:type="dxa"/>
          </w:tcPr>
          <w:p w14:paraId="1832BC71" w14:textId="0F629764" w:rsidR="00237BC0" w:rsidRDefault="00237BC0" w:rsidP="00E55D66">
            <w:pPr>
              <w:spacing w:after="0"/>
              <w:jc w:val="center"/>
              <w:rPr>
                <w:ins w:id="637" w:author="Panzner, Berthold (Nokia - DE/Munich)" w:date="2021-01-28T13:20:00Z"/>
                <w:rFonts w:cs="Arial"/>
                <w:lang w:eastAsia="zh-CN"/>
              </w:rPr>
            </w:pPr>
            <w:ins w:id="638"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639" w:author="Panzner, Berthold (Nokia - DE/Munich)" w:date="2021-01-28T13:20:00Z"/>
                <w:rFonts w:eastAsia="DengXian" w:cs="Arial"/>
                <w:lang w:eastAsia="zh-CN"/>
              </w:rPr>
            </w:pPr>
            <w:ins w:id="640" w:author="Panzner, Berthold (Nokia - DE/Munich)" w:date="2021-01-28T13:20:00Z">
              <w:r>
                <w:rPr>
                  <w:rFonts w:eastAsia="DengXian" w:cs="Arial"/>
                  <w:lang w:eastAsia="zh-CN"/>
                </w:rPr>
                <w:t>Yes</w:t>
              </w:r>
            </w:ins>
          </w:p>
        </w:tc>
        <w:tc>
          <w:tcPr>
            <w:tcW w:w="6045" w:type="dxa"/>
          </w:tcPr>
          <w:p w14:paraId="14C05523" w14:textId="77777777" w:rsidR="00237BC0" w:rsidRDefault="00237BC0" w:rsidP="00E55D66">
            <w:pPr>
              <w:spacing w:after="0"/>
              <w:rPr>
                <w:ins w:id="641" w:author="Panzner, Berthold (Nokia - DE/Munich)" w:date="2021-01-28T13:20:00Z"/>
                <w:rFonts w:eastAsia="DengXian" w:cs="Arial"/>
                <w:lang w:eastAsia="zh-CN"/>
              </w:rPr>
            </w:pPr>
          </w:p>
        </w:tc>
      </w:tr>
      <w:bookmarkEnd w:id="602"/>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642"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lastRenderedPageBreak/>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643" w:author="Ericsson" w:date="2021-01-27T11:56:00Z">
              <w:r>
                <w:rPr>
                  <w:rFonts w:cs="Arial"/>
                </w:rPr>
                <w:lastRenderedPageBreak/>
                <w:t>Ericsson</w:t>
              </w:r>
            </w:ins>
          </w:p>
        </w:tc>
        <w:tc>
          <w:tcPr>
            <w:tcW w:w="1985" w:type="dxa"/>
          </w:tcPr>
          <w:p w14:paraId="11A13528" w14:textId="07A8F47B" w:rsidR="00F80392" w:rsidRDefault="00F80392" w:rsidP="00F80392">
            <w:pPr>
              <w:spacing w:after="0"/>
              <w:rPr>
                <w:rFonts w:eastAsia="DengXian" w:cs="Arial"/>
              </w:rPr>
            </w:pPr>
            <w:ins w:id="644"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645"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646"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647"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DengXian" w:cs="Arial"/>
              </w:rPr>
            </w:pPr>
            <w:ins w:id="648"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649"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650"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2C01E4">
        <w:trPr>
          <w:ins w:id="651" w:author="OPPO(Zhongda)" w:date="2021-01-28T13:29:00Z"/>
        </w:trPr>
        <w:tc>
          <w:tcPr>
            <w:tcW w:w="1809" w:type="dxa"/>
          </w:tcPr>
          <w:p w14:paraId="507A2462" w14:textId="6998F086" w:rsidR="007D61C6" w:rsidRDefault="007D61C6" w:rsidP="007D61C6">
            <w:pPr>
              <w:spacing w:after="0"/>
              <w:jc w:val="center"/>
              <w:rPr>
                <w:ins w:id="652" w:author="OPPO(Zhongda)" w:date="2021-01-28T13:29:00Z"/>
                <w:rFonts w:cs="Arial"/>
              </w:rPr>
            </w:pPr>
            <w:ins w:id="653"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654" w:author="OPPO(Zhongda)" w:date="2021-01-28T13:29:00Z"/>
                <w:rFonts w:eastAsia="DengXian" w:cs="Arial"/>
              </w:rPr>
            </w:pPr>
            <w:ins w:id="655"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656" w:author="OPPO(Zhongda)" w:date="2021-01-28T13:29:00Z"/>
                <w:rFonts w:eastAsia="DengXian" w:cs="Arial"/>
              </w:rPr>
            </w:pPr>
          </w:p>
        </w:tc>
      </w:tr>
      <w:tr w:rsidR="00CA316E" w14:paraId="5F83ED7B" w14:textId="77777777" w:rsidTr="002C01E4">
        <w:trPr>
          <w:ins w:id="657" w:author="Huawei-Yulong" w:date="2021-01-28T15:34:00Z"/>
        </w:trPr>
        <w:tc>
          <w:tcPr>
            <w:tcW w:w="1809" w:type="dxa"/>
          </w:tcPr>
          <w:p w14:paraId="722810A4" w14:textId="41AD0795" w:rsidR="00CA316E" w:rsidRDefault="00CA316E" w:rsidP="007D61C6">
            <w:pPr>
              <w:spacing w:after="0"/>
              <w:jc w:val="center"/>
              <w:rPr>
                <w:ins w:id="658" w:author="Huawei-Yulong" w:date="2021-01-28T15:34:00Z"/>
                <w:rFonts w:cs="Arial"/>
                <w:lang w:eastAsia="zh-CN"/>
              </w:rPr>
            </w:pPr>
            <w:ins w:id="659"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660" w:author="Huawei-Yulong" w:date="2021-01-28T15:34:00Z"/>
                <w:rFonts w:eastAsia="DengXian" w:cs="Arial"/>
                <w:lang w:eastAsia="zh-CN"/>
              </w:rPr>
            </w:pPr>
            <w:ins w:id="661"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662" w:author="Huawei-Yulong" w:date="2021-01-28T15:34:00Z"/>
                <w:rFonts w:eastAsia="DengXian" w:cs="Arial"/>
              </w:rPr>
            </w:pPr>
          </w:p>
        </w:tc>
      </w:tr>
      <w:tr w:rsidR="00E55D66" w14:paraId="3D1E78F9" w14:textId="77777777" w:rsidTr="002C01E4">
        <w:trPr>
          <w:ins w:id="663" w:author="MediaTek (Guanyu)" w:date="2021-01-28T15:50:00Z"/>
        </w:trPr>
        <w:tc>
          <w:tcPr>
            <w:tcW w:w="1809" w:type="dxa"/>
          </w:tcPr>
          <w:p w14:paraId="30E85742" w14:textId="0F748756" w:rsidR="00E55D66" w:rsidRDefault="00E55D66" w:rsidP="00E55D66">
            <w:pPr>
              <w:spacing w:after="0"/>
              <w:jc w:val="center"/>
              <w:rPr>
                <w:ins w:id="664" w:author="MediaTek (Guanyu)" w:date="2021-01-28T15:50:00Z"/>
                <w:rFonts w:cs="Arial"/>
                <w:lang w:eastAsia="zh-CN"/>
              </w:rPr>
            </w:pPr>
            <w:ins w:id="665" w:author="MediaTek (Guanyu)" w:date="2021-01-28T15:50:00Z">
              <w:r>
                <w:rPr>
                  <w:rFonts w:cs="Arial"/>
                </w:rPr>
                <w:t>MediaTek</w:t>
              </w:r>
            </w:ins>
          </w:p>
        </w:tc>
        <w:tc>
          <w:tcPr>
            <w:tcW w:w="1985" w:type="dxa"/>
          </w:tcPr>
          <w:p w14:paraId="5C683CB7" w14:textId="0478A372" w:rsidR="00E55D66" w:rsidRDefault="00E55D66" w:rsidP="00E55D66">
            <w:pPr>
              <w:spacing w:after="0"/>
              <w:rPr>
                <w:ins w:id="666" w:author="MediaTek (Guanyu)" w:date="2021-01-28T15:50:00Z"/>
                <w:rFonts w:eastAsia="DengXian" w:cs="Arial"/>
                <w:lang w:eastAsia="zh-CN"/>
              </w:rPr>
            </w:pPr>
            <w:ins w:id="667"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668" w:author="MediaTek (Guanyu)" w:date="2021-01-28T15:50:00Z"/>
                <w:rFonts w:eastAsia="DengXian" w:cs="Arial"/>
              </w:rPr>
            </w:pPr>
          </w:p>
        </w:tc>
      </w:tr>
      <w:tr w:rsidR="008E0E46" w14:paraId="4BD53B2E" w14:textId="77777777" w:rsidTr="002C01E4">
        <w:trPr>
          <w:ins w:id="669" w:author="Xiaomi (Xing)" w:date="2021-01-28T17:09:00Z"/>
        </w:trPr>
        <w:tc>
          <w:tcPr>
            <w:tcW w:w="1809" w:type="dxa"/>
          </w:tcPr>
          <w:p w14:paraId="77EBEB1A" w14:textId="4E4C211C" w:rsidR="008E0E46" w:rsidRDefault="008E0E46" w:rsidP="00E55D66">
            <w:pPr>
              <w:spacing w:after="0"/>
              <w:jc w:val="center"/>
              <w:rPr>
                <w:ins w:id="670" w:author="Xiaomi (Xing)" w:date="2021-01-28T17:09:00Z"/>
                <w:rFonts w:cs="Arial"/>
                <w:lang w:eastAsia="zh-CN"/>
              </w:rPr>
            </w:pPr>
            <w:ins w:id="671"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672" w:author="Xiaomi (Xing)" w:date="2021-01-28T17:09:00Z"/>
                <w:rFonts w:eastAsia="DengXian" w:cs="Arial"/>
                <w:lang w:eastAsia="zh-CN"/>
              </w:rPr>
            </w:pPr>
            <w:ins w:id="673" w:author="Xiaomi (Xing)" w:date="2021-01-28T17:09:00Z">
              <w:r>
                <w:rPr>
                  <w:rFonts w:eastAsia="DengXian" w:cs="Arial" w:hint="eastAsia"/>
                  <w:lang w:eastAsia="zh-CN"/>
                </w:rPr>
                <w:t>Yes</w:t>
              </w:r>
            </w:ins>
          </w:p>
        </w:tc>
        <w:tc>
          <w:tcPr>
            <w:tcW w:w="6045" w:type="dxa"/>
          </w:tcPr>
          <w:p w14:paraId="19ED9E0E" w14:textId="77777777" w:rsidR="008E0E46" w:rsidRDefault="008E0E46" w:rsidP="00E55D66">
            <w:pPr>
              <w:spacing w:after="0"/>
              <w:rPr>
                <w:ins w:id="674" w:author="Xiaomi (Xing)" w:date="2021-01-28T17:09:00Z"/>
                <w:rFonts w:eastAsia="DengXian" w:cs="Arial"/>
              </w:rPr>
            </w:pPr>
          </w:p>
        </w:tc>
      </w:tr>
      <w:tr w:rsidR="00B8625E" w14:paraId="4694C2A4" w14:textId="77777777" w:rsidTr="002C01E4">
        <w:trPr>
          <w:ins w:id="675" w:author="Panzner, Berthold (Nokia - DE/Munich)" w:date="2021-01-28T13:21:00Z"/>
        </w:trPr>
        <w:tc>
          <w:tcPr>
            <w:tcW w:w="1809" w:type="dxa"/>
          </w:tcPr>
          <w:p w14:paraId="1225F859" w14:textId="6AFF1C15" w:rsidR="00B8625E" w:rsidRDefault="00B8625E" w:rsidP="00E55D66">
            <w:pPr>
              <w:spacing w:after="0"/>
              <w:jc w:val="center"/>
              <w:rPr>
                <w:ins w:id="676" w:author="Panzner, Berthold (Nokia - DE/Munich)" w:date="2021-01-28T13:21:00Z"/>
                <w:rFonts w:cs="Arial"/>
                <w:lang w:eastAsia="zh-CN"/>
              </w:rPr>
            </w:pPr>
            <w:ins w:id="677"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678" w:author="Panzner, Berthold (Nokia - DE/Munich)" w:date="2021-01-28T13:21:00Z"/>
                <w:rFonts w:eastAsia="DengXian" w:cs="Arial"/>
                <w:lang w:eastAsia="zh-CN"/>
              </w:rPr>
            </w:pPr>
            <w:ins w:id="679" w:author="Panzner, Berthold (Nokia - DE/Munich)" w:date="2021-01-28T13:21:00Z">
              <w:r>
                <w:rPr>
                  <w:rFonts w:eastAsia="DengXian" w:cs="Arial"/>
                  <w:lang w:eastAsia="zh-CN"/>
                </w:rPr>
                <w:t>Yes</w:t>
              </w:r>
            </w:ins>
          </w:p>
        </w:tc>
        <w:tc>
          <w:tcPr>
            <w:tcW w:w="6045" w:type="dxa"/>
          </w:tcPr>
          <w:p w14:paraId="2262E26A" w14:textId="77777777" w:rsidR="00B8625E" w:rsidRDefault="00B8625E" w:rsidP="00E55D66">
            <w:pPr>
              <w:spacing w:after="0"/>
              <w:rPr>
                <w:ins w:id="680" w:author="Panzner, Berthold (Nokia - DE/Munich)" w:date="2021-01-28T13:21:00Z"/>
                <w:rFonts w:eastAsia="DengXian" w:cs="Arial"/>
              </w:rPr>
            </w:pPr>
          </w:p>
        </w:tc>
      </w:tr>
      <w:bookmarkEnd w:id="642"/>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544144" w:rsidRDefault="0054414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544144" w:rsidRDefault="0054414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681"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682"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683"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684"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685"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686"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687"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DengXian" w:cs="Arial"/>
              </w:rPr>
            </w:pPr>
            <w:ins w:id="688"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689"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690"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691" w:author="OPPO(Zhongda)" w:date="2021-01-28T13:30:00Z"/>
        </w:trPr>
        <w:tc>
          <w:tcPr>
            <w:tcW w:w="1809" w:type="dxa"/>
          </w:tcPr>
          <w:p w14:paraId="4504642B" w14:textId="6236DE00" w:rsidR="007D61C6" w:rsidRDefault="007D61C6" w:rsidP="007D61C6">
            <w:pPr>
              <w:spacing w:after="0"/>
              <w:jc w:val="center"/>
              <w:rPr>
                <w:ins w:id="692" w:author="OPPO(Zhongda)" w:date="2021-01-28T13:30:00Z"/>
                <w:rFonts w:cs="Arial"/>
              </w:rPr>
            </w:pPr>
            <w:ins w:id="693"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694" w:author="OPPO(Zhongda)" w:date="2021-01-28T13:30:00Z"/>
                <w:rFonts w:eastAsia="DengXian" w:cs="Arial"/>
              </w:rPr>
            </w:pPr>
            <w:ins w:id="695" w:author="OPPO(Zhongda)" w:date="2021-01-28T13:30:00Z">
              <w:r>
                <w:rPr>
                  <w:rFonts w:eastAsia="DengXian" w:cs="Arial"/>
                  <w:lang w:eastAsia="zh-CN"/>
                </w:rPr>
                <w:t>Yes with comment</w:t>
              </w:r>
            </w:ins>
          </w:p>
        </w:tc>
        <w:tc>
          <w:tcPr>
            <w:tcW w:w="6045" w:type="dxa"/>
          </w:tcPr>
          <w:p w14:paraId="5A919798" w14:textId="1A277456" w:rsidR="007D61C6" w:rsidRDefault="007D61C6" w:rsidP="007D61C6">
            <w:pPr>
              <w:spacing w:after="0"/>
              <w:rPr>
                <w:ins w:id="696" w:author="OPPO(Zhongda)" w:date="2021-01-28T13:30:00Z"/>
                <w:rFonts w:eastAsia="DengXian" w:cs="Arial"/>
              </w:rPr>
            </w:pPr>
            <w:ins w:id="697" w:author="OPPO(Zhongda)" w:date="2021-01-28T13:30:00Z">
              <w:r>
                <w:rPr>
                  <w:rFonts w:eastAsia="DengXian" w:cs="Arial"/>
                  <w:lang w:eastAsia="zh-CN"/>
                </w:rPr>
                <w:t>The proposal2  from [5] is however a general rule missed before which should be discussed at this meeting</w:t>
              </w:r>
            </w:ins>
          </w:p>
        </w:tc>
      </w:tr>
      <w:tr w:rsidR="00CA316E" w14:paraId="716D3C1F" w14:textId="77777777" w:rsidTr="002C01E4">
        <w:trPr>
          <w:ins w:id="698" w:author="Huawei-Yulong" w:date="2021-01-28T15:34:00Z"/>
        </w:trPr>
        <w:tc>
          <w:tcPr>
            <w:tcW w:w="1809" w:type="dxa"/>
          </w:tcPr>
          <w:p w14:paraId="689A303E" w14:textId="510379FD" w:rsidR="00CA316E" w:rsidRDefault="00CA316E" w:rsidP="00CA316E">
            <w:pPr>
              <w:spacing w:after="0"/>
              <w:jc w:val="center"/>
              <w:rPr>
                <w:ins w:id="699" w:author="Huawei-Yulong" w:date="2021-01-28T15:34:00Z"/>
                <w:rFonts w:cs="Arial"/>
                <w:lang w:eastAsia="zh-CN"/>
              </w:rPr>
            </w:pPr>
            <w:ins w:id="700"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701" w:author="Huawei-Yulong" w:date="2021-01-28T15:34:00Z"/>
                <w:rFonts w:eastAsia="DengXian" w:cs="Arial"/>
                <w:lang w:eastAsia="zh-CN"/>
              </w:rPr>
            </w:pPr>
            <w:ins w:id="702"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703" w:author="Huawei-Yulong" w:date="2021-01-28T15:34:00Z"/>
                <w:rFonts w:eastAsia="DengXian" w:cs="Arial"/>
                <w:lang w:eastAsia="zh-CN"/>
              </w:rPr>
            </w:pPr>
          </w:p>
        </w:tc>
      </w:tr>
      <w:tr w:rsidR="00E55D66" w14:paraId="7A24F10F" w14:textId="77777777" w:rsidTr="002C01E4">
        <w:trPr>
          <w:ins w:id="704" w:author="MediaTek (Guanyu)" w:date="2021-01-28T15:49:00Z"/>
        </w:trPr>
        <w:tc>
          <w:tcPr>
            <w:tcW w:w="1809" w:type="dxa"/>
          </w:tcPr>
          <w:p w14:paraId="0A28FC00" w14:textId="0E88852B" w:rsidR="00E55D66" w:rsidRDefault="00E55D66" w:rsidP="00E55D66">
            <w:pPr>
              <w:spacing w:after="0"/>
              <w:jc w:val="center"/>
              <w:rPr>
                <w:ins w:id="705" w:author="MediaTek (Guanyu)" w:date="2021-01-28T15:49:00Z"/>
                <w:rFonts w:cs="Arial"/>
                <w:lang w:eastAsia="zh-CN"/>
              </w:rPr>
            </w:pPr>
            <w:ins w:id="706" w:author="MediaTek (Guanyu)" w:date="2021-01-28T15:49:00Z">
              <w:r>
                <w:rPr>
                  <w:rFonts w:cs="Arial"/>
                </w:rPr>
                <w:t>MediaTek</w:t>
              </w:r>
            </w:ins>
          </w:p>
        </w:tc>
        <w:tc>
          <w:tcPr>
            <w:tcW w:w="1985" w:type="dxa"/>
          </w:tcPr>
          <w:p w14:paraId="61582F70" w14:textId="2669865C" w:rsidR="00E55D66" w:rsidRDefault="00E55D66" w:rsidP="00E55D66">
            <w:pPr>
              <w:spacing w:after="0"/>
              <w:rPr>
                <w:ins w:id="707" w:author="MediaTek (Guanyu)" w:date="2021-01-28T15:49:00Z"/>
                <w:rFonts w:eastAsia="DengXian" w:cs="Arial"/>
                <w:lang w:eastAsia="zh-CN"/>
              </w:rPr>
            </w:pPr>
            <w:ins w:id="708"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709" w:author="MediaTek (Guanyu)" w:date="2021-01-28T15:49:00Z"/>
                <w:rFonts w:eastAsia="DengXian" w:cs="Arial"/>
                <w:lang w:eastAsia="zh-CN"/>
              </w:rPr>
            </w:pPr>
          </w:p>
        </w:tc>
      </w:tr>
      <w:tr w:rsidR="008E0E46" w14:paraId="0F2A5FD0" w14:textId="77777777" w:rsidTr="002C01E4">
        <w:trPr>
          <w:ins w:id="710" w:author="Xiaomi (Xing)" w:date="2021-01-28T17:09:00Z"/>
        </w:trPr>
        <w:tc>
          <w:tcPr>
            <w:tcW w:w="1809" w:type="dxa"/>
          </w:tcPr>
          <w:p w14:paraId="1BDC4A13" w14:textId="67AA736B" w:rsidR="008E0E46" w:rsidRDefault="008E0E46" w:rsidP="00E55D66">
            <w:pPr>
              <w:spacing w:after="0"/>
              <w:jc w:val="center"/>
              <w:rPr>
                <w:ins w:id="711" w:author="Xiaomi (Xing)" w:date="2021-01-28T17:09:00Z"/>
                <w:rFonts w:cs="Arial"/>
                <w:lang w:eastAsia="zh-CN"/>
              </w:rPr>
            </w:pPr>
            <w:ins w:id="712"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713" w:author="Xiaomi (Xing)" w:date="2021-01-28T17:09:00Z"/>
                <w:rFonts w:eastAsia="DengXian" w:cs="Arial"/>
                <w:lang w:eastAsia="zh-CN"/>
              </w:rPr>
            </w:pPr>
            <w:ins w:id="714" w:author="Xiaomi (Xing)" w:date="2021-01-28T17:09:00Z">
              <w:r>
                <w:rPr>
                  <w:rFonts w:eastAsia="DengXian" w:cs="Arial" w:hint="eastAsia"/>
                  <w:lang w:eastAsia="zh-CN"/>
                </w:rPr>
                <w:t>Yes</w:t>
              </w:r>
            </w:ins>
          </w:p>
        </w:tc>
        <w:tc>
          <w:tcPr>
            <w:tcW w:w="6045" w:type="dxa"/>
          </w:tcPr>
          <w:p w14:paraId="77944BBC" w14:textId="77777777" w:rsidR="008E0E46" w:rsidRDefault="008E0E46" w:rsidP="00E55D66">
            <w:pPr>
              <w:spacing w:after="0"/>
              <w:rPr>
                <w:ins w:id="715" w:author="Xiaomi (Xing)" w:date="2021-01-28T17:09:00Z"/>
                <w:rFonts w:eastAsia="DengXian" w:cs="Arial"/>
                <w:lang w:eastAsia="zh-CN"/>
              </w:rPr>
            </w:pPr>
          </w:p>
        </w:tc>
      </w:tr>
      <w:tr w:rsidR="006D6AD7" w14:paraId="52040108" w14:textId="77777777" w:rsidTr="002C01E4">
        <w:trPr>
          <w:ins w:id="716" w:author="Panzner, Berthold (Nokia - DE/Munich)" w:date="2021-01-28T13:22:00Z"/>
        </w:trPr>
        <w:tc>
          <w:tcPr>
            <w:tcW w:w="1809" w:type="dxa"/>
          </w:tcPr>
          <w:p w14:paraId="2D9293C8" w14:textId="313024C8" w:rsidR="006D6AD7" w:rsidRDefault="006D6AD7" w:rsidP="00E55D66">
            <w:pPr>
              <w:spacing w:after="0"/>
              <w:jc w:val="center"/>
              <w:rPr>
                <w:ins w:id="717" w:author="Panzner, Berthold (Nokia - DE/Munich)" w:date="2021-01-28T13:22:00Z"/>
                <w:rFonts w:cs="Arial"/>
                <w:lang w:eastAsia="zh-CN"/>
              </w:rPr>
            </w:pPr>
            <w:ins w:id="718" w:author="Panzner, Berthold (Nokia - DE/Munich)" w:date="2021-01-28T13:22:00Z">
              <w:r>
                <w:rPr>
                  <w:rFonts w:cs="Arial"/>
                  <w:lang w:eastAsia="zh-CN"/>
                </w:rPr>
                <w:lastRenderedPageBreak/>
                <w:t>Nokia</w:t>
              </w:r>
            </w:ins>
          </w:p>
        </w:tc>
        <w:tc>
          <w:tcPr>
            <w:tcW w:w="1985" w:type="dxa"/>
          </w:tcPr>
          <w:p w14:paraId="6B3C2DA8" w14:textId="6C9D75DC" w:rsidR="006D6AD7" w:rsidRDefault="006D6AD7" w:rsidP="00E55D66">
            <w:pPr>
              <w:spacing w:after="0"/>
              <w:rPr>
                <w:ins w:id="719" w:author="Panzner, Berthold (Nokia - DE/Munich)" w:date="2021-01-28T13:22:00Z"/>
                <w:rFonts w:eastAsia="DengXian" w:cs="Arial"/>
                <w:lang w:eastAsia="zh-CN"/>
              </w:rPr>
            </w:pPr>
            <w:ins w:id="720" w:author="Panzner, Berthold (Nokia - DE/Munich)" w:date="2021-01-28T13:22:00Z">
              <w:r>
                <w:rPr>
                  <w:rFonts w:eastAsia="DengXian" w:cs="Arial"/>
                  <w:lang w:eastAsia="zh-CN"/>
                </w:rPr>
                <w:t>Yes</w:t>
              </w:r>
            </w:ins>
          </w:p>
        </w:tc>
        <w:tc>
          <w:tcPr>
            <w:tcW w:w="6045" w:type="dxa"/>
          </w:tcPr>
          <w:p w14:paraId="7EB071A0" w14:textId="5D6550BA" w:rsidR="006D6AD7" w:rsidRDefault="0098006A" w:rsidP="00E55D66">
            <w:pPr>
              <w:spacing w:after="0"/>
              <w:rPr>
                <w:ins w:id="721" w:author="Panzner, Berthold (Nokia - DE/Munich)" w:date="2021-01-28T13:22:00Z"/>
                <w:rFonts w:eastAsia="DengXian" w:cs="Arial"/>
                <w:lang w:eastAsia="zh-CN"/>
              </w:rPr>
            </w:pPr>
            <w:ins w:id="722" w:author="Panzner, Berthold (Nokia - DE/Munich)" w:date="2021-01-28T13:26:00Z">
              <w:r>
                <w:rPr>
                  <w:rFonts w:eastAsia="DengXian" w:cs="Arial"/>
                  <w:lang w:eastAsia="zh-CN"/>
                </w:rPr>
                <w:t>According to our understanding the question includes also discovery message for relay reselection.</w:t>
              </w:r>
            </w:ins>
          </w:p>
        </w:tc>
      </w:tr>
      <w:bookmarkEnd w:id="681"/>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544144" w:rsidRDefault="0054414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544144" w:rsidRDefault="0054414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723"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724"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725"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726"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727"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728"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729"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DengXian" w:cs="Arial"/>
              </w:rPr>
            </w:pPr>
            <w:ins w:id="730"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731" w:author="Interdigital" w:date="2021-01-27T23:30:00Z">
              <w:r>
                <w:rPr>
                  <w:rFonts w:cs="Arial"/>
                </w:rPr>
                <w:t>Inte</w:t>
              </w:r>
            </w:ins>
            <w:ins w:id="732"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733"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734" w:author="OPPO(Zhongda)" w:date="2021-01-28T13:30:00Z"/>
        </w:trPr>
        <w:tc>
          <w:tcPr>
            <w:tcW w:w="1809" w:type="dxa"/>
          </w:tcPr>
          <w:p w14:paraId="4960FADC" w14:textId="2F5912CB" w:rsidR="007D61C6" w:rsidRDefault="007D61C6" w:rsidP="007D61C6">
            <w:pPr>
              <w:spacing w:after="0"/>
              <w:jc w:val="center"/>
              <w:rPr>
                <w:ins w:id="735" w:author="OPPO(Zhongda)" w:date="2021-01-28T13:30:00Z"/>
                <w:rFonts w:cs="Arial"/>
              </w:rPr>
            </w:pPr>
            <w:ins w:id="736"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737" w:author="OPPO(Zhongda)" w:date="2021-01-28T13:30:00Z"/>
                <w:rFonts w:eastAsia="DengXian" w:cs="Arial"/>
              </w:rPr>
            </w:pPr>
            <w:ins w:id="738" w:author="OPPO(Zhongda)" w:date="2021-01-28T13:30:00Z">
              <w:r>
                <w:rPr>
                  <w:rFonts w:eastAsia="DengXian" w:cs="Arial"/>
                  <w:lang w:eastAsia="zh-CN"/>
                </w:rPr>
                <w:t>Yes with comment</w:t>
              </w:r>
            </w:ins>
          </w:p>
        </w:tc>
        <w:tc>
          <w:tcPr>
            <w:tcW w:w="6045" w:type="dxa"/>
          </w:tcPr>
          <w:p w14:paraId="06C44AC9" w14:textId="42108DA6" w:rsidR="007D61C6" w:rsidRDefault="007D61C6" w:rsidP="007D61C6">
            <w:pPr>
              <w:spacing w:after="0"/>
              <w:rPr>
                <w:ins w:id="739" w:author="OPPO(Zhongda)" w:date="2021-01-28T13:30:00Z"/>
                <w:rFonts w:eastAsia="DengXian" w:cs="Arial"/>
              </w:rPr>
            </w:pPr>
            <w:ins w:id="740" w:author="OPPO(Zhongda)" w:date="2021-01-28T13:30:00Z">
              <w:r>
                <w:rPr>
                  <w:rFonts w:eastAsia="DengXian" w:cs="Arial"/>
                  <w:lang w:eastAsia="zh-CN"/>
                </w:rPr>
                <w:t>The proposal2  from [5] is however a general rule missed before which should be discussed at this meeting</w:t>
              </w:r>
            </w:ins>
          </w:p>
        </w:tc>
      </w:tr>
      <w:tr w:rsidR="00CA316E" w14:paraId="258EF244" w14:textId="77777777" w:rsidTr="002C01E4">
        <w:trPr>
          <w:ins w:id="741" w:author="Huawei-Yulong" w:date="2021-01-28T15:34:00Z"/>
        </w:trPr>
        <w:tc>
          <w:tcPr>
            <w:tcW w:w="1809" w:type="dxa"/>
          </w:tcPr>
          <w:p w14:paraId="6C2E4BCB" w14:textId="66CF2130" w:rsidR="00CA316E" w:rsidRDefault="00CA316E" w:rsidP="00CA316E">
            <w:pPr>
              <w:spacing w:after="0"/>
              <w:jc w:val="center"/>
              <w:rPr>
                <w:ins w:id="742" w:author="Huawei-Yulong" w:date="2021-01-28T15:34:00Z"/>
                <w:rFonts w:cs="Arial"/>
                <w:lang w:eastAsia="zh-CN"/>
              </w:rPr>
            </w:pPr>
            <w:ins w:id="743"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744" w:author="Huawei-Yulong" w:date="2021-01-28T15:34:00Z"/>
                <w:rFonts w:eastAsia="DengXian" w:cs="Arial"/>
                <w:lang w:eastAsia="zh-CN"/>
              </w:rPr>
            </w:pPr>
            <w:ins w:id="745"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746" w:author="Huawei-Yulong" w:date="2021-01-28T15:34:00Z"/>
                <w:rFonts w:eastAsia="DengXian" w:cs="Arial"/>
                <w:lang w:eastAsia="zh-CN"/>
              </w:rPr>
            </w:pPr>
          </w:p>
        </w:tc>
      </w:tr>
      <w:tr w:rsidR="00E55D66" w14:paraId="6846444B" w14:textId="77777777" w:rsidTr="002C01E4">
        <w:trPr>
          <w:ins w:id="747" w:author="MediaTek (Guanyu)" w:date="2021-01-28T15:49:00Z"/>
        </w:trPr>
        <w:tc>
          <w:tcPr>
            <w:tcW w:w="1809" w:type="dxa"/>
          </w:tcPr>
          <w:p w14:paraId="5058B387" w14:textId="3BA5DCE7" w:rsidR="00E55D66" w:rsidRDefault="00E55D66">
            <w:pPr>
              <w:tabs>
                <w:tab w:val="left" w:pos="1590"/>
              </w:tabs>
              <w:spacing w:after="0"/>
              <w:jc w:val="center"/>
              <w:rPr>
                <w:ins w:id="748" w:author="MediaTek (Guanyu)" w:date="2021-01-28T15:49:00Z"/>
                <w:rFonts w:cs="Arial"/>
                <w:lang w:eastAsia="zh-CN"/>
              </w:rPr>
              <w:pPrChange w:id="749" w:author="MediaTek (Guanyu)" w:date="2021-01-28T15:49:00Z">
                <w:pPr>
                  <w:spacing w:after="0"/>
                  <w:jc w:val="center"/>
                </w:pPr>
              </w:pPrChange>
            </w:pPr>
            <w:ins w:id="750" w:author="MediaTek (Guanyu)" w:date="2021-01-28T15:49:00Z">
              <w:r>
                <w:rPr>
                  <w:rFonts w:cs="Arial"/>
                </w:rPr>
                <w:t>MediaTek</w:t>
              </w:r>
            </w:ins>
          </w:p>
        </w:tc>
        <w:tc>
          <w:tcPr>
            <w:tcW w:w="1985" w:type="dxa"/>
          </w:tcPr>
          <w:p w14:paraId="75EC28EB" w14:textId="65186C86" w:rsidR="00E55D66" w:rsidRDefault="00E55D66" w:rsidP="00E55D66">
            <w:pPr>
              <w:spacing w:after="0"/>
              <w:rPr>
                <w:ins w:id="751" w:author="MediaTek (Guanyu)" w:date="2021-01-28T15:49:00Z"/>
                <w:rFonts w:eastAsia="DengXian" w:cs="Arial"/>
                <w:lang w:eastAsia="zh-CN"/>
              </w:rPr>
            </w:pPr>
            <w:ins w:id="752"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753" w:author="MediaTek (Guanyu)" w:date="2021-01-28T15:49:00Z"/>
                <w:rFonts w:eastAsia="DengXian" w:cs="Arial"/>
                <w:lang w:eastAsia="zh-CN"/>
              </w:rPr>
            </w:pPr>
          </w:p>
        </w:tc>
      </w:tr>
      <w:tr w:rsidR="008E0E46" w14:paraId="29CE7184" w14:textId="77777777" w:rsidTr="002C01E4">
        <w:trPr>
          <w:ins w:id="754" w:author="Xiaomi (Xing)" w:date="2021-01-28T17:11:00Z"/>
        </w:trPr>
        <w:tc>
          <w:tcPr>
            <w:tcW w:w="1809" w:type="dxa"/>
          </w:tcPr>
          <w:p w14:paraId="21B222DC" w14:textId="6FE59C82" w:rsidR="008E0E46" w:rsidRDefault="008E0E46">
            <w:pPr>
              <w:tabs>
                <w:tab w:val="left" w:pos="1590"/>
              </w:tabs>
              <w:spacing w:after="0"/>
              <w:jc w:val="center"/>
              <w:rPr>
                <w:ins w:id="755" w:author="Xiaomi (Xing)" w:date="2021-01-28T17:11:00Z"/>
                <w:rFonts w:cs="Arial"/>
                <w:lang w:eastAsia="zh-CN"/>
              </w:rPr>
            </w:pPr>
            <w:ins w:id="756"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757" w:author="Xiaomi (Xing)" w:date="2021-01-28T17:11:00Z"/>
                <w:rFonts w:eastAsia="DengXian" w:cs="Arial"/>
                <w:lang w:eastAsia="zh-CN"/>
              </w:rPr>
            </w:pPr>
            <w:ins w:id="758" w:author="Xiaomi (Xing)" w:date="2021-01-28T17:11:00Z">
              <w:r>
                <w:rPr>
                  <w:rFonts w:eastAsia="DengXian" w:cs="Arial" w:hint="eastAsia"/>
                  <w:lang w:eastAsia="zh-CN"/>
                </w:rPr>
                <w:t>Yes</w:t>
              </w:r>
            </w:ins>
          </w:p>
        </w:tc>
        <w:tc>
          <w:tcPr>
            <w:tcW w:w="6045" w:type="dxa"/>
          </w:tcPr>
          <w:p w14:paraId="1A25738C" w14:textId="77777777" w:rsidR="008E0E46" w:rsidRDefault="008E0E46" w:rsidP="00E55D66">
            <w:pPr>
              <w:spacing w:after="0"/>
              <w:rPr>
                <w:ins w:id="759" w:author="Xiaomi (Xing)" w:date="2021-01-28T17:11:00Z"/>
                <w:rFonts w:eastAsia="DengXian" w:cs="Arial"/>
                <w:lang w:eastAsia="zh-CN"/>
              </w:rPr>
            </w:pPr>
          </w:p>
        </w:tc>
      </w:tr>
      <w:tr w:rsidR="005B5708" w14:paraId="1DED6A5E" w14:textId="77777777" w:rsidTr="002C01E4">
        <w:trPr>
          <w:ins w:id="760" w:author="Panzner, Berthold (Nokia - DE/Munich)" w:date="2021-01-28T13:26:00Z"/>
        </w:trPr>
        <w:tc>
          <w:tcPr>
            <w:tcW w:w="1809" w:type="dxa"/>
          </w:tcPr>
          <w:p w14:paraId="323928AD" w14:textId="36B7EA74" w:rsidR="005B5708" w:rsidRDefault="005B5708">
            <w:pPr>
              <w:tabs>
                <w:tab w:val="left" w:pos="1590"/>
              </w:tabs>
              <w:spacing w:after="0"/>
              <w:jc w:val="center"/>
              <w:rPr>
                <w:ins w:id="761" w:author="Panzner, Berthold (Nokia - DE/Munich)" w:date="2021-01-28T13:26:00Z"/>
                <w:rFonts w:cs="Arial"/>
                <w:lang w:eastAsia="zh-CN"/>
              </w:rPr>
            </w:pPr>
            <w:ins w:id="762"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763" w:author="Panzner, Berthold (Nokia - DE/Munich)" w:date="2021-01-28T13:26:00Z"/>
                <w:rFonts w:eastAsia="DengXian" w:cs="Arial"/>
                <w:lang w:eastAsia="zh-CN"/>
              </w:rPr>
            </w:pPr>
            <w:ins w:id="764" w:author="Panzner, Berthold (Nokia - DE/Munich)" w:date="2021-01-28T13:26:00Z">
              <w:r>
                <w:rPr>
                  <w:rFonts w:eastAsia="DengXian" w:cs="Arial"/>
                  <w:lang w:eastAsia="zh-CN"/>
                </w:rPr>
                <w:t>Yes</w:t>
              </w:r>
            </w:ins>
          </w:p>
        </w:tc>
        <w:tc>
          <w:tcPr>
            <w:tcW w:w="6045" w:type="dxa"/>
          </w:tcPr>
          <w:p w14:paraId="30072A45" w14:textId="77777777" w:rsidR="005B5708" w:rsidRDefault="005B5708" w:rsidP="00E55D66">
            <w:pPr>
              <w:spacing w:after="0"/>
              <w:rPr>
                <w:ins w:id="765" w:author="Panzner, Berthold (Nokia - DE/Munich)" w:date="2021-01-28T13:26:00Z"/>
                <w:rFonts w:eastAsia="DengXian" w:cs="Arial"/>
                <w:lang w:eastAsia="zh-CN"/>
              </w:rPr>
            </w:pPr>
          </w:p>
        </w:tc>
      </w:tr>
      <w:bookmarkEnd w:id="723"/>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lastRenderedPageBreak/>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766"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767"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768"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769"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770"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DengXian" w:cs="Arial"/>
              </w:rPr>
            </w:pPr>
            <w:ins w:id="771"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772"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773"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774" w:author="OPPO(Zhongda)" w:date="2021-01-28T13:30:00Z"/>
        </w:trPr>
        <w:tc>
          <w:tcPr>
            <w:tcW w:w="1809" w:type="dxa"/>
          </w:tcPr>
          <w:p w14:paraId="1B9E0E00" w14:textId="6BE3D59A" w:rsidR="007D61C6" w:rsidRDefault="007D61C6" w:rsidP="007D61C6">
            <w:pPr>
              <w:spacing w:after="0"/>
              <w:jc w:val="center"/>
              <w:rPr>
                <w:ins w:id="775" w:author="OPPO(Zhongda)" w:date="2021-01-28T13:30:00Z"/>
                <w:rFonts w:cs="Arial"/>
              </w:rPr>
            </w:pPr>
            <w:ins w:id="776"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777" w:author="OPPO(Zhongda)" w:date="2021-01-28T13:30:00Z"/>
                <w:rFonts w:eastAsia="DengXian" w:cs="Arial"/>
              </w:rPr>
            </w:pPr>
            <w:ins w:id="778"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779" w:author="OPPO(Zhongda)" w:date="2021-01-28T13:30:00Z"/>
                <w:rFonts w:eastAsia="DengXian" w:cs="Arial"/>
              </w:rPr>
            </w:pPr>
          </w:p>
        </w:tc>
      </w:tr>
      <w:tr w:rsidR="00CA316E" w14:paraId="5C413B02" w14:textId="77777777" w:rsidTr="002C01E4">
        <w:trPr>
          <w:ins w:id="780" w:author="Huawei-Yulong" w:date="2021-01-28T15:35:00Z"/>
        </w:trPr>
        <w:tc>
          <w:tcPr>
            <w:tcW w:w="1809" w:type="dxa"/>
          </w:tcPr>
          <w:p w14:paraId="46EEF80A" w14:textId="731D709D" w:rsidR="00CA316E" w:rsidRDefault="00CA316E" w:rsidP="00CA316E">
            <w:pPr>
              <w:spacing w:after="0"/>
              <w:jc w:val="center"/>
              <w:rPr>
                <w:ins w:id="781" w:author="Huawei-Yulong" w:date="2021-01-28T15:35:00Z"/>
                <w:rFonts w:cs="Arial"/>
                <w:lang w:eastAsia="zh-CN"/>
              </w:rPr>
            </w:pPr>
            <w:ins w:id="782"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783" w:author="Huawei-Yulong" w:date="2021-01-28T15:35:00Z"/>
                <w:rFonts w:eastAsia="DengXian" w:cs="Arial"/>
                <w:lang w:eastAsia="zh-CN"/>
              </w:rPr>
            </w:pPr>
            <w:ins w:id="784"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785" w:author="Huawei-Yulong" w:date="2021-01-28T15:35:00Z"/>
                <w:rFonts w:eastAsia="DengXian" w:cs="Arial"/>
              </w:rPr>
            </w:pPr>
          </w:p>
        </w:tc>
      </w:tr>
      <w:tr w:rsidR="00E55D66" w14:paraId="465859D8" w14:textId="77777777" w:rsidTr="002C01E4">
        <w:trPr>
          <w:ins w:id="786" w:author="MediaTek (Guanyu)" w:date="2021-01-28T15:49:00Z"/>
        </w:trPr>
        <w:tc>
          <w:tcPr>
            <w:tcW w:w="1809" w:type="dxa"/>
          </w:tcPr>
          <w:p w14:paraId="31EE27ED" w14:textId="41C1B602" w:rsidR="00E55D66" w:rsidRDefault="00E55D66" w:rsidP="00E55D66">
            <w:pPr>
              <w:spacing w:after="0"/>
              <w:jc w:val="center"/>
              <w:rPr>
                <w:ins w:id="787" w:author="MediaTek (Guanyu)" w:date="2021-01-28T15:49:00Z"/>
                <w:rFonts w:cs="Arial"/>
                <w:lang w:eastAsia="zh-CN"/>
              </w:rPr>
            </w:pPr>
            <w:ins w:id="788" w:author="MediaTek (Guanyu)" w:date="2021-01-28T15:49:00Z">
              <w:r>
                <w:rPr>
                  <w:rFonts w:cs="Arial"/>
                </w:rPr>
                <w:t>MediaTek</w:t>
              </w:r>
            </w:ins>
          </w:p>
        </w:tc>
        <w:tc>
          <w:tcPr>
            <w:tcW w:w="1985" w:type="dxa"/>
          </w:tcPr>
          <w:p w14:paraId="187E6BCB" w14:textId="3F703402" w:rsidR="00E55D66" w:rsidRDefault="00E55D66" w:rsidP="00E55D66">
            <w:pPr>
              <w:spacing w:after="0"/>
              <w:rPr>
                <w:ins w:id="789" w:author="MediaTek (Guanyu)" w:date="2021-01-28T15:49:00Z"/>
                <w:rFonts w:eastAsia="DengXian" w:cs="Arial"/>
                <w:lang w:eastAsia="zh-CN"/>
              </w:rPr>
            </w:pPr>
            <w:ins w:id="790"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791" w:author="MediaTek (Guanyu)" w:date="2021-01-28T15:49:00Z"/>
                <w:rFonts w:eastAsia="DengXian" w:cs="Arial"/>
              </w:rPr>
            </w:pPr>
          </w:p>
        </w:tc>
      </w:tr>
      <w:tr w:rsidR="008E0E46" w14:paraId="4DA2283D" w14:textId="77777777" w:rsidTr="002C01E4">
        <w:trPr>
          <w:ins w:id="792" w:author="Xiaomi (Xing)" w:date="2021-01-28T17:12:00Z"/>
        </w:trPr>
        <w:tc>
          <w:tcPr>
            <w:tcW w:w="1809" w:type="dxa"/>
          </w:tcPr>
          <w:p w14:paraId="43D2147E" w14:textId="60EE8E17" w:rsidR="008E0E46" w:rsidRDefault="008E0E46" w:rsidP="00E55D66">
            <w:pPr>
              <w:spacing w:after="0"/>
              <w:jc w:val="center"/>
              <w:rPr>
                <w:ins w:id="793" w:author="Xiaomi (Xing)" w:date="2021-01-28T17:12:00Z"/>
                <w:rFonts w:cs="Arial"/>
                <w:lang w:eastAsia="zh-CN"/>
              </w:rPr>
            </w:pPr>
            <w:ins w:id="794"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795" w:author="Xiaomi (Xing)" w:date="2021-01-28T17:12:00Z"/>
                <w:rFonts w:eastAsia="DengXian" w:cs="Arial"/>
                <w:lang w:eastAsia="zh-CN"/>
              </w:rPr>
            </w:pPr>
            <w:ins w:id="796" w:author="Xiaomi (Xing)" w:date="2021-01-28T17:12:00Z">
              <w:r>
                <w:rPr>
                  <w:rFonts w:eastAsia="DengXian" w:cs="Arial"/>
                  <w:lang w:eastAsia="zh-CN"/>
                </w:rPr>
                <w:t>C</w:t>
              </w:r>
              <w:r>
                <w:rPr>
                  <w:rFonts w:eastAsia="DengXian" w:cs="Arial" w:hint="eastAsia"/>
                  <w:lang w:eastAsia="zh-CN"/>
                </w:rPr>
                <w:t>omments</w:t>
              </w:r>
            </w:ins>
          </w:p>
        </w:tc>
        <w:tc>
          <w:tcPr>
            <w:tcW w:w="6045" w:type="dxa"/>
          </w:tcPr>
          <w:p w14:paraId="729B5F41" w14:textId="024DFC98" w:rsidR="008E0E46" w:rsidRDefault="008E0E46" w:rsidP="00E55D66">
            <w:pPr>
              <w:spacing w:after="0"/>
              <w:rPr>
                <w:ins w:id="797" w:author="Xiaomi (Xing)" w:date="2021-01-28T17:12:00Z"/>
                <w:rFonts w:eastAsia="DengXian" w:cs="Arial"/>
                <w:lang w:eastAsia="zh-CN"/>
              </w:rPr>
            </w:pPr>
            <w:ins w:id="798"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5B5708" w14:paraId="52CC130E" w14:textId="77777777" w:rsidTr="002C01E4">
        <w:trPr>
          <w:ins w:id="799" w:author="Panzner, Berthold (Nokia - DE/Munich)" w:date="2021-01-28T13:27:00Z"/>
        </w:trPr>
        <w:tc>
          <w:tcPr>
            <w:tcW w:w="1809" w:type="dxa"/>
          </w:tcPr>
          <w:p w14:paraId="1252E77D" w14:textId="2CB801F9" w:rsidR="005B5708" w:rsidRDefault="005B5708" w:rsidP="00E55D66">
            <w:pPr>
              <w:spacing w:after="0"/>
              <w:jc w:val="center"/>
              <w:rPr>
                <w:ins w:id="800" w:author="Panzner, Berthold (Nokia - DE/Munich)" w:date="2021-01-28T13:27:00Z"/>
                <w:rFonts w:cs="Arial"/>
                <w:lang w:eastAsia="zh-CN"/>
              </w:rPr>
            </w:pPr>
            <w:ins w:id="801"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802" w:author="Panzner, Berthold (Nokia - DE/Munich)" w:date="2021-01-28T13:27:00Z"/>
                <w:rFonts w:eastAsia="DengXian" w:cs="Arial"/>
                <w:lang w:eastAsia="zh-CN"/>
              </w:rPr>
            </w:pPr>
            <w:ins w:id="803" w:author="Panzner, Berthold (Nokia - DE/Munich)" w:date="2021-01-28T13:27:00Z">
              <w:r>
                <w:rPr>
                  <w:rFonts w:eastAsia="DengXian" w:cs="Arial"/>
                  <w:lang w:eastAsia="zh-CN"/>
                </w:rPr>
                <w:t>Yes</w:t>
              </w:r>
            </w:ins>
          </w:p>
        </w:tc>
        <w:tc>
          <w:tcPr>
            <w:tcW w:w="6045" w:type="dxa"/>
          </w:tcPr>
          <w:p w14:paraId="0F8A96E9" w14:textId="77777777" w:rsidR="005B5708" w:rsidRDefault="005B5708" w:rsidP="00E55D66">
            <w:pPr>
              <w:spacing w:after="0"/>
              <w:rPr>
                <w:ins w:id="804" w:author="Panzner, Berthold (Nokia - DE/Munich)" w:date="2021-01-28T13:27:00Z"/>
                <w:rFonts w:eastAsia="DengXian" w:cs="Arial"/>
                <w:lang w:eastAsia="zh-CN"/>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805" w:author="Ericsson" w:date="2021-01-27T11:59:00Z">
              <w:r>
                <w:rPr>
                  <w:rFonts w:cs="Arial"/>
                </w:rPr>
                <w:lastRenderedPageBreak/>
                <w:t>Ericsson</w:t>
              </w:r>
            </w:ins>
          </w:p>
        </w:tc>
        <w:tc>
          <w:tcPr>
            <w:tcW w:w="1985" w:type="dxa"/>
          </w:tcPr>
          <w:p w14:paraId="3A31AAB8" w14:textId="0CDDF066" w:rsidR="00F80392" w:rsidRDefault="00F80392" w:rsidP="00F80392">
            <w:pPr>
              <w:spacing w:after="0"/>
              <w:rPr>
                <w:rFonts w:eastAsia="DengXian" w:cs="Arial"/>
              </w:rPr>
            </w:pPr>
            <w:ins w:id="806"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807"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808"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809"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DengXian" w:cs="Arial"/>
              </w:rPr>
            </w:pPr>
            <w:ins w:id="810"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811"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812"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813" w:author="OPPO(Zhongda)" w:date="2021-01-28T13:30:00Z"/>
        </w:trPr>
        <w:tc>
          <w:tcPr>
            <w:tcW w:w="1809" w:type="dxa"/>
          </w:tcPr>
          <w:p w14:paraId="7CF25273" w14:textId="754AB3EB" w:rsidR="007D61C6" w:rsidRDefault="007D61C6" w:rsidP="007D61C6">
            <w:pPr>
              <w:spacing w:after="0"/>
              <w:jc w:val="center"/>
              <w:rPr>
                <w:ins w:id="814" w:author="OPPO(Zhongda)" w:date="2021-01-28T13:30:00Z"/>
                <w:rFonts w:cs="Arial"/>
              </w:rPr>
            </w:pPr>
            <w:ins w:id="815" w:author="OPPO(Zhongda)" w:date="2021-01-28T13:30:00Z">
              <w:r>
                <w:rPr>
                  <w:rFonts w:cs="Arial"/>
                  <w:lang w:eastAsia="zh-CN"/>
                </w:rPr>
                <w:t>OPPO</w:t>
              </w:r>
            </w:ins>
          </w:p>
        </w:tc>
        <w:tc>
          <w:tcPr>
            <w:tcW w:w="1985" w:type="dxa"/>
          </w:tcPr>
          <w:p w14:paraId="7751F15F" w14:textId="4DE5452B" w:rsidR="007D61C6" w:rsidRDefault="007D61C6" w:rsidP="007D61C6">
            <w:pPr>
              <w:spacing w:after="0"/>
              <w:rPr>
                <w:ins w:id="816" w:author="OPPO(Zhongda)" w:date="2021-01-28T13:30:00Z"/>
                <w:rFonts w:eastAsia="DengXian" w:cs="Arial"/>
              </w:rPr>
            </w:pPr>
            <w:ins w:id="817"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818" w:author="OPPO(Zhongda)" w:date="2021-01-28T13:30:00Z"/>
                <w:rFonts w:eastAsia="DengXian" w:cs="Arial"/>
              </w:rPr>
            </w:pPr>
          </w:p>
        </w:tc>
      </w:tr>
      <w:tr w:rsidR="00CA316E" w14:paraId="22D0FB4B" w14:textId="77777777" w:rsidTr="002C01E4">
        <w:trPr>
          <w:ins w:id="819" w:author="Huawei-Yulong" w:date="2021-01-28T15:35:00Z"/>
        </w:trPr>
        <w:tc>
          <w:tcPr>
            <w:tcW w:w="1809" w:type="dxa"/>
          </w:tcPr>
          <w:p w14:paraId="2D2893F0" w14:textId="5FC73B46" w:rsidR="00CA316E" w:rsidRDefault="00CA316E" w:rsidP="00CA316E">
            <w:pPr>
              <w:spacing w:after="0"/>
              <w:jc w:val="center"/>
              <w:rPr>
                <w:ins w:id="820" w:author="Huawei-Yulong" w:date="2021-01-28T15:35:00Z"/>
                <w:rFonts w:cs="Arial"/>
                <w:lang w:eastAsia="zh-CN"/>
              </w:rPr>
            </w:pPr>
            <w:ins w:id="821"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822" w:author="Huawei-Yulong" w:date="2021-01-28T15:35:00Z"/>
                <w:rFonts w:eastAsia="DengXian" w:cs="Arial"/>
                <w:lang w:eastAsia="zh-CN"/>
              </w:rPr>
            </w:pPr>
            <w:ins w:id="823"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824" w:author="Huawei-Yulong" w:date="2021-01-28T15:35:00Z"/>
                <w:rFonts w:eastAsia="DengXian" w:cs="Arial"/>
              </w:rPr>
            </w:pPr>
          </w:p>
        </w:tc>
      </w:tr>
      <w:tr w:rsidR="00E55D66" w14:paraId="5F03B36B" w14:textId="77777777" w:rsidTr="002C01E4">
        <w:trPr>
          <w:ins w:id="825" w:author="MediaTek (Guanyu)" w:date="2021-01-28T15:49:00Z"/>
        </w:trPr>
        <w:tc>
          <w:tcPr>
            <w:tcW w:w="1809" w:type="dxa"/>
          </w:tcPr>
          <w:p w14:paraId="61F16D56" w14:textId="1807E15F" w:rsidR="00E55D66" w:rsidRDefault="00E55D66" w:rsidP="00E55D66">
            <w:pPr>
              <w:spacing w:after="0"/>
              <w:jc w:val="center"/>
              <w:rPr>
                <w:ins w:id="826" w:author="MediaTek (Guanyu)" w:date="2021-01-28T15:49:00Z"/>
                <w:rFonts w:cs="Arial"/>
                <w:lang w:eastAsia="zh-CN"/>
              </w:rPr>
            </w:pPr>
            <w:ins w:id="827" w:author="MediaTek (Guanyu)" w:date="2021-01-28T15:49:00Z">
              <w:r>
                <w:rPr>
                  <w:rFonts w:cs="Arial"/>
                </w:rPr>
                <w:t>MediaTek</w:t>
              </w:r>
            </w:ins>
          </w:p>
        </w:tc>
        <w:tc>
          <w:tcPr>
            <w:tcW w:w="1985" w:type="dxa"/>
          </w:tcPr>
          <w:p w14:paraId="05FC6B4A" w14:textId="015DA86C" w:rsidR="00E55D66" w:rsidRDefault="00E55D66" w:rsidP="00E55D66">
            <w:pPr>
              <w:spacing w:after="0"/>
              <w:rPr>
                <w:ins w:id="828" w:author="MediaTek (Guanyu)" w:date="2021-01-28T15:49:00Z"/>
                <w:rFonts w:eastAsia="DengXian" w:cs="Arial"/>
                <w:lang w:eastAsia="zh-CN"/>
              </w:rPr>
            </w:pPr>
            <w:ins w:id="829"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830" w:author="MediaTek (Guanyu)" w:date="2021-01-28T15:49:00Z"/>
                <w:rFonts w:eastAsia="DengXian" w:cs="Arial"/>
              </w:rPr>
            </w:pPr>
          </w:p>
        </w:tc>
      </w:tr>
      <w:tr w:rsidR="008E0E46" w14:paraId="0C59D3B1" w14:textId="77777777" w:rsidTr="002C01E4">
        <w:trPr>
          <w:ins w:id="831" w:author="Xiaomi (Xing)" w:date="2021-01-28T17:13:00Z"/>
        </w:trPr>
        <w:tc>
          <w:tcPr>
            <w:tcW w:w="1809" w:type="dxa"/>
          </w:tcPr>
          <w:p w14:paraId="3641B793" w14:textId="6D1AED96" w:rsidR="008E0E46" w:rsidRDefault="008E0E46" w:rsidP="00E55D66">
            <w:pPr>
              <w:spacing w:after="0"/>
              <w:jc w:val="center"/>
              <w:rPr>
                <w:ins w:id="832" w:author="Xiaomi (Xing)" w:date="2021-01-28T17:13:00Z"/>
                <w:rFonts w:cs="Arial"/>
                <w:lang w:eastAsia="zh-CN"/>
              </w:rPr>
            </w:pPr>
            <w:ins w:id="833"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834" w:author="Xiaomi (Xing)" w:date="2021-01-28T17:13:00Z"/>
                <w:rFonts w:eastAsia="DengXian" w:cs="Arial"/>
                <w:lang w:eastAsia="zh-CN"/>
              </w:rPr>
            </w:pPr>
            <w:ins w:id="835" w:author="Xiaomi (Xing)" w:date="2021-01-28T17:13:00Z">
              <w:r>
                <w:rPr>
                  <w:rFonts w:eastAsia="DengXian" w:cs="Arial" w:hint="eastAsia"/>
                  <w:lang w:eastAsia="zh-CN"/>
                </w:rPr>
                <w:t>Yes</w:t>
              </w:r>
            </w:ins>
          </w:p>
        </w:tc>
        <w:tc>
          <w:tcPr>
            <w:tcW w:w="6045" w:type="dxa"/>
          </w:tcPr>
          <w:p w14:paraId="4AF3F70F" w14:textId="77777777" w:rsidR="008E0E46" w:rsidRDefault="008E0E46" w:rsidP="00E55D66">
            <w:pPr>
              <w:spacing w:after="0"/>
              <w:rPr>
                <w:ins w:id="836" w:author="Xiaomi (Xing)" w:date="2021-01-28T17:13:00Z"/>
                <w:rFonts w:eastAsia="DengXian" w:cs="Arial"/>
              </w:rPr>
            </w:pPr>
          </w:p>
        </w:tc>
      </w:tr>
      <w:tr w:rsidR="00E06B5D" w14:paraId="76F2606E" w14:textId="77777777" w:rsidTr="002C01E4">
        <w:trPr>
          <w:ins w:id="837" w:author="Panzner, Berthold (Nokia - DE/Munich)" w:date="2021-01-28T13:27:00Z"/>
        </w:trPr>
        <w:tc>
          <w:tcPr>
            <w:tcW w:w="1809" w:type="dxa"/>
          </w:tcPr>
          <w:p w14:paraId="07BB57E0" w14:textId="5471A608" w:rsidR="00E06B5D" w:rsidRDefault="00E06B5D" w:rsidP="00E55D66">
            <w:pPr>
              <w:spacing w:after="0"/>
              <w:jc w:val="center"/>
              <w:rPr>
                <w:ins w:id="838" w:author="Panzner, Berthold (Nokia - DE/Munich)" w:date="2021-01-28T13:27:00Z"/>
                <w:rFonts w:cs="Arial"/>
                <w:lang w:eastAsia="zh-CN"/>
              </w:rPr>
            </w:pPr>
            <w:ins w:id="839"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840" w:author="Panzner, Berthold (Nokia - DE/Munich)" w:date="2021-01-28T13:27:00Z"/>
                <w:rFonts w:eastAsia="DengXian" w:cs="Arial"/>
                <w:lang w:eastAsia="zh-CN"/>
              </w:rPr>
            </w:pPr>
            <w:ins w:id="841" w:author="Panzner, Berthold (Nokia - DE/Munich)" w:date="2021-01-28T13:28:00Z">
              <w:r>
                <w:rPr>
                  <w:rFonts w:eastAsia="DengXian" w:cs="Arial"/>
                  <w:lang w:eastAsia="zh-CN"/>
                </w:rPr>
                <w:t>Yes</w:t>
              </w:r>
            </w:ins>
          </w:p>
        </w:tc>
        <w:tc>
          <w:tcPr>
            <w:tcW w:w="6045" w:type="dxa"/>
          </w:tcPr>
          <w:p w14:paraId="247D5353" w14:textId="77777777" w:rsidR="00E06B5D" w:rsidRDefault="00E06B5D" w:rsidP="00E55D66">
            <w:pPr>
              <w:spacing w:after="0"/>
              <w:rPr>
                <w:ins w:id="842" w:author="Panzner, Berthold (Nokia - DE/Munich)" w:date="2021-01-28T13:27: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544144" w:rsidRPr="00A543D4" w:rsidRDefault="00544144" w:rsidP="00EE1E8A">
                            <w:pPr>
                              <w:pStyle w:val="Observation"/>
                              <w:spacing w:after="0"/>
                              <w:ind w:left="1701" w:hanging="1701"/>
                              <w:textAlignment w:val="auto"/>
                              <w:rPr>
                                <w:b w:val="0"/>
                              </w:rPr>
                            </w:pPr>
                            <w:bookmarkStart w:id="843" w:name="_Toc61534295"/>
                            <w:r w:rsidRPr="00A543D4">
                              <w:rPr>
                                <w:b w:val="0"/>
                              </w:rPr>
                              <w:t>It is unnecessary to apply security protection in PDCP, since DDNMF is already available to provide security protection for discovery message.</w:t>
                            </w:r>
                            <w:bookmarkEnd w:id="843"/>
                            <w:r w:rsidRPr="00A543D4">
                              <w:rPr>
                                <w:b w:val="0"/>
                              </w:rPr>
                              <w:t xml:space="preserve"> </w:t>
                            </w:r>
                          </w:p>
                          <w:p w14:paraId="62B77A61" w14:textId="77777777" w:rsidR="00544144" w:rsidRPr="00A543D4" w:rsidRDefault="00544144" w:rsidP="00EE1E8A">
                            <w:pPr>
                              <w:pStyle w:val="Observation"/>
                              <w:spacing w:after="0"/>
                              <w:ind w:left="1701" w:hanging="1701"/>
                              <w:textAlignment w:val="auto"/>
                              <w:rPr>
                                <w:b w:val="0"/>
                              </w:rPr>
                            </w:pPr>
                            <w:bookmarkStart w:id="844" w:name="_Toc61534296"/>
                            <w:r w:rsidRPr="00A543D4">
                              <w:rPr>
                                <w:b w:val="0"/>
                              </w:rPr>
                              <w:t>Disabling security protection in PDCP is beneficial to reduce PDCP processing time for delay critical public safety services.</w:t>
                            </w:r>
                            <w:bookmarkEnd w:id="844"/>
                            <w:r w:rsidRPr="00A543D4">
                              <w:rPr>
                                <w:b w:val="0"/>
                              </w:rPr>
                              <w:t xml:space="preserve"> </w:t>
                            </w:r>
                          </w:p>
                          <w:p w14:paraId="33DEC9D5" w14:textId="77777777" w:rsidR="00544144" w:rsidRPr="00A543D4" w:rsidRDefault="00544144" w:rsidP="00EE1E8A">
                            <w:pPr>
                              <w:pStyle w:val="Proposal"/>
                              <w:numPr>
                                <w:ilvl w:val="0"/>
                                <w:numId w:val="3"/>
                              </w:numPr>
                              <w:tabs>
                                <w:tab w:val="clear" w:pos="1304"/>
                              </w:tabs>
                              <w:spacing w:after="0" w:line="240" w:lineRule="auto"/>
                              <w:ind w:left="1701" w:hanging="1701"/>
                              <w:textAlignment w:val="auto"/>
                              <w:rPr>
                                <w:b w:val="0"/>
                              </w:rPr>
                            </w:pPr>
                            <w:bookmarkStart w:id="845" w:name="_Toc61534286"/>
                            <w:r w:rsidRPr="00A543D4">
                              <w:rPr>
                                <w:b w:val="0"/>
                              </w:rPr>
                              <w:t>RAN2 confirms that discovery messages can be protected via DDNMF, therefore security protection (i.e., ciphering and integrity protection) is not performed in PDCP for discovery.</w:t>
                            </w:r>
                            <w:bookmarkEnd w:id="845"/>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544144" w:rsidRPr="00A543D4" w:rsidRDefault="00544144" w:rsidP="00EE1E8A">
                      <w:pPr>
                        <w:pStyle w:val="Observation"/>
                        <w:spacing w:after="0"/>
                        <w:ind w:left="1701" w:hanging="1701"/>
                        <w:textAlignment w:val="auto"/>
                        <w:rPr>
                          <w:b w:val="0"/>
                        </w:rPr>
                      </w:pPr>
                      <w:bookmarkStart w:id="846" w:name="_Toc61534295"/>
                      <w:r w:rsidRPr="00A543D4">
                        <w:rPr>
                          <w:b w:val="0"/>
                        </w:rPr>
                        <w:t>It is unnecessary to apply security protection in PDCP, since DDNMF is already available to provide security protection for discovery message.</w:t>
                      </w:r>
                      <w:bookmarkEnd w:id="846"/>
                      <w:r w:rsidRPr="00A543D4">
                        <w:rPr>
                          <w:b w:val="0"/>
                        </w:rPr>
                        <w:t xml:space="preserve"> </w:t>
                      </w:r>
                    </w:p>
                    <w:p w14:paraId="62B77A61" w14:textId="77777777" w:rsidR="00544144" w:rsidRPr="00A543D4" w:rsidRDefault="00544144" w:rsidP="00EE1E8A">
                      <w:pPr>
                        <w:pStyle w:val="Observation"/>
                        <w:spacing w:after="0"/>
                        <w:ind w:left="1701" w:hanging="1701"/>
                        <w:textAlignment w:val="auto"/>
                        <w:rPr>
                          <w:b w:val="0"/>
                        </w:rPr>
                      </w:pPr>
                      <w:bookmarkStart w:id="847" w:name="_Toc61534296"/>
                      <w:r w:rsidRPr="00A543D4">
                        <w:rPr>
                          <w:b w:val="0"/>
                        </w:rPr>
                        <w:t>Disabling security protection in PDCP is beneficial to reduce PDCP processing time for delay critical public safety services.</w:t>
                      </w:r>
                      <w:bookmarkEnd w:id="847"/>
                      <w:r w:rsidRPr="00A543D4">
                        <w:rPr>
                          <w:b w:val="0"/>
                        </w:rPr>
                        <w:t xml:space="preserve"> </w:t>
                      </w:r>
                    </w:p>
                    <w:p w14:paraId="33DEC9D5" w14:textId="77777777" w:rsidR="00544144" w:rsidRPr="00A543D4" w:rsidRDefault="00544144" w:rsidP="00EE1E8A">
                      <w:pPr>
                        <w:pStyle w:val="Proposal"/>
                        <w:numPr>
                          <w:ilvl w:val="0"/>
                          <w:numId w:val="3"/>
                        </w:numPr>
                        <w:tabs>
                          <w:tab w:val="clear" w:pos="1304"/>
                        </w:tabs>
                        <w:spacing w:after="0" w:line="240" w:lineRule="auto"/>
                        <w:ind w:left="1701" w:hanging="1701"/>
                        <w:textAlignment w:val="auto"/>
                        <w:rPr>
                          <w:b w:val="0"/>
                        </w:rPr>
                      </w:pPr>
                      <w:bookmarkStart w:id="848" w:name="_Toc61534286"/>
                      <w:r w:rsidRPr="00A543D4">
                        <w:rPr>
                          <w:b w:val="0"/>
                        </w:rPr>
                        <w:t>RAN2 confirms that discovery messages can be protected via DDNMF, therefore security protection (i.e., ciphering and integrity protection) is not performed in PDCP for discovery.</w:t>
                      </w:r>
                      <w:bookmarkEnd w:id="848"/>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849"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850"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851"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852"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853"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854"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DengXian" w:cs="Arial"/>
              </w:rPr>
            </w:pPr>
            <w:ins w:id="855"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856"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857"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858" w:author="OPPO(Zhongda)" w:date="2021-01-28T13:31:00Z"/>
        </w:trPr>
        <w:tc>
          <w:tcPr>
            <w:tcW w:w="1809" w:type="dxa"/>
          </w:tcPr>
          <w:p w14:paraId="2325A221" w14:textId="195C1AFA" w:rsidR="007D61C6" w:rsidRDefault="007D61C6" w:rsidP="007D61C6">
            <w:pPr>
              <w:spacing w:after="0"/>
              <w:jc w:val="center"/>
              <w:rPr>
                <w:ins w:id="859" w:author="OPPO(Zhongda)" w:date="2021-01-28T13:31:00Z"/>
                <w:rFonts w:cs="Arial"/>
              </w:rPr>
            </w:pPr>
            <w:ins w:id="860"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861" w:author="OPPO(Zhongda)" w:date="2021-01-28T13:31:00Z"/>
                <w:rFonts w:eastAsia="DengXian" w:cs="Arial"/>
              </w:rPr>
            </w:pPr>
          </w:p>
        </w:tc>
        <w:tc>
          <w:tcPr>
            <w:tcW w:w="6045" w:type="dxa"/>
          </w:tcPr>
          <w:p w14:paraId="4E93453F" w14:textId="3C8027BF" w:rsidR="007D61C6" w:rsidRDefault="007D61C6" w:rsidP="007D61C6">
            <w:pPr>
              <w:spacing w:after="0"/>
              <w:rPr>
                <w:ins w:id="862" w:author="OPPO(Zhongda)" w:date="2021-01-28T13:31:00Z"/>
                <w:rFonts w:eastAsia="DengXian" w:cs="Arial"/>
              </w:rPr>
            </w:pPr>
            <w:ins w:id="863" w:author="OPPO(Zhongda)" w:date="2021-01-28T13:31:00Z">
              <w:r>
                <w:rPr>
                  <w:rFonts w:eastAsia="DengXian" w:cs="Arial"/>
                  <w:lang w:eastAsia="zh-CN"/>
                </w:rPr>
                <w:t>Basically we agree those observations and proposal. If RAN2 can easily confirm we can do it during this meeting.</w:t>
              </w:r>
            </w:ins>
          </w:p>
        </w:tc>
      </w:tr>
      <w:tr w:rsidR="00CA316E" w14:paraId="05E0F596" w14:textId="77777777" w:rsidTr="002C01E4">
        <w:trPr>
          <w:ins w:id="864" w:author="Huawei-Yulong" w:date="2021-01-28T15:35:00Z"/>
        </w:trPr>
        <w:tc>
          <w:tcPr>
            <w:tcW w:w="1809" w:type="dxa"/>
          </w:tcPr>
          <w:p w14:paraId="76D31AC9" w14:textId="21DC5A77" w:rsidR="00CA316E" w:rsidRDefault="00E55D66">
            <w:pPr>
              <w:tabs>
                <w:tab w:val="center" w:pos="796"/>
                <w:tab w:val="left" w:pos="1571"/>
              </w:tabs>
              <w:spacing w:after="0"/>
              <w:rPr>
                <w:ins w:id="865" w:author="Huawei-Yulong" w:date="2021-01-28T15:35:00Z"/>
                <w:rFonts w:cs="Arial"/>
                <w:lang w:eastAsia="zh-CN"/>
              </w:rPr>
              <w:pPrChange w:id="866" w:author="MediaTek (Guanyu)" w:date="2021-01-28T15:48:00Z">
                <w:pPr>
                  <w:spacing w:after="0"/>
                  <w:jc w:val="center"/>
                </w:pPr>
              </w:pPrChange>
            </w:pPr>
            <w:ins w:id="867" w:author="MediaTek (Guanyu)" w:date="2021-01-28T15:48:00Z">
              <w:r>
                <w:rPr>
                  <w:rFonts w:cs="Arial"/>
                  <w:lang w:eastAsia="zh-CN"/>
                </w:rPr>
                <w:tab/>
              </w:r>
            </w:ins>
            <w:ins w:id="868" w:author="Huawei-Yulong" w:date="2021-01-28T15:35:00Z">
              <w:r w:rsidR="00CA316E">
                <w:rPr>
                  <w:rFonts w:cs="Arial" w:hint="eastAsia"/>
                  <w:lang w:eastAsia="zh-CN"/>
                </w:rPr>
                <w:t>H</w:t>
              </w:r>
              <w:r w:rsidR="00CA316E">
                <w:rPr>
                  <w:rFonts w:cs="Arial"/>
                  <w:lang w:eastAsia="zh-CN"/>
                </w:rPr>
                <w:t>uawei</w:t>
              </w:r>
            </w:ins>
            <w:ins w:id="869" w:author="MediaTek (Guanyu)" w:date="2021-01-28T15:48:00Z">
              <w:r>
                <w:rPr>
                  <w:rFonts w:cs="Arial"/>
                  <w:lang w:eastAsia="zh-CN"/>
                </w:rPr>
                <w:tab/>
              </w:r>
            </w:ins>
          </w:p>
        </w:tc>
        <w:tc>
          <w:tcPr>
            <w:tcW w:w="1985" w:type="dxa"/>
          </w:tcPr>
          <w:p w14:paraId="1BB793FF" w14:textId="390FED9B" w:rsidR="00CA316E" w:rsidRDefault="00CA316E" w:rsidP="00CA316E">
            <w:pPr>
              <w:spacing w:after="0"/>
              <w:rPr>
                <w:ins w:id="870" w:author="Huawei-Yulong" w:date="2021-01-28T15:35:00Z"/>
                <w:rFonts w:eastAsia="DengXian" w:cs="Arial"/>
              </w:rPr>
            </w:pPr>
            <w:ins w:id="871"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pPr>
              <w:tabs>
                <w:tab w:val="left" w:pos="585"/>
              </w:tabs>
              <w:spacing w:after="0"/>
              <w:rPr>
                <w:ins w:id="872" w:author="Huawei-Yulong" w:date="2021-01-28T15:35:00Z"/>
                <w:rFonts w:eastAsia="DengXian" w:cs="Arial"/>
                <w:lang w:eastAsia="zh-CN"/>
              </w:rPr>
              <w:pPrChange w:id="873" w:author="MediaTek (Guanyu)" w:date="2021-01-28T15:48:00Z">
                <w:pPr>
                  <w:spacing w:after="0"/>
                </w:pPr>
              </w:pPrChange>
            </w:pPr>
            <w:ins w:id="874" w:author="MediaTek (Guanyu)" w:date="2021-01-28T15:48:00Z">
              <w:r>
                <w:rPr>
                  <w:rFonts w:eastAsia="DengXian" w:cs="Arial"/>
                  <w:lang w:eastAsia="zh-CN"/>
                </w:rPr>
                <w:tab/>
              </w:r>
            </w:ins>
          </w:p>
        </w:tc>
      </w:tr>
      <w:tr w:rsidR="00E55D66" w14:paraId="2760CEEC" w14:textId="77777777" w:rsidTr="002C01E4">
        <w:trPr>
          <w:ins w:id="875" w:author="MediaTek (Guanyu)" w:date="2021-01-28T15:49:00Z"/>
        </w:trPr>
        <w:tc>
          <w:tcPr>
            <w:tcW w:w="1809" w:type="dxa"/>
          </w:tcPr>
          <w:p w14:paraId="1C1C6D76" w14:textId="4FEF04DD" w:rsidR="00E55D66" w:rsidRDefault="00E55D66" w:rsidP="00E55D66">
            <w:pPr>
              <w:tabs>
                <w:tab w:val="center" w:pos="796"/>
                <w:tab w:val="left" w:pos="1571"/>
              </w:tabs>
              <w:spacing w:after="0"/>
              <w:rPr>
                <w:ins w:id="876" w:author="MediaTek (Guanyu)" w:date="2021-01-28T15:49:00Z"/>
                <w:rFonts w:cs="Arial"/>
                <w:lang w:eastAsia="zh-CN"/>
              </w:rPr>
            </w:pPr>
            <w:ins w:id="877" w:author="MediaTek (Guanyu)" w:date="2021-01-28T15:49:00Z">
              <w:r>
                <w:rPr>
                  <w:rFonts w:cs="Arial"/>
                </w:rPr>
                <w:t>MediaTek</w:t>
              </w:r>
            </w:ins>
          </w:p>
        </w:tc>
        <w:tc>
          <w:tcPr>
            <w:tcW w:w="1985" w:type="dxa"/>
          </w:tcPr>
          <w:p w14:paraId="09A0156C" w14:textId="1F9A786A" w:rsidR="00E55D66" w:rsidRDefault="00E55D66" w:rsidP="00E55D66">
            <w:pPr>
              <w:spacing w:after="0"/>
              <w:rPr>
                <w:ins w:id="878" w:author="MediaTek (Guanyu)" w:date="2021-01-28T15:49:00Z"/>
                <w:rFonts w:eastAsia="DengXian" w:cs="Arial"/>
                <w:lang w:eastAsia="zh-CN"/>
              </w:rPr>
            </w:pPr>
            <w:ins w:id="879"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880" w:author="MediaTek (Guanyu)" w:date="2021-01-28T15:49:00Z"/>
                <w:rFonts w:eastAsia="DengXian" w:cs="Arial"/>
                <w:lang w:eastAsia="zh-CN"/>
              </w:rPr>
            </w:pPr>
          </w:p>
        </w:tc>
      </w:tr>
      <w:tr w:rsidR="00BA3271" w14:paraId="6FAFBCEB" w14:textId="77777777" w:rsidTr="002C01E4">
        <w:trPr>
          <w:ins w:id="881" w:author="Xiaomi (Xing)" w:date="2021-01-28T17:13:00Z"/>
        </w:trPr>
        <w:tc>
          <w:tcPr>
            <w:tcW w:w="1809" w:type="dxa"/>
          </w:tcPr>
          <w:p w14:paraId="782517C7" w14:textId="43EF806D" w:rsidR="00BA3271" w:rsidRDefault="00BA3271" w:rsidP="00E55D66">
            <w:pPr>
              <w:tabs>
                <w:tab w:val="center" w:pos="796"/>
                <w:tab w:val="left" w:pos="1571"/>
              </w:tabs>
              <w:spacing w:after="0"/>
              <w:rPr>
                <w:ins w:id="882" w:author="Xiaomi (Xing)" w:date="2021-01-28T17:13:00Z"/>
                <w:rFonts w:cs="Arial"/>
                <w:lang w:eastAsia="zh-CN"/>
              </w:rPr>
            </w:pPr>
            <w:ins w:id="883"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884" w:author="Xiaomi (Xing)" w:date="2021-01-28T17:13:00Z"/>
                <w:rFonts w:eastAsia="DengXian" w:cs="Arial"/>
                <w:lang w:eastAsia="zh-CN"/>
              </w:rPr>
            </w:pPr>
            <w:ins w:id="885" w:author="Xiaomi (Xing)" w:date="2021-01-28T17:13:00Z">
              <w:r>
                <w:rPr>
                  <w:rFonts w:eastAsia="DengXian" w:cs="Arial" w:hint="eastAsia"/>
                  <w:lang w:eastAsia="zh-CN"/>
                </w:rPr>
                <w:t>Yes</w:t>
              </w:r>
            </w:ins>
          </w:p>
        </w:tc>
        <w:tc>
          <w:tcPr>
            <w:tcW w:w="6045" w:type="dxa"/>
          </w:tcPr>
          <w:p w14:paraId="365B82A5" w14:textId="77777777" w:rsidR="00BA3271" w:rsidRDefault="00BA3271" w:rsidP="00E55D66">
            <w:pPr>
              <w:tabs>
                <w:tab w:val="left" w:pos="585"/>
              </w:tabs>
              <w:spacing w:after="0"/>
              <w:rPr>
                <w:ins w:id="886" w:author="Xiaomi (Xing)" w:date="2021-01-28T17:13:00Z"/>
                <w:rFonts w:eastAsia="DengXian" w:cs="Arial"/>
                <w:lang w:eastAsia="zh-CN"/>
              </w:rPr>
            </w:pPr>
          </w:p>
        </w:tc>
      </w:tr>
      <w:tr w:rsidR="00205CFF" w14:paraId="3B2773FC" w14:textId="77777777" w:rsidTr="002C01E4">
        <w:trPr>
          <w:ins w:id="887"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888" w:author="Panzner, Berthold (Nokia - DE/Munich)" w:date="2021-01-28T13:28:00Z"/>
                <w:rFonts w:cs="Arial"/>
                <w:lang w:eastAsia="zh-CN"/>
              </w:rPr>
            </w:pPr>
            <w:ins w:id="889"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890" w:author="Panzner, Berthold (Nokia - DE/Munich)" w:date="2021-01-28T13:28:00Z"/>
                <w:rFonts w:eastAsia="DengXian" w:cs="Arial"/>
                <w:lang w:eastAsia="zh-CN"/>
              </w:rPr>
            </w:pPr>
            <w:ins w:id="891" w:author="Panzner, Berthold (Nokia - DE/Munich)" w:date="2021-01-28T13:44:00Z">
              <w:r>
                <w:rPr>
                  <w:rFonts w:eastAsia="DengXian" w:cs="Arial"/>
                  <w:lang w:eastAsia="zh-CN"/>
                </w:rPr>
                <w:t>comm</w:t>
              </w:r>
            </w:ins>
            <w:ins w:id="892" w:author="Panzner, Berthold (Nokia - DE/Munich)" w:date="2021-01-28T13:45:00Z">
              <w:r>
                <w:rPr>
                  <w:rFonts w:eastAsia="DengXian" w:cs="Arial"/>
                  <w:lang w:eastAsia="zh-CN"/>
                </w:rPr>
                <w:t>ent</w:t>
              </w:r>
            </w:ins>
          </w:p>
        </w:tc>
        <w:tc>
          <w:tcPr>
            <w:tcW w:w="6045" w:type="dxa"/>
          </w:tcPr>
          <w:p w14:paraId="2F7874D9" w14:textId="3078DF04" w:rsidR="00205CFF" w:rsidRDefault="007843E8" w:rsidP="00E55D66">
            <w:pPr>
              <w:tabs>
                <w:tab w:val="left" w:pos="585"/>
              </w:tabs>
              <w:spacing w:after="0"/>
              <w:rPr>
                <w:ins w:id="893" w:author="Panzner, Berthold (Nokia - DE/Munich)" w:date="2021-01-28T13:28:00Z"/>
                <w:rFonts w:eastAsia="DengXian" w:cs="Arial"/>
                <w:lang w:eastAsia="zh-CN"/>
              </w:rPr>
            </w:pPr>
            <w:ins w:id="894" w:author="Panzner, Berthold (Nokia - DE/Munich)" w:date="2021-01-28T13:29:00Z">
              <w:r>
                <w:rPr>
                  <w:rFonts w:eastAsia="DengXian" w:cs="Arial"/>
                  <w:lang w:eastAsia="zh-CN"/>
                </w:rPr>
                <w:t>We agree with</w:t>
              </w:r>
            </w:ins>
            <w:ins w:id="895" w:author="Panzner, Berthold (Nokia - DE/Munich)" w:date="2021-01-28T13:43:00Z">
              <w:r w:rsidR="00301603">
                <w:rPr>
                  <w:rFonts w:eastAsia="DengXian" w:cs="Arial"/>
                  <w:lang w:eastAsia="zh-CN"/>
                </w:rPr>
                <w:t xml:space="preserve"> Ericsson that security is a cr</w:t>
              </w:r>
              <w:r w:rsidR="009A4D4D">
                <w:rPr>
                  <w:rFonts w:eastAsia="DengXian" w:cs="Arial"/>
                  <w:lang w:eastAsia="zh-CN"/>
                </w:rPr>
                <w:t xml:space="preserve">itical issue that needs to be clarified as soon as possible. </w:t>
              </w:r>
            </w:ins>
            <w:ins w:id="896" w:author="Panzner, Berthold (Nokia - DE/Munich)" w:date="2021-01-28T13:45:00Z">
              <w:r w:rsidR="005331E1">
                <w:rPr>
                  <w:rFonts w:eastAsia="DengXian" w:cs="Arial"/>
                  <w:lang w:eastAsia="zh-CN"/>
                </w:rPr>
                <w:t>However,</w:t>
              </w:r>
            </w:ins>
            <w:ins w:id="897" w:author="Panzner, Berthold (Nokia - DE/Munich)" w:date="2021-01-28T13:43:00Z">
              <w:r w:rsidR="009A4D4D">
                <w:rPr>
                  <w:rFonts w:eastAsia="DengXian" w:cs="Arial"/>
                  <w:lang w:eastAsia="zh-CN"/>
                </w:rPr>
                <w:t xml:space="preserve"> </w:t>
              </w:r>
            </w:ins>
            <w:ins w:id="898" w:author="Panzner, Berthold (Nokia - DE/Munich)" w:date="2021-01-28T13:44:00Z">
              <w:r w:rsidR="009A4D4D">
                <w:rPr>
                  <w:rFonts w:eastAsia="DengXian" w:cs="Arial"/>
                  <w:lang w:eastAsia="zh-CN"/>
                </w:rPr>
                <w:t xml:space="preserve">as the </w:t>
              </w:r>
            </w:ins>
            <w:ins w:id="899" w:author="Panzner, Berthold (Nokia - DE/Munich)" w:date="2021-01-28T13:35:00Z">
              <w:r w:rsidR="00C05E9E">
                <w:rPr>
                  <w:rFonts w:eastAsia="DengXian" w:cs="Arial"/>
                  <w:lang w:eastAsia="zh-CN"/>
                </w:rPr>
                <w:t xml:space="preserve">rapporteur </w:t>
              </w:r>
            </w:ins>
            <w:ins w:id="900" w:author="Panzner, Berthold (Nokia - DE/Munich)" w:date="2021-01-28T13:44:00Z">
              <w:r w:rsidR="009A4D4D">
                <w:rPr>
                  <w:rFonts w:eastAsia="DengXian" w:cs="Arial"/>
                  <w:lang w:eastAsia="zh-CN"/>
                </w:rPr>
                <w:t xml:space="preserve">noted RAN2 </w:t>
              </w:r>
              <w:r w:rsidR="00835C79">
                <w:rPr>
                  <w:rFonts w:eastAsia="DengXian" w:cs="Arial"/>
                  <w:lang w:eastAsia="zh-CN"/>
                </w:rPr>
                <w:t>m</w:t>
              </w:r>
              <w:r w:rsidR="00A938BA">
                <w:rPr>
                  <w:rFonts w:eastAsia="DengXian" w:cs="Arial"/>
                  <w:lang w:eastAsia="zh-CN"/>
                </w:rPr>
                <w:t xml:space="preserve">ay </w:t>
              </w:r>
            </w:ins>
            <w:ins w:id="901" w:author="Panzner, Berthold (Nokia - DE/Munich)" w:date="2021-01-28T13:35:00Z">
              <w:r w:rsidR="00C05E9E">
                <w:rPr>
                  <w:rFonts w:eastAsia="DengXian" w:cs="Arial"/>
                  <w:lang w:eastAsia="zh-CN"/>
                </w:rPr>
                <w:t>need some SA3 consultation to conclude on security</w:t>
              </w:r>
            </w:ins>
            <w:ins w:id="902" w:author="Panzner, Berthold (Nokia - DE/Munich)" w:date="2021-01-28T13:44:00Z">
              <w:r w:rsidR="00A938BA">
                <w:rPr>
                  <w:rFonts w:eastAsia="DengXian" w:cs="Arial"/>
                  <w:lang w:eastAsia="zh-CN"/>
                </w:rPr>
                <w:t xml:space="preserve"> – so it seems not feasible to finish security discussion </w:t>
              </w:r>
              <w:r w:rsidR="00053F1C">
                <w:rPr>
                  <w:rFonts w:eastAsia="DengXian" w:cs="Arial"/>
                  <w:lang w:eastAsia="zh-CN"/>
                </w:rPr>
                <w:t>within</w:t>
              </w:r>
              <w:r w:rsidR="00A938BA">
                <w:rPr>
                  <w:rFonts w:eastAsia="DengXian" w:cs="Arial"/>
                  <w:lang w:eastAsia="zh-CN"/>
                </w:rPr>
                <w:t xml:space="preserve"> the S</w:t>
              </w:r>
              <w:r w:rsidR="00053F1C">
                <w:rPr>
                  <w:rFonts w:eastAsia="DengXian" w:cs="Arial"/>
                  <w:lang w:eastAsia="zh-CN"/>
                </w:rPr>
                <w:t>I phase</w:t>
              </w:r>
            </w:ins>
            <w:ins w:id="903" w:author="Panzner, Berthold (Nokia - DE/Munich)" w:date="2021-01-28T13:35:00Z">
              <w:r w:rsidR="00C05E9E">
                <w:rPr>
                  <w:rFonts w:eastAsia="DengXian" w:cs="Arial"/>
                  <w:lang w:eastAsia="zh-CN"/>
                </w:rPr>
                <w:t>.</w:t>
              </w:r>
            </w:ins>
            <w:ins w:id="904" w:author="Panzner, Berthold (Nokia - DE/Munich)" w:date="2021-01-28T13:30:00Z">
              <w:r w:rsidR="004717A1">
                <w:rPr>
                  <w:rFonts w:eastAsia="DengXian" w:cs="Arial"/>
                  <w:lang w:eastAsia="zh-CN"/>
                </w:rPr>
                <w:t xml:space="preserve"> </w:t>
              </w:r>
            </w:ins>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lastRenderedPageBreak/>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05" w:name="_Ref61369367"/>
      <w:bookmarkStart w:id="906"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905"/>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07" w:name="_Ref61369465"/>
      <w:r w:rsidRPr="00380394">
        <w:rPr>
          <w:rFonts w:ascii="Arial" w:hAnsi="Arial" w:cs="Arial"/>
        </w:rPr>
        <w:t>TR 23.752 V0.7.0 Study on system enhancement for Proximity based Services(ProSe) in the 5G System (5GS) (Release 17)</w:t>
      </w:r>
      <w:bookmarkEnd w:id="906"/>
      <w:bookmarkEnd w:id="907"/>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08" w:name="_Ref61882175"/>
      <w:r w:rsidRPr="00380394">
        <w:rPr>
          <w:rFonts w:ascii="Arial" w:hAnsi="Arial" w:cs="Arial"/>
        </w:rPr>
        <w:t>R2-2010661 Summary of [Post111-e][623][Relay]Remaining issues on relay discovery (rapporteur)</w:t>
      </w:r>
      <w:bookmarkEnd w:id="908"/>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09" w:name="_Ref61883077"/>
      <w:r w:rsidRPr="006E0CE5">
        <w:rPr>
          <w:rFonts w:ascii="Arial" w:hAnsi="Arial" w:cs="Arial"/>
        </w:rPr>
        <w:t>R</w:t>
      </w:r>
      <w:hyperlink r:id="rId18"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09"/>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0" w:name="_Ref61883079"/>
      <w:r w:rsidRPr="006E0CE5">
        <w:rPr>
          <w:rFonts w:ascii="Arial" w:hAnsi="Arial" w:cs="Arial"/>
        </w:rPr>
        <w:t>R</w:t>
      </w:r>
      <w:hyperlink r:id="rId19"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910"/>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0"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1" w:name="_Ref61883081"/>
      <w:r w:rsidRPr="006E0CE5">
        <w:rPr>
          <w:rFonts w:ascii="Arial" w:hAnsi="Arial" w:cs="Arial"/>
        </w:rPr>
        <w:t>R</w:t>
      </w:r>
      <w:hyperlink r:id="rId21"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11"/>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2" w:name="_Ref61883082"/>
      <w:r w:rsidRPr="006E0CE5">
        <w:rPr>
          <w:rFonts w:ascii="Arial" w:hAnsi="Arial" w:cs="Arial"/>
        </w:rPr>
        <w:t>R</w:t>
      </w:r>
      <w:hyperlink r:id="rId22"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912"/>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3" w:name="_Ref61883088"/>
      <w:r w:rsidRPr="006E0CE5">
        <w:rPr>
          <w:rFonts w:ascii="Arial" w:hAnsi="Arial" w:cs="Arial"/>
        </w:rPr>
        <w:t>R</w:t>
      </w:r>
      <w:hyperlink r:id="rId23"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13"/>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4" w:name="OLE_LINK13"/>
      <w:bookmarkStart w:id="915" w:name="OLE_LINK14"/>
      <w:bookmarkStart w:id="916" w:name="_Ref61888530"/>
      <w:r w:rsidRPr="006E0CE5">
        <w:rPr>
          <w:rFonts w:ascii="Arial" w:hAnsi="Arial" w:cs="Arial"/>
        </w:rPr>
        <w:t>R</w:t>
      </w:r>
      <w:hyperlink r:id="rId24" w:history="1">
        <w:r w:rsidRPr="006E0CE5">
          <w:rPr>
            <w:rFonts w:ascii="Arial" w:hAnsi="Arial" w:cs="Arial"/>
          </w:rPr>
          <w:t>2-2100533</w:t>
        </w:r>
      </w:hyperlink>
      <w:bookmarkEnd w:id="914"/>
      <w:bookmarkEnd w:id="915"/>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916"/>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7" w:name="_Ref61883096"/>
      <w:r w:rsidRPr="006E0CE5">
        <w:rPr>
          <w:rFonts w:ascii="Arial" w:hAnsi="Arial" w:cs="Arial"/>
        </w:rPr>
        <w:t>R</w:t>
      </w:r>
      <w:hyperlink r:id="rId25"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17"/>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7"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8" w:name="_Ref61883099"/>
      <w:r w:rsidRPr="006E0CE5">
        <w:rPr>
          <w:rFonts w:ascii="Arial" w:hAnsi="Arial" w:cs="Arial"/>
        </w:rPr>
        <w:t>R</w:t>
      </w:r>
      <w:hyperlink r:id="rId28"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918"/>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9"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19" w:name="_Ref61883108"/>
      <w:r w:rsidRPr="006E0CE5">
        <w:rPr>
          <w:rFonts w:ascii="Arial" w:hAnsi="Arial" w:cs="Arial"/>
        </w:rPr>
        <w:t>R</w:t>
      </w:r>
      <w:hyperlink r:id="rId30"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19"/>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0" w:name="_Ref61897168"/>
      <w:r w:rsidRPr="006E0CE5">
        <w:rPr>
          <w:rFonts w:ascii="Arial" w:hAnsi="Arial" w:cs="Arial"/>
        </w:rPr>
        <w:t>R</w:t>
      </w:r>
      <w:hyperlink r:id="rId31"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20"/>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1" w:name="_Ref62640905"/>
      <w:r w:rsidRPr="006E0CE5">
        <w:rPr>
          <w:rFonts w:ascii="Arial" w:hAnsi="Arial" w:cs="Arial"/>
        </w:rPr>
        <w:t>R</w:t>
      </w:r>
      <w:hyperlink r:id="rId32"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21"/>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2" w:name="_Ref61952293"/>
      <w:r w:rsidRPr="006E0CE5">
        <w:rPr>
          <w:rFonts w:ascii="Arial" w:hAnsi="Arial" w:cs="Arial"/>
        </w:rPr>
        <w:t>R</w:t>
      </w:r>
      <w:hyperlink r:id="rId33"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22"/>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3" w:name="_Ref61889234"/>
      <w:r w:rsidRPr="006E0CE5">
        <w:rPr>
          <w:rFonts w:ascii="Arial" w:hAnsi="Arial" w:cs="Arial"/>
        </w:rPr>
        <w:t>R</w:t>
      </w:r>
      <w:hyperlink r:id="rId34"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923"/>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4" w:name="_Ref61883111"/>
      <w:r w:rsidRPr="006E0CE5">
        <w:rPr>
          <w:rFonts w:ascii="Arial" w:hAnsi="Arial" w:cs="Arial"/>
        </w:rPr>
        <w:t>R</w:t>
      </w:r>
      <w:hyperlink r:id="rId35"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924"/>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5" w:name="_Ref61946533"/>
      <w:r w:rsidRPr="006E0CE5">
        <w:rPr>
          <w:rFonts w:ascii="Arial" w:hAnsi="Arial" w:cs="Arial"/>
        </w:rPr>
        <w:t>R</w:t>
      </w:r>
      <w:hyperlink r:id="rId36"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25"/>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6" w:name="_Ref61942721"/>
      <w:r w:rsidRPr="006E0CE5">
        <w:rPr>
          <w:rFonts w:ascii="Arial" w:hAnsi="Arial" w:cs="Arial"/>
        </w:rPr>
        <w:t>R</w:t>
      </w:r>
      <w:hyperlink r:id="rId37"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926"/>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8"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7" w:name="_Ref61888541"/>
      <w:r w:rsidRPr="006E0CE5">
        <w:rPr>
          <w:rFonts w:ascii="Arial" w:hAnsi="Arial" w:cs="Arial"/>
        </w:rPr>
        <w:t>R</w:t>
      </w:r>
      <w:hyperlink r:id="rId39"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927"/>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8"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928"/>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29" w:name="_Ref61888334"/>
      <w:r w:rsidRPr="006E0CE5">
        <w:rPr>
          <w:rFonts w:ascii="Arial" w:hAnsi="Arial" w:cs="Arial"/>
        </w:rPr>
        <w:lastRenderedPageBreak/>
        <w:t xml:space="preserve">S2-2008296 </w:t>
      </w:r>
      <w:r w:rsidRPr="006E0CE5">
        <w:rPr>
          <w:rFonts w:ascii="Arial" w:hAnsi="Arial" w:cs="Arial"/>
        </w:rPr>
        <w:tab/>
        <w:t>Interim conclusion for L3 UE-to-Network Relay solutions for Key Issue#3</w:t>
      </w:r>
      <w:bookmarkEnd w:id="929"/>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30"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930"/>
    </w:p>
    <w:p w14:paraId="596E52EE" w14:textId="77777777" w:rsidR="00EB4B95" w:rsidRDefault="00EB4B95" w:rsidP="00EB4B95">
      <w:pPr>
        <w:pStyle w:val="Reference"/>
        <w:rPr>
          <w:rFonts w:eastAsia="SimSun"/>
        </w:rPr>
      </w:pPr>
      <w:bookmarkStart w:id="931" w:name="_Ref61953881"/>
      <w:r>
        <w:t>R2-2100070</w:t>
      </w:r>
      <w:r>
        <w:tab/>
        <w:t>Reply LS to Reply LS on Direct Discovery and Relay (S2-2009229; contact: OPPO)</w:t>
      </w:r>
      <w:r>
        <w:tab/>
        <w:t>SA2</w:t>
      </w:r>
      <w:r>
        <w:tab/>
        <w:t>LS in</w:t>
      </w:r>
      <w:r>
        <w:tab/>
        <w:t>Rel-17</w:t>
      </w:r>
      <w:r>
        <w:tab/>
        <w:t>FS_5G_ProSe</w:t>
      </w:r>
      <w:r>
        <w:tab/>
        <w:t>To:RAN2</w:t>
      </w:r>
      <w:bookmarkEnd w:id="931"/>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7" w:author="Huawei-Yulong" w:date="2021-01-28T15:24:00Z" w:initials="HW">
    <w:p w14:paraId="16BC9F4A" w14:textId="60C8F0C1" w:rsidR="00544144" w:rsidRDefault="00544144">
      <w:pPr>
        <w:pStyle w:val="CommentText"/>
        <w:rPr>
          <w:lang w:eastAsia="zh-CN"/>
        </w:rPr>
      </w:pPr>
      <w:r>
        <w:rPr>
          <w:rStyle w:val="CommentReference"/>
        </w:rPr>
        <w:annotationRef/>
      </w:r>
      <w:r>
        <w:rPr>
          <w:rFonts w:hint="eastAsia"/>
          <w:lang w:eastAsia="zh-CN"/>
        </w:rPr>
        <w:t>T</w:t>
      </w:r>
      <w:r>
        <w:rPr>
          <w:lang w:eastAsia="zh-CN"/>
        </w:rPr>
        <w:t>his is not aligned with the title of sec. 3.2</w:t>
      </w:r>
    </w:p>
  </w:comment>
  <w:comment w:id="442" w:author="Huawei-Yulong" w:date="2021-01-28T15:30:00Z" w:initials="HW">
    <w:p w14:paraId="6453E313" w14:textId="4D85CA62" w:rsidR="00544144" w:rsidRDefault="00544144">
      <w:pPr>
        <w:pStyle w:val="CommentText"/>
        <w:rPr>
          <w:lang w:eastAsia="zh-CN"/>
        </w:rPr>
      </w:pPr>
      <w:r>
        <w:rPr>
          <w:rStyle w:val="CommentReference"/>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43438" w14:textId="77777777" w:rsidR="001C01F3" w:rsidRDefault="001C01F3" w:rsidP="001F2E86">
      <w:pPr>
        <w:spacing w:after="0" w:line="240" w:lineRule="auto"/>
      </w:pPr>
      <w:r>
        <w:separator/>
      </w:r>
    </w:p>
  </w:endnote>
  <w:endnote w:type="continuationSeparator" w:id="0">
    <w:p w14:paraId="68C1656A" w14:textId="77777777" w:rsidR="001C01F3" w:rsidRDefault="001C01F3" w:rsidP="001F2E86">
      <w:pPr>
        <w:spacing w:after="0" w:line="240" w:lineRule="auto"/>
      </w:pPr>
      <w:r>
        <w:continuationSeparator/>
      </w:r>
    </w:p>
  </w:endnote>
  <w:endnote w:type="continuationNotice" w:id="1">
    <w:p w14:paraId="1E4599B1" w14:textId="77777777" w:rsidR="00835C79" w:rsidRDefault="00835C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1F900" w14:textId="77777777" w:rsidR="001C01F3" w:rsidRDefault="001C01F3" w:rsidP="001F2E86">
      <w:pPr>
        <w:spacing w:after="0" w:line="240" w:lineRule="auto"/>
      </w:pPr>
      <w:r>
        <w:separator/>
      </w:r>
    </w:p>
  </w:footnote>
  <w:footnote w:type="continuationSeparator" w:id="0">
    <w:p w14:paraId="3D0A948B" w14:textId="77777777" w:rsidR="001C01F3" w:rsidRDefault="001C01F3" w:rsidP="001F2E86">
      <w:pPr>
        <w:spacing w:after="0" w:line="240" w:lineRule="auto"/>
      </w:pPr>
      <w:r>
        <w:continuationSeparator/>
      </w:r>
    </w:p>
  </w:footnote>
  <w:footnote w:type="continuationNotice" w:id="1">
    <w:p w14:paraId="1DADEB13" w14:textId="77777777" w:rsidR="00835C79" w:rsidRDefault="00835C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3" Type="http://schemas.openxmlformats.org/officeDocument/2006/relationships/customXml" Target="../customXml/item3.xm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w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71c5aaf6-e6ce-465b-b873-5148d2a4c105"/>
    <ds:schemaRef ds:uri="a3840f4f-04be-43d1-b2ef-6ff1382503c7"/>
    <ds:schemaRef ds:uri="http://purl.org/dc/terms/"/>
    <ds:schemaRef ds:uri="83f22d2f-d16e-4be6-ad4f-29fa0b067c3c"/>
    <ds:schemaRef ds:uri="http://purl.org/dc/dcmitype/"/>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3b34c8f0-1ef5-4d1e-bb66-517ce7fe7356"/>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AD888CC8-E9D2-439A-941F-182FFB468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787</Words>
  <Characters>36465</Characters>
  <Application>Microsoft Office Word</Application>
  <DocSecurity>0</DocSecurity>
  <Lines>303</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8</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Panzner, Berthold (Nokia - DE/Munich)</cp:lastModifiedBy>
  <cp:revision>2</cp:revision>
  <dcterms:created xsi:type="dcterms:W3CDTF">2021-01-28T13:03:00Z</dcterms:created>
  <dcterms:modified xsi:type="dcterms:W3CDTF">2021-01-2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